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F707F" w:rsidR="000F707F" w:rsidP="000F707F" w:rsidRDefault="000F707F" w14:paraId="0BBFA623" w14:textId="314D6165">
      <w:pPr>
        <w:spacing w:after="0" w:line="240" w:lineRule="auto"/>
        <w:jc w:val="center"/>
        <w:rPr>
          <w:rFonts w:asciiTheme="majorHAnsi" w:hAnsiTheme="majorHAnsi" w:cstheme="majorBidi"/>
          <w:b/>
          <w:smallCaps/>
          <w:color w:val="4472C4" w:themeColor="accent1"/>
          <w:sz w:val="28"/>
          <w:szCs w:val="28"/>
        </w:rPr>
      </w:pPr>
      <w:r w:rsidRPr="6151BD4C">
        <w:rPr>
          <w:rFonts w:asciiTheme="majorHAnsi" w:hAnsiTheme="majorHAnsi" w:cstheme="majorBidi"/>
          <w:b/>
          <w:smallCaps/>
          <w:color w:val="4472C4" w:themeColor="accent1"/>
          <w:sz w:val="28"/>
          <w:szCs w:val="28"/>
        </w:rPr>
        <w:t>Grant Application Form</w:t>
      </w:r>
    </w:p>
    <w:p w:rsidRPr="005C4B51" w:rsidR="000F707F" w:rsidP="30C18F28" w:rsidRDefault="4F26A708" w14:paraId="52554A9B" w14:textId="2451ADD0">
      <w:pPr>
        <w:spacing w:after="0" w:line="240" w:lineRule="auto"/>
        <w:jc w:val="center"/>
        <w:rPr>
          <w:rFonts w:asciiTheme="majorHAnsi" w:hAnsiTheme="majorHAnsi" w:cstheme="majorBidi"/>
          <w:b/>
          <w:bCs/>
          <w:smallCaps/>
          <w:color w:val="4472C4" w:themeColor="accent1"/>
          <w:sz w:val="28"/>
          <w:szCs w:val="28"/>
        </w:rPr>
      </w:pPr>
      <w:r w:rsidRPr="30C18F28">
        <w:rPr>
          <w:rFonts w:asciiTheme="majorHAnsi" w:hAnsiTheme="majorHAnsi" w:cstheme="majorBidi"/>
          <w:b/>
          <w:bCs/>
          <w:smallCaps/>
          <w:color w:val="4472C4" w:themeColor="accent1"/>
          <w:sz w:val="28"/>
          <w:szCs w:val="28"/>
        </w:rPr>
        <w:t xml:space="preserve">Green Accountability </w:t>
      </w:r>
      <w:r w:rsidRPr="00DF2FFA" w:rsidR="548ACD9E">
        <w:rPr>
          <w:rFonts w:asciiTheme="majorHAnsi" w:hAnsiTheme="majorHAnsi" w:cstheme="majorBidi"/>
          <w:b/>
          <w:bCs/>
          <w:smallCaps/>
          <w:color w:val="4472C4" w:themeColor="accent1"/>
          <w:sz w:val="28"/>
          <w:szCs w:val="28"/>
        </w:rPr>
        <w:t>Global</w:t>
      </w:r>
      <w:r w:rsidRPr="6151BD4C" w:rsidR="548ACD9E">
        <w:rPr>
          <w:rFonts w:asciiTheme="majorHAnsi" w:hAnsiTheme="majorHAnsi" w:cstheme="majorBidi"/>
          <w:b/>
          <w:bCs/>
          <w:smallCaps/>
          <w:color w:val="C00000"/>
          <w:sz w:val="28"/>
          <w:szCs w:val="28"/>
        </w:rPr>
        <w:t xml:space="preserve"> </w:t>
      </w:r>
      <w:r w:rsidRPr="6151BD4C" w:rsidR="708B4EC8">
        <w:rPr>
          <w:rFonts w:asciiTheme="majorHAnsi" w:hAnsiTheme="majorHAnsi" w:cstheme="majorBidi"/>
          <w:b/>
          <w:bCs/>
          <w:smallCaps/>
          <w:color w:val="4472C4" w:themeColor="accent1"/>
          <w:sz w:val="28"/>
          <w:szCs w:val="28"/>
        </w:rPr>
        <w:t>Grant</w:t>
      </w:r>
      <w:r w:rsidRPr="30C18F28" w:rsidR="501A1216">
        <w:rPr>
          <w:rFonts w:asciiTheme="majorHAnsi" w:hAnsiTheme="majorHAnsi" w:cstheme="majorBidi"/>
          <w:b/>
          <w:bCs/>
          <w:smallCaps/>
          <w:color w:val="4472C4" w:themeColor="accent1"/>
          <w:sz w:val="28"/>
          <w:szCs w:val="28"/>
        </w:rPr>
        <w:t xml:space="preserve"> </w:t>
      </w:r>
      <w:r w:rsidRPr="30C18F28" w:rsidR="4E9D94AF">
        <w:rPr>
          <w:rFonts w:asciiTheme="majorHAnsi" w:hAnsiTheme="majorHAnsi" w:cstheme="majorBidi"/>
          <w:b/>
          <w:bCs/>
          <w:smallCaps/>
          <w:color w:val="4472C4" w:themeColor="accent1"/>
          <w:sz w:val="28"/>
          <w:szCs w:val="28"/>
        </w:rPr>
        <w:t>to foster social accountability in climate finance</w:t>
      </w:r>
      <w:r w:rsidRPr="30C18F28" w:rsidR="03874C0B">
        <w:rPr>
          <w:rFonts w:asciiTheme="majorHAnsi" w:hAnsiTheme="majorHAnsi" w:cstheme="majorBidi"/>
          <w:b/>
          <w:bCs/>
          <w:smallCaps/>
          <w:color w:val="4472C4" w:themeColor="accent1"/>
          <w:sz w:val="28"/>
          <w:szCs w:val="28"/>
        </w:rPr>
        <w:t xml:space="preserve"> and action (</w:t>
      </w:r>
      <w:r w:rsidRPr="6151BD4C" w:rsidR="4CB0F9F0">
        <w:rPr>
          <w:rFonts w:asciiTheme="majorHAnsi" w:hAnsiTheme="majorHAnsi" w:cstheme="majorBidi"/>
          <w:b/>
          <w:bCs/>
          <w:smallCaps/>
          <w:color w:val="4472C4" w:themeColor="accent1"/>
          <w:sz w:val="28"/>
          <w:szCs w:val="28"/>
        </w:rPr>
        <w:t>A</w:t>
      </w:r>
      <w:r w:rsidRPr="6151BD4C" w:rsidR="10F497A7">
        <w:rPr>
          <w:rFonts w:asciiTheme="majorHAnsi" w:hAnsiTheme="majorHAnsi" w:cstheme="majorBidi"/>
          <w:b/>
          <w:bCs/>
          <w:smallCaps/>
          <w:color w:val="4472C4" w:themeColor="accent1"/>
          <w:sz w:val="28"/>
          <w:szCs w:val="28"/>
        </w:rPr>
        <w:t>pril</w:t>
      </w:r>
      <w:r w:rsidRPr="30C18F28" w:rsidR="03874C0B">
        <w:rPr>
          <w:rFonts w:asciiTheme="majorHAnsi" w:hAnsiTheme="majorHAnsi" w:cstheme="majorBidi"/>
          <w:b/>
          <w:bCs/>
          <w:smallCaps/>
          <w:color w:val="4472C4" w:themeColor="accent1"/>
          <w:sz w:val="28"/>
          <w:szCs w:val="28"/>
        </w:rPr>
        <w:t xml:space="preserve"> </w:t>
      </w:r>
      <w:r w:rsidRPr="30C18F28" w:rsidR="3F93222D">
        <w:rPr>
          <w:rFonts w:asciiTheme="majorHAnsi" w:hAnsiTheme="majorHAnsi" w:cstheme="majorBidi"/>
          <w:b/>
          <w:bCs/>
          <w:smallCaps/>
          <w:color w:val="4472C4" w:themeColor="accent1"/>
          <w:sz w:val="28"/>
          <w:szCs w:val="28"/>
        </w:rPr>
        <w:t>202</w:t>
      </w:r>
      <w:r w:rsidRPr="30C18F28" w:rsidR="4E9D94AF">
        <w:rPr>
          <w:rFonts w:asciiTheme="majorHAnsi" w:hAnsiTheme="majorHAnsi" w:cstheme="majorBidi"/>
          <w:b/>
          <w:bCs/>
          <w:smallCaps/>
          <w:color w:val="4472C4" w:themeColor="accent1"/>
          <w:sz w:val="28"/>
          <w:szCs w:val="28"/>
        </w:rPr>
        <w:t>3</w:t>
      </w:r>
      <w:r w:rsidRPr="30C18F28" w:rsidR="5EDD61F5">
        <w:rPr>
          <w:rFonts w:asciiTheme="majorHAnsi" w:hAnsiTheme="majorHAnsi" w:cstheme="majorBidi"/>
          <w:b/>
          <w:bCs/>
          <w:smallCaps/>
          <w:color w:val="4472C4" w:themeColor="accent1"/>
          <w:sz w:val="28"/>
          <w:szCs w:val="28"/>
        </w:rPr>
        <w:t>)</w:t>
      </w:r>
    </w:p>
    <w:p w:rsidRPr="00F65660" w:rsidR="000F707F" w:rsidP="000F707F" w:rsidRDefault="000F707F" w14:paraId="2D1BF77F" w14:textId="77777777">
      <w:pPr>
        <w:spacing w:after="0" w:line="240" w:lineRule="auto"/>
        <w:jc w:val="center"/>
        <w:rPr>
          <w:b/>
          <w:smallCaps/>
          <w:color w:val="4F81BD"/>
          <w:sz w:val="28"/>
          <w:szCs w:val="28"/>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070"/>
      </w:tblGrid>
      <w:tr w:rsidRPr="000F707F" w:rsidR="000F707F" w:rsidTr="3F10E89D" w14:paraId="0AD050BF" w14:textId="77777777">
        <w:tc>
          <w:tcPr>
            <w:tcW w:w="10070" w:type="dxa"/>
            <w:shd w:val="clear" w:color="auto" w:fill="EFF9FF"/>
            <w:tcMar/>
          </w:tcPr>
          <w:p w:rsidR="000F707F" w:rsidP="004B503F" w:rsidRDefault="000F707F" w14:paraId="25292DFE" w14:textId="77777777">
            <w:pPr>
              <w:pStyle w:val="ColorfulList-Accent11"/>
              <w:spacing w:after="0" w:line="240" w:lineRule="auto"/>
              <w:ind w:left="0"/>
              <w:rPr>
                <w:b/>
                <w:color w:val="4472C4" w:themeColor="accent1"/>
                <w:szCs w:val="20"/>
                <w:lang w:val="es-DO"/>
              </w:rPr>
            </w:pPr>
            <w:r w:rsidRPr="000F707F">
              <w:rPr>
                <w:b/>
                <w:color w:val="4472C4" w:themeColor="accent1"/>
                <w:szCs w:val="20"/>
                <w:lang w:val="es-DO"/>
              </w:rPr>
              <w:t>SECTION 1. PROPOSAL BASIC INFORMATION.</w:t>
            </w:r>
          </w:p>
          <w:p w:rsidRPr="009D414F" w:rsidR="009D414F" w:rsidP="6151BD4C" w:rsidRDefault="58F1C1B2" w14:paraId="1C50DF5B" w14:textId="34D97AC3">
            <w:pPr>
              <w:pStyle w:val="ColorfulList-Accent11"/>
              <w:spacing w:after="0" w:line="240" w:lineRule="auto"/>
              <w:ind w:left="0"/>
              <w:rPr>
                <w:color w:val="4472C4" w:themeColor="accent1"/>
                <w:lang w:val="es-DO"/>
              </w:rPr>
            </w:pPr>
            <w:r w:rsidRPr="7A3E112B">
              <w:rPr>
                <w:color w:val="4472C4" w:themeColor="accent1"/>
                <w:lang w:val="es-DO"/>
              </w:rPr>
              <w:t>Unless otherwise specified, p</w:t>
            </w:r>
            <w:r w:rsidRPr="7A3E112B" w:rsidR="2800DC3A">
              <w:rPr>
                <w:color w:val="4472C4" w:themeColor="accent1"/>
                <w:lang w:val="es-DO"/>
              </w:rPr>
              <w:t>lease</w:t>
            </w:r>
            <w:r w:rsidRPr="6151BD4C" w:rsidR="7DE69526">
              <w:rPr>
                <w:color w:val="4472C4" w:themeColor="accent1"/>
                <w:lang w:val="es-DO"/>
              </w:rPr>
              <w:t xml:space="preserve"> limit your responses to 150 words per </w:t>
            </w:r>
            <w:r w:rsidR="00FA2F10">
              <w:rPr>
                <w:color w:val="4472C4" w:themeColor="accent1"/>
                <w:lang w:val="es-DO"/>
              </w:rPr>
              <w:t>question</w:t>
            </w:r>
            <w:r w:rsidRPr="6151BD4C" w:rsidR="7DE69526">
              <w:rPr>
                <w:color w:val="4472C4" w:themeColor="accent1"/>
                <w:lang w:val="es-DO"/>
              </w:rPr>
              <w:t>.</w:t>
            </w:r>
          </w:p>
          <w:p w:rsidRPr="000F707F" w:rsidR="00D65CC9" w:rsidP="004B503F" w:rsidRDefault="00D65CC9" w14:paraId="24F29F27" w14:textId="72759D87">
            <w:pPr>
              <w:pStyle w:val="ColorfulList-Accent11"/>
              <w:spacing w:after="0" w:line="240" w:lineRule="auto"/>
              <w:ind w:left="0"/>
              <w:rPr>
                <w:b/>
                <w:color w:val="4472C4" w:themeColor="accent1"/>
                <w:szCs w:val="20"/>
                <w:lang w:val="es-DO"/>
              </w:rPr>
            </w:pPr>
          </w:p>
        </w:tc>
      </w:tr>
      <w:tr w:rsidRPr="00446494" w:rsidR="000F707F" w:rsidTr="3F10E89D" w14:paraId="1CC3549C" w14:textId="77777777">
        <w:tc>
          <w:tcPr>
            <w:tcW w:w="10070" w:type="dxa"/>
            <w:shd w:val="clear" w:color="auto" w:fill="EFF9FF"/>
            <w:tcMar/>
          </w:tcPr>
          <w:p w:rsidR="000F707F" w:rsidP="00FE2310" w:rsidRDefault="000F707F" w14:paraId="1BF5924C" w14:textId="027385D2">
            <w:pPr>
              <w:pStyle w:val="ColorfulList-Accent11"/>
              <w:numPr>
                <w:ilvl w:val="0"/>
                <w:numId w:val="6"/>
              </w:numPr>
              <w:spacing w:after="0" w:line="240" w:lineRule="auto"/>
              <w:rPr>
                <w:b/>
                <w:lang w:val="es-DO"/>
              </w:rPr>
            </w:pPr>
            <w:r w:rsidRPr="615E0FA5">
              <w:rPr>
                <w:b/>
              </w:rPr>
              <w:t>Proposal</w:t>
            </w:r>
            <w:r w:rsidRPr="615E0FA5">
              <w:rPr>
                <w:b/>
                <w:lang w:val="es-DO"/>
              </w:rPr>
              <w:t xml:space="preserve"> </w:t>
            </w:r>
            <w:r w:rsidRPr="615E0FA5" w:rsidR="00967DBB">
              <w:rPr>
                <w:b/>
              </w:rPr>
              <w:t>t</w:t>
            </w:r>
            <w:r w:rsidRPr="615E0FA5">
              <w:rPr>
                <w:b/>
              </w:rPr>
              <w:t>itle</w:t>
            </w:r>
            <w:r w:rsidRPr="615E0FA5">
              <w:rPr>
                <w:b/>
                <w:lang w:val="es-DO"/>
              </w:rPr>
              <w:t>:</w:t>
            </w:r>
          </w:p>
          <w:p w:rsidRPr="00C678EC" w:rsidR="00061FB5" w:rsidP="004B503F" w:rsidRDefault="00061FB5" w14:paraId="34077294" w14:textId="3DA5C7FA">
            <w:pPr>
              <w:pStyle w:val="ColorfulList-Accent11"/>
              <w:spacing w:after="0" w:line="240" w:lineRule="auto"/>
              <w:ind w:left="0"/>
              <w:rPr>
                <w:b/>
                <w:color w:val="FF0000"/>
                <w:szCs w:val="20"/>
                <w:lang w:val="es-DO"/>
              </w:rPr>
            </w:pPr>
          </w:p>
        </w:tc>
      </w:tr>
      <w:tr w:rsidRPr="00386FA9" w:rsidR="000F707F" w:rsidTr="3F10E89D" w14:paraId="4B5B1AE3" w14:textId="77777777">
        <w:tc>
          <w:tcPr>
            <w:tcW w:w="10070" w:type="dxa"/>
            <w:shd w:val="clear" w:color="auto" w:fill="EFF9FF"/>
            <w:tcMar/>
          </w:tcPr>
          <w:p w:rsidRPr="008B66C9" w:rsidR="000F707F" w:rsidP="00FE2310" w:rsidRDefault="000F707F" w14:paraId="15140F90" w14:textId="1ECC3525">
            <w:pPr>
              <w:pStyle w:val="ColorfulList-Accent11"/>
              <w:numPr>
                <w:ilvl w:val="0"/>
                <w:numId w:val="6"/>
              </w:numPr>
              <w:spacing w:after="0" w:line="240" w:lineRule="auto"/>
              <w:rPr>
                <w:color w:val="FF0000"/>
                <w:lang w:val="en-GB"/>
              </w:rPr>
            </w:pPr>
            <w:r w:rsidRPr="615E0FA5">
              <w:rPr>
                <w:b/>
              </w:rPr>
              <w:t>Applicant</w:t>
            </w:r>
            <w:r w:rsidRPr="615E0FA5">
              <w:rPr>
                <w:b/>
                <w:lang w:val="en-GB"/>
              </w:rPr>
              <w:t xml:space="preserve"> </w:t>
            </w:r>
            <w:r w:rsidRPr="615E0FA5" w:rsidR="00967DBB">
              <w:rPr>
                <w:b/>
              </w:rPr>
              <w:t>o</w:t>
            </w:r>
            <w:r w:rsidRPr="615E0FA5">
              <w:rPr>
                <w:b/>
              </w:rPr>
              <w:t>rganization</w:t>
            </w:r>
            <w:r w:rsidRPr="615E0FA5">
              <w:rPr>
                <w:b/>
                <w:lang w:val="en-GB"/>
              </w:rPr>
              <w:t xml:space="preserve"> </w:t>
            </w:r>
            <w:r w:rsidRPr="615E0FA5" w:rsidR="00967DBB">
              <w:rPr>
                <w:b/>
                <w:lang w:val="en-GB"/>
              </w:rPr>
              <w:t>n</w:t>
            </w:r>
            <w:r w:rsidRPr="615E0FA5">
              <w:rPr>
                <w:b/>
                <w:lang w:val="en-GB"/>
              </w:rPr>
              <w:t xml:space="preserve">ame </w:t>
            </w:r>
            <w:r w:rsidRPr="615E0FA5">
              <w:rPr>
                <w:i/>
                <w:lang w:val="en-GB"/>
              </w:rPr>
              <w:t>[Name of lead applicant responsible for signing grant agreement]</w:t>
            </w:r>
            <w:r w:rsidRPr="615E0FA5">
              <w:rPr>
                <w:color w:val="FF0000"/>
                <w:lang w:val="en-GB"/>
              </w:rPr>
              <w:t xml:space="preserve"> </w:t>
            </w:r>
          </w:p>
          <w:p w:rsidRPr="008B66C9" w:rsidR="00061FB5" w:rsidP="004B503F" w:rsidRDefault="00061FB5" w14:paraId="0C91AB08" w14:textId="751A82AD">
            <w:pPr>
              <w:pStyle w:val="ColorfulList-Accent11"/>
              <w:spacing w:after="0" w:line="240" w:lineRule="auto"/>
              <w:ind w:left="0"/>
              <w:rPr>
                <w:b/>
                <w:color w:val="FF0000"/>
                <w:szCs w:val="20"/>
                <w:lang w:val="en-GB"/>
              </w:rPr>
            </w:pPr>
          </w:p>
        </w:tc>
      </w:tr>
      <w:tr w:rsidRPr="00386FA9" w:rsidR="000F707F" w:rsidTr="3F10E89D" w14:paraId="4253D771" w14:textId="77777777">
        <w:tc>
          <w:tcPr>
            <w:tcW w:w="10070" w:type="dxa"/>
            <w:shd w:val="clear" w:color="auto" w:fill="EFF9FF"/>
            <w:tcMar/>
          </w:tcPr>
          <w:p w:rsidRPr="008B66C9" w:rsidR="000F707F" w:rsidP="19C678B4" w:rsidRDefault="64A6FF60" w14:paraId="3F6EEDAE" w14:textId="159332A5">
            <w:pPr>
              <w:pStyle w:val="ColorfulList-Accent11"/>
              <w:numPr>
                <w:ilvl w:val="0"/>
                <w:numId w:val="6"/>
              </w:numPr>
              <w:spacing w:after="0" w:line="240" w:lineRule="auto"/>
              <w:rPr>
                <w:i/>
                <w:iCs/>
                <w:lang w:val="en-GB"/>
              </w:rPr>
            </w:pPr>
            <w:r w:rsidRPr="30C18F28">
              <w:rPr>
                <w:b/>
                <w:bCs/>
                <w:lang w:val="en-GB"/>
              </w:rPr>
              <w:t>Proposal duration</w:t>
            </w:r>
            <w:r w:rsidRPr="30C18F28" w:rsidR="000F707F">
              <w:rPr>
                <w:rStyle w:val="FootnoteReference"/>
                <w:b/>
                <w:bCs/>
                <w:lang w:val="en-GB"/>
              </w:rPr>
              <w:footnoteReference w:id="2"/>
            </w:r>
            <w:r w:rsidRPr="19C678B4" w:rsidR="12ABCDFB">
              <w:rPr>
                <w:i/>
                <w:iCs/>
                <w:lang w:val="en-GB"/>
              </w:rPr>
              <w:t xml:space="preserve"> </w:t>
            </w:r>
            <w:r w:rsidRPr="19C678B4" w:rsidR="6EA1763D">
              <w:rPr>
                <w:i/>
                <w:iCs/>
                <w:lang w:val="en-GB"/>
              </w:rPr>
              <w:t>December 2023</w:t>
            </w:r>
            <w:r w:rsidRPr="19C678B4" w:rsidR="2CE599DC">
              <w:rPr>
                <w:i/>
                <w:iCs/>
                <w:lang w:val="en-GB"/>
              </w:rPr>
              <w:t xml:space="preserve"> (depending on project approval date) </w:t>
            </w:r>
            <w:r w:rsidRPr="19C678B4" w:rsidR="6EA1763D">
              <w:rPr>
                <w:i/>
                <w:iCs/>
                <w:lang w:val="en-GB"/>
              </w:rPr>
              <w:t>-</w:t>
            </w:r>
            <w:r w:rsidRPr="19C678B4" w:rsidR="42749987">
              <w:rPr>
                <w:i/>
                <w:iCs/>
                <w:lang w:val="en-GB"/>
              </w:rPr>
              <w:t xml:space="preserve"> </w:t>
            </w:r>
            <w:r w:rsidRPr="19C678B4" w:rsidR="6EA1763D">
              <w:rPr>
                <w:i/>
                <w:iCs/>
                <w:lang w:val="en-GB"/>
              </w:rPr>
              <w:t>December 2025</w:t>
            </w:r>
            <w:r w:rsidRPr="19C678B4" w:rsidR="14B85737">
              <w:rPr>
                <w:lang w:val="en-GB"/>
              </w:rPr>
              <w:t>:</w:t>
            </w:r>
          </w:p>
          <w:p w:rsidRPr="008B66C9" w:rsidR="00061FB5" w:rsidP="004B503F" w:rsidRDefault="00061FB5" w14:paraId="01234D29" w14:textId="4392F731">
            <w:pPr>
              <w:pStyle w:val="ColorfulList-Accent11"/>
              <w:spacing w:after="0" w:line="240" w:lineRule="auto"/>
              <w:ind w:left="0"/>
              <w:rPr>
                <w:i/>
                <w:lang w:val="en-GB"/>
              </w:rPr>
            </w:pPr>
          </w:p>
        </w:tc>
      </w:tr>
      <w:tr w:rsidRPr="00386FA9" w:rsidR="000F707F" w:rsidTr="3F10E89D" w14:paraId="405FA012" w14:textId="77777777">
        <w:trPr>
          <w:trHeight w:val="647"/>
        </w:trPr>
        <w:tc>
          <w:tcPr>
            <w:tcW w:w="10070" w:type="dxa"/>
            <w:shd w:val="clear" w:color="auto" w:fill="EFF9FF"/>
            <w:tcMar/>
          </w:tcPr>
          <w:p w:rsidRPr="008B66C9" w:rsidR="000F707F" w:rsidP="00FE2310" w:rsidRDefault="000F707F" w14:paraId="023024D0" w14:textId="1F0DC8FC">
            <w:pPr>
              <w:pStyle w:val="ColorfulList-Accent11"/>
              <w:numPr>
                <w:ilvl w:val="0"/>
                <w:numId w:val="6"/>
              </w:numPr>
              <w:spacing w:before="100" w:beforeAutospacing="1" w:after="100" w:afterAutospacing="1" w:line="240" w:lineRule="auto"/>
              <w:rPr>
                <w:i/>
                <w:lang w:val="en-GB"/>
              </w:rPr>
            </w:pPr>
            <w:r w:rsidRPr="615E0FA5">
              <w:rPr>
                <w:b/>
                <w:lang w:val="en-GB"/>
              </w:rPr>
              <w:t xml:space="preserve">Legal status </w:t>
            </w:r>
            <w:r w:rsidRPr="615E0FA5">
              <w:rPr>
                <w:i/>
                <w:lang w:val="en-GB"/>
              </w:rPr>
              <w:t xml:space="preserve">[Describe type of legal status as a not-for-profit civil society organization in the country where the </w:t>
            </w:r>
            <w:r w:rsidRPr="615E0FA5" w:rsidR="008B66C9">
              <w:rPr>
                <w:i/>
                <w:lang w:val="en-GB"/>
              </w:rPr>
              <w:t xml:space="preserve">headquarters are based, and </w:t>
            </w:r>
            <w:r w:rsidRPr="615E0FA5" w:rsidR="44C7BF1E">
              <w:rPr>
                <w:i/>
                <w:iCs/>
                <w:lang w:val="en-GB"/>
              </w:rPr>
              <w:t>in which countries your organization has legal status.</w:t>
            </w:r>
            <w:r w:rsidRPr="615E0FA5">
              <w:rPr>
                <w:i/>
                <w:lang w:val="en-GB"/>
              </w:rPr>
              <w:t xml:space="preserve"> </w:t>
            </w:r>
            <w:r w:rsidR="00454862">
              <w:rPr>
                <w:i/>
                <w:lang w:val="en-GB"/>
              </w:rPr>
              <w:t xml:space="preserve">Please provide </w:t>
            </w:r>
            <w:r w:rsidR="00363C1E">
              <w:rPr>
                <w:i/>
                <w:lang w:val="en-GB"/>
              </w:rPr>
              <w:t xml:space="preserve">documents confirming your legal status. </w:t>
            </w:r>
            <w:r w:rsidRPr="615E0FA5">
              <w:rPr>
                <w:i/>
                <w:lang w:val="en-GB"/>
              </w:rPr>
              <w:t xml:space="preserve">For more information, see the </w:t>
            </w:r>
            <w:r w:rsidRPr="615E0FA5" w:rsidR="00B07152">
              <w:rPr>
                <w:i/>
                <w:lang w:val="en-GB"/>
              </w:rPr>
              <w:t>FAQs</w:t>
            </w:r>
            <w:r w:rsidRPr="19C678B4">
              <w:rPr>
                <w:i/>
                <w:iCs/>
                <w:lang w:val="en-GB"/>
              </w:rPr>
              <w:t>]</w:t>
            </w:r>
            <w:r w:rsidRPr="19C678B4" w:rsidR="7DC315CC">
              <w:rPr>
                <w:lang w:val="en-GB"/>
              </w:rPr>
              <w:t>:</w:t>
            </w:r>
          </w:p>
          <w:p w:rsidR="00363C1E" w:rsidP="00363C1E" w:rsidRDefault="00363C1E" w14:paraId="45A5BFE1" w14:textId="77777777">
            <w:pPr>
              <w:pStyle w:val="ColorfulList-Accent11"/>
              <w:spacing w:before="100" w:beforeAutospacing="1" w:after="100" w:afterAutospacing="1" w:line="240" w:lineRule="auto"/>
              <w:ind w:left="0"/>
              <w:rPr>
                <w:i/>
                <w:lang w:val="en-GB"/>
              </w:rPr>
            </w:pPr>
          </w:p>
          <w:p w:rsidRPr="008B66C9" w:rsidR="00363C1E" w:rsidP="00363C1E" w:rsidRDefault="00363C1E" w14:paraId="72C522EB" w14:textId="77777777">
            <w:pPr>
              <w:pStyle w:val="ColorfulList-Accent11"/>
              <w:spacing w:before="100" w:beforeAutospacing="1" w:after="100" w:afterAutospacing="1" w:line="240" w:lineRule="auto"/>
              <w:ind w:left="0"/>
              <w:rPr>
                <w:i/>
                <w:lang w:val="en-GB"/>
              </w:rPr>
            </w:pPr>
          </w:p>
          <w:p w:rsidRPr="008B66C9" w:rsidR="00061FB5" w:rsidP="004B503F" w:rsidRDefault="00061FB5" w14:paraId="257CD0B6" w14:textId="4E6E8D50">
            <w:pPr>
              <w:pStyle w:val="ColorfulList-Accent11"/>
              <w:spacing w:before="100" w:beforeAutospacing="1" w:after="100" w:afterAutospacing="1" w:line="240" w:lineRule="auto"/>
              <w:ind w:left="0"/>
              <w:rPr>
                <w:szCs w:val="20"/>
                <w:lang w:val="en-GB"/>
              </w:rPr>
            </w:pPr>
          </w:p>
        </w:tc>
      </w:tr>
      <w:tr w:rsidRPr="00386FA9" w:rsidR="000F707F" w:rsidTr="3F10E89D" w14:paraId="4458E46B" w14:textId="77777777">
        <w:tc>
          <w:tcPr>
            <w:tcW w:w="10070" w:type="dxa"/>
            <w:shd w:val="clear" w:color="auto" w:fill="EFF9FF"/>
            <w:tcMar/>
          </w:tcPr>
          <w:p w:rsidR="00473898" w:rsidP="00FE2310" w:rsidRDefault="64A6FF60" w14:paraId="79444D8A" w14:textId="427DD728">
            <w:pPr>
              <w:pStyle w:val="ColorfulList-Accent11"/>
              <w:numPr>
                <w:ilvl w:val="0"/>
                <w:numId w:val="6"/>
              </w:numPr>
              <w:spacing w:after="0" w:line="240" w:lineRule="auto"/>
              <w:rPr>
                <w:lang w:val="en-GB"/>
              </w:rPr>
            </w:pPr>
            <w:r w:rsidRPr="30C18F28">
              <w:rPr>
                <w:b/>
                <w:bCs/>
                <w:lang w:val="en-GB"/>
              </w:rPr>
              <w:t>Grant amount</w:t>
            </w:r>
            <w:r w:rsidR="70CC1B28">
              <w:rPr>
                <w:b/>
                <w:bCs/>
                <w:lang w:val="en-GB"/>
              </w:rPr>
              <w:t xml:space="preserve">. </w:t>
            </w:r>
            <w:r w:rsidRPr="6151BD4C" w:rsidR="70CC1B28">
              <w:rPr>
                <w:i/>
                <w:iCs/>
                <w:lang w:val="en-GB"/>
              </w:rPr>
              <w:t>[The initial grant amount is approx. US$ 4 million. The funding may increase</w:t>
            </w:r>
            <w:r w:rsidRPr="6151BD4C" w:rsidR="68BD7917">
              <w:rPr>
                <w:i/>
                <w:iCs/>
                <w:lang w:val="en-GB"/>
              </w:rPr>
              <w:t>, which would increase the number of pilot countries</w:t>
            </w:r>
            <w:r w:rsidRPr="30C18F28" w:rsidR="000F707F">
              <w:rPr>
                <w:rStyle w:val="FootnoteReference"/>
                <w:lang w:val="en-GB"/>
              </w:rPr>
              <w:footnoteReference w:id="3"/>
            </w:r>
            <w:r w:rsidRPr="30C18F28">
              <w:rPr>
                <w:lang w:val="en-GB"/>
              </w:rPr>
              <w:t>]</w:t>
            </w:r>
            <w:r w:rsidRPr="30C18F28" w:rsidR="4C03DE47">
              <w:rPr>
                <w:lang w:val="en-GB"/>
              </w:rPr>
              <w:t>:</w:t>
            </w:r>
          </w:p>
          <w:p w:rsidRPr="008B66C9" w:rsidR="00061FB5" w:rsidP="004B503F" w:rsidRDefault="00061FB5" w14:paraId="2F8CB718" w14:textId="6D574762">
            <w:pPr>
              <w:pStyle w:val="ColorfulList-Accent11"/>
              <w:spacing w:after="0" w:line="240" w:lineRule="auto"/>
              <w:ind w:left="0"/>
              <w:rPr>
                <w:szCs w:val="20"/>
                <w:lang w:val="en-GB"/>
              </w:rPr>
            </w:pPr>
          </w:p>
        </w:tc>
      </w:tr>
      <w:tr w:rsidRPr="00386FA9" w:rsidR="000F707F" w:rsidTr="3F10E89D" w14:paraId="6D3C266D" w14:textId="77777777">
        <w:tc>
          <w:tcPr>
            <w:tcW w:w="10070" w:type="dxa"/>
            <w:shd w:val="clear" w:color="auto" w:fill="EFF9FF"/>
            <w:tcMar/>
          </w:tcPr>
          <w:p w:rsidR="000F707F" w:rsidP="00FE2310" w:rsidRDefault="000F707F" w14:paraId="2F79C3BF" w14:textId="2BB9C9FB">
            <w:pPr>
              <w:pStyle w:val="ColorfulList-Accent11"/>
              <w:numPr>
                <w:ilvl w:val="0"/>
                <w:numId w:val="6"/>
              </w:numPr>
              <w:spacing w:after="0"/>
              <w:rPr>
                <w:b/>
              </w:rPr>
            </w:pPr>
            <w:r w:rsidRPr="6151BD4C">
              <w:rPr>
                <w:b/>
              </w:rPr>
              <w:t xml:space="preserve">Organization’s average total budget in the last three years </w:t>
            </w:r>
            <w:r w:rsidRPr="6151BD4C" w:rsidR="7AF5778E">
              <w:rPr>
                <w:b/>
                <w:bCs/>
              </w:rPr>
              <w:t>(</w:t>
            </w:r>
            <w:r w:rsidRPr="6151BD4C">
              <w:rPr>
                <w:b/>
              </w:rPr>
              <w:t>in US Dollars</w:t>
            </w:r>
            <w:r w:rsidRPr="6151BD4C" w:rsidR="424A3B49">
              <w:rPr>
                <w:b/>
                <w:bCs/>
              </w:rPr>
              <w:t>):</w:t>
            </w:r>
          </w:p>
          <w:p w:rsidR="00473898" w:rsidP="23F52ED9" w:rsidRDefault="00473898" w14:paraId="46D60D63" w14:textId="77777777">
            <w:pPr>
              <w:pStyle w:val="ColorfulList-Accent11"/>
              <w:spacing w:after="0"/>
              <w:ind w:left="0"/>
              <w:rPr>
                <w:b/>
                <w:bCs/>
              </w:rPr>
            </w:pPr>
          </w:p>
          <w:p w:rsidR="00061FB5" w:rsidP="004B503F" w:rsidRDefault="00061FB5" w14:paraId="14005EA9" w14:textId="2297AAA2">
            <w:pPr>
              <w:pStyle w:val="ColorfulList-Accent11"/>
              <w:spacing w:after="0"/>
              <w:ind w:left="0"/>
              <w:rPr>
                <w:b/>
                <w:szCs w:val="20"/>
              </w:rPr>
            </w:pPr>
          </w:p>
        </w:tc>
      </w:tr>
      <w:tr w:rsidRPr="00386FA9" w:rsidR="00061FB5" w:rsidTr="3F10E89D" w14:paraId="4B558303" w14:textId="77777777">
        <w:tc>
          <w:tcPr>
            <w:tcW w:w="10070" w:type="dxa"/>
            <w:shd w:val="clear" w:color="auto" w:fill="EFF9FF"/>
            <w:tcMar/>
          </w:tcPr>
          <w:p w:rsidR="00061FB5" w:rsidP="6151BD4C" w:rsidRDefault="00061FB5" w14:paraId="6E02694D" w14:textId="0F47A3DF">
            <w:pPr>
              <w:pStyle w:val="ColorfulList-Accent11"/>
              <w:numPr>
                <w:ilvl w:val="0"/>
                <w:numId w:val="6"/>
              </w:numPr>
              <w:spacing w:after="0" w:line="240" w:lineRule="auto"/>
              <w:rPr>
                <w:i/>
                <w:lang w:val="en-GB"/>
              </w:rPr>
            </w:pPr>
            <w:r w:rsidRPr="6151BD4C">
              <w:rPr>
                <w:b/>
                <w:lang w:val="en-GB"/>
              </w:rPr>
              <w:t xml:space="preserve">Indicate share of funding amount requested as a % of the organizations’ </w:t>
            </w:r>
            <w:r w:rsidRPr="6151BD4C">
              <w:rPr>
                <w:b/>
                <w:u w:val="single"/>
                <w:lang w:val="en-GB"/>
              </w:rPr>
              <w:t>average</w:t>
            </w:r>
            <w:r w:rsidRPr="6151BD4C">
              <w:rPr>
                <w:b/>
                <w:lang w:val="en-GB"/>
              </w:rPr>
              <w:t xml:space="preserve"> total budget in the last three years </w:t>
            </w:r>
            <w:r w:rsidRPr="6151BD4C">
              <w:rPr>
                <w:i/>
                <w:lang w:val="en-GB"/>
              </w:rPr>
              <w:t>[</w:t>
            </w:r>
            <w:r w:rsidRPr="6151BD4C" w:rsidR="00D20C94">
              <w:rPr>
                <w:i/>
                <w:lang w:val="en-GB"/>
              </w:rPr>
              <w:t>Not to exceed 50</w:t>
            </w:r>
            <w:r w:rsidRPr="6151BD4C" w:rsidR="247CBDE3">
              <w:rPr>
                <w:i/>
                <w:iCs/>
                <w:lang w:val="en-GB"/>
              </w:rPr>
              <w:t>%</w:t>
            </w:r>
            <w:r w:rsidRPr="6151BD4C" w:rsidR="04121D1F">
              <w:rPr>
                <w:i/>
                <w:iCs/>
                <w:lang w:val="en-GB"/>
              </w:rPr>
              <w:t xml:space="preserve"> of annual budget averaged over the past 3 years</w:t>
            </w:r>
            <w:r w:rsidRPr="19C678B4" w:rsidR="2B9BA9A3">
              <w:rPr>
                <w:i/>
                <w:iCs/>
                <w:lang w:val="en-GB"/>
              </w:rPr>
              <w:t>]</w:t>
            </w:r>
            <w:r w:rsidRPr="19C678B4" w:rsidR="1D582174">
              <w:rPr>
                <w:lang w:val="en-GB"/>
              </w:rPr>
              <w:t>:</w:t>
            </w:r>
          </w:p>
          <w:p w:rsidRPr="008B66C9" w:rsidR="00690CC4" w:rsidP="00061FB5" w:rsidRDefault="00690CC4" w14:paraId="48E506D4" w14:textId="77777777">
            <w:pPr>
              <w:pStyle w:val="ColorfulList-Accent11"/>
              <w:spacing w:after="0" w:line="240" w:lineRule="auto"/>
              <w:ind w:left="0"/>
              <w:rPr>
                <w:i/>
                <w:szCs w:val="20"/>
                <w:lang w:val="en-GB"/>
              </w:rPr>
            </w:pPr>
          </w:p>
          <w:p w:rsidRPr="008B66C9" w:rsidR="00061FB5" w:rsidP="004B503F" w:rsidRDefault="00061FB5" w14:paraId="4C8FFFCF" w14:textId="77777777">
            <w:pPr>
              <w:pStyle w:val="ColorfulList-Accent11"/>
              <w:spacing w:after="0"/>
              <w:ind w:left="0"/>
              <w:rPr>
                <w:b/>
                <w:szCs w:val="20"/>
                <w:lang w:val="en-GB"/>
              </w:rPr>
            </w:pPr>
          </w:p>
        </w:tc>
      </w:tr>
      <w:tr w:rsidRPr="00386FA9" w:rsidR="000F707F" w:rsidTr="3F10E89D" w14:paraId="50EDD85E" w14:textId="77777777">
        <w:trPr>
          <w:trHeight w:val="1554"/>
        </w:trPr>
        <w:tc>
          <w:tcPr>
            <w:tcW w:w="10070" w:type="dxa"/>
            <w:tcBorders>
              <w:bottom w:val="single" w:color="auto" w:sz="4" w:space="0"/>
            </w:tcBorders>
            <w:shd w:val="clear" w:color="auto" w:fill="EFF9FF"/>
            <w:tcMar/>
          </w:tcPr>
          <w:p w:rsidR="00061FB5" w:rsidP="00FE2310" w:rsidRDefault="000F707F" w14:paraId="1C631EE9" w14:textId="1180D188">
            <w:pPr>
              <w:pStyle w:val="ColorfulList-Accent11"/>
              <w:numPr>
                <w:ilvl w:val="0"/>
                <w:numId w:val="6"/>
              </w:numPr>
              <w:spacing w:after="0"/>
              <w:rPr>
                <w:b/>
                <w:bCs/>
              </w:rPr>
            </w:pPr>
            <w:r w:rsidRPr="6151BD4C">
              <w:rPr>
                <w:b/>
              </w:rPr>
              <w:t xml:space="preserve">Please confirm the grant amount requested as a share of your organization’s total average budget in the last three years has been calculated using the </w:t>
            </w:r>
            <w:r w:rsidRPr="6151BD4C" w:rsidR="00320F6F">
              <w:rPr>
                <w:b/>
              </w:rPr>
              <w:t xml:space="preserve">national </w:t>
            </w:r>
            <w:r w:rsidRPr="6151BD4C">
              <w:rPr>
                <w:b/>
              </w:rPr>
              <w:t>organization’s annual audited financial statements only (and not to those of the organization’s affiliates or partners around the world</w:t>
            </w:r>
            <w:r w:rsidRPr="19C678B4">
              <w:rPr>
                <w:b/>
                <w:bCs/>
              </w:rPr>
              <w:t>)</w:t>
            </w:r>
            <w:r w:rsidRPr="19C678B4" w:rsidR="107727AA">
              <w:rPr>
                <w:b/>
                <w:bCs/>
              </w:rPr>
              <w:t>:</w:t>
            </w:r>
          </w:p>
          <w:p w:rsidR="00690CC4" w:rsidP="615E0FA5" w:rsidRDefault="00690CC4" w14:paraId="2B24A83C" w14:textId="77777777">
            <w:pPr>
              <w:pStyle w:val="ColorfulList-Accent11"/>
              <w:spacing w:after="0"/>
              <w:ind w:left="0"/>
              <w:rPr>
                <w:b/>
                <w:bCs/>
              </w:rPr>
            </w:pPr>
          </w:p>
          <w:p w:rsidRPr="006F5A7F" w:rsidR="00061FB5" w:rsidP="00D20C94" w:rsidRDefault="00061FB5" w14:paraId="379B03CE" w14:textId="23DB3248">
            <w:pPr>
              <w:pStyle w:val="ColorfulList-Accent11"/>
              <w:spacing w:after="0"/>
              <w:ind w:left="0"/>
              <w:rPr>
                <w:b/>
                <w:szCs w:val="20"/>
              </w:rPr>
            </w:pPr>
          </w:p>
        </w:tc>
      </w:tr>
      <w:tr w:rsidRPr="00386FA9" w:rsidR="000F707F" w:rsidTr="3F10E89D" w14:paraId="5213D1ED" w14:textId="77777777">
        <w:trPr>
          <w:trHeight w:val="323"/>
        </w:trPr>
        <w:tc>
          <w:tcPr>
            <w:tcW w:w="10070" w:type="dxa"/>
            <w:shd w:val="clear" w:color="auto" w:fill="EFF9FF"/>
            <w:tcMar/>
          </w:tcPr>
          <w:p w:rsidR="000F707F" w:rsidP="00FE2310" w:rsidRDefault="000F707F" w14:paraId="365DE6FE" w14:textId="3B654443">
            <w:pPr>
              <w:pStyle w:val="ColorfulList-Accent11"/>
              <w:numPr>
                <w:ilvl w:val="0"/>
                <w:numId w:val="6"/>
              </w:numPr>
              <w:spacing w:after="0"/>
              <w:jc w:val="both"/>
              <w:rPr/>
            </w:pPr>
            <w:r w:rsidRPr="3F10E89D" w:rsidR="257E36B6">
              <w:rPr>
                <w:b w:val="1"/>
                <w:bCs w:val="1"/>
              </w:rPr>
              <w:t xml:space="preserve">Proven </w:t>
            </w:r>
            <w:r w:rsidRPr="3F10E89D" w:rsidR="257E36B6">
              <w:rPr>
                <w:b w:val="1"/>
                <w:bCs w:val="1"/>
              </w:rPr>
              <w:t>track record</w:t>
            </w:r>
            <w:r w:rsidRPr="3F10E89D" w:rsidR="257E36B6">
              <w:rPr>
                <w:b w:val="1"/>
                <w:bCs w:val="1"/>
              </w:rPr>
              <w:t xml:space="preserve">: </w:t>
            </w:r>
            <w:r w:rsidR="3A0C8DB0">
              <w:rPr/>
              <w:t xml:space="preserve">Please </w:t>
            </w:r>
            <w:r w:rsidR="257E36B6">
              <w:rPr/>
              <w:t xml:space="preserve">describe the organization’s experience (at least 3 years) in </w:t>
            </w:r>
            <w:r w:rsidR="61AC3865">
              <w:rPr/>
              <w:t>environ</w:t>
            </w:r>
            <w:r w:rsidR="18005C76">
              <w:rPr/>
              <w:t>m</w:t>
            </w:r>
            <w:r w:rsidR="61AC3865">
              <w:rPr/>
              <w:t xml:space="preserve">ental and climate work, </w:t>
            </w:r>
            <w:r w:rsidR="61421C00">
              <w:rPr/>
              <w:t>in</w:t>
            </w:r>
            <w:r w:rsidR="49FA40AF">
              <w:rPr/>
              <w:t xml:space="preserve"> </w:t>
            </w:r>
            <w:r w:rsidRPr="3F10E89D" w:rsidR="17A793A7">
              <w:rPr>
                <w:color w:val="000000" w:themeColor="text1" w:themeTint="FF" w:themeShade="FF"/>
              </w:rPr>
              <w:t xml:space="preserve">meaningful coordination with CSOs </w:t>
            </w:r>
            <w:r w:rsidR="61AC3865">
              <w:rPr/>
              <w:t xml:space="preserve">and </w:t>
            </w:r>
            <w:r w:rsidR="257E36B6">
              <w:rPr/>
              <w:t>the social accountability field, including past and ongoing projects, funding sources</w:t>
            </w:r>
            <w:r w:rsidR="464A8EBE">
              <w:rPr/>
              <w:t>, on-granting</w:t>
            </w:r>
            <w:r w:rsidR="257E36B6">
              <w:rPr/>
              <w:t xml:space="preserve"> and </w:t>
            </w:r>
            <w:r w:rsidR="7BC48DC9">
              <w:rPr/>
              <w:t>grant management</w:t>
            </w:r>
            <w:r w:rsidR="117F8006">
              <w:rPr/>
              <w:t xml:space="preserve"> (including due diligence assessment)</w:t>
            </w:r>
            <w:r w:rsidR="7BC48DC9">
              <w:rPr/>
              <w:t xml:space="preserve">. Please </w:t>
            </w:r>
            <w:r w:rsidR="7BC48DC9">
              <w:rPr/>
              <w:t>provide</w:t>
            </w:r>
            <w:r w:rsidR="35DC792C">
              <w:rPr/>
              <w:t xml:space="preserve"> </w:t>
            </w:r>
            <w:r w:rsidR="257E36B6">
              <w:rPr/>
              <w:t>website links if available</w:t>
            </w:r>
            <w:r w:rsidR="0FF7F382">
              <w:rPr/>
              <w:t>, and</w:t>
            </w:r>
            <w:r w:rsidR="3986C139">
              <w:rPr/>
              <w:t xml:space="preserve"> add any relevant information on your </w:t>
            </w:r>
            <w:r w:rsidR="3986C139">
              <w:rPr/>
              <w:t>track record</w:t>
            </w:r>
            <w:r w:rsidR="3986C139">
              <w:rPr/>
              <w:t xml:space="preserve"> within the relevant thematic field</w:t>
            </w:r>
            <w:r w:rsidR="61AC3865">
              <w:rPr/>
              <w:t>s</w:t>
            </w:r>
            <w:r w:rsidR="05369B9E">
              <w:rPr/>
              <w:t xml:space="preserve"> </w:t>
            </w:r>
            <w:r w:rsidRPr="3F10E89D" w:rsidR="05369B9E">
              <w:rPr>
                <w:i w:val="1"/>
                <w:iCs w:val="1"/>
              </w:rPr>
              <w:t>[300 words maximum]</w:t>
            </w:r>
            <w:r w:rsidRPr="3F10E89D" w:rsidR="7DE65BD4">
              <w:rPr>
                <w:i w:val="1"/>
                <w:iCs w:val="1"/>
              </w:rPr>
              <w:t>:</w:t>
            </w:r>
          </w:p>
          <w:p w:rsidR="00D20C94" w:rsidP="004B503F" w:rsidRDefault="00D20C94" w14:paraId="1895BB18" w14:textId="77777777">
            <w:pPr>
              <w:pStyle w:val="ColorfulList-Accent11"/>
              <w:spacing w:after="0"/>
              <w:ind w:left="0"/>
              <w:jc w:val="both"/>
              <w:rPr>
                <w:szCs w:val="20"/>
              </w:rPr>
            </w:pPr>
          </w:p>
          <w:p w:rsidR="00061FB5" w:rsidP="004B503F" w:rsidRDefault="00061FB5" w14:paraId="26A8DB1F" w14:textId="77777777">
            <w:pPr>
              <w:pStyle w:val="ColorfulList-Accent11"/>
              <w:spacing w:after="0"/>
              <w:ind w:left="0"/>
              <w:jc w:val="both"/>
              <w:rPr>
                <w:b/>
                <w:szCs w:val="20"/>
              </w:rPr>
            </w:pPr>
          </w:p>
          <w:p w:rsidR="00061FB5" w:rsidP="004B503F" w:rsidRDefault="00061FB5" w14:paraId="7240F059" w14:textId="77777777">
            <w:pPr>
              <w:pStyle w:val="ColorfulList-Accent11"/>
              <w:spacing w:after="0"/>
              <w:ind w:left="0"/>
              <w:jc w:val="both"/>
              <w:rPr>
                <w:b/>
                <w:szCs w:val="20"/>
              </w:rPr>
            </w:pPr>
          </w:p>
          <w:p w:rsidR="00061FB5" w:rsidP="004B503F" w:rsidRDefault="00061FB5" w14:paraId="10C2FD0B" w14:textId="7700297A">
            <w:pPr>
              <w:pStyle w:val="ColorfulList-Accent11"/>
              <w:spacing w:after="0"/>
              <w:ind w:left="0"/>
              <w:jc w:val="both"/>
              <w:rPr>
                <w:b/>
                <w:szCs w:val="20"/>
              </w:rPr>
            </w:pPr>
          </w:p>
          <w:p w:rsidR="000F7835" w:rsidP="004B503F" w:rsidRDefault="000F7835" w14:paraId="5C442D4C" w14:textId="77777777">
            <w:pPr>
              <w:pStyle w:val="ColorfulList-Accent11"/>
              <w:spacing w:after="0"/>
              <w:ind w:left="0"/>
              <w:jc w:val="both"/>
              <w:rPr>
                <w:b/>
                <w:szCs w:val="20"/>
              </w:rPr>
            </w:pPr>
          </w:p>
          <w:p w:rsidR="00061FB5" w:rsidP="004B503F" w:rsidRDefault="00061FB5" w14:paraId="470A7876" w14:textId="77777777">
            <w:pPr>
              <w:pStyle w:val="ColorfulList-Accent11"/>
              <w:spacing w:after="0"/>
              <w:ind w:left="0"/>
              <w:jc w:val="both"/>
              <w:rPr>
                <w:b/>
                <w:szCs w:val="20"/>
              </w:rPr>
            </w:pPr>
          </w:p>
          <w:p w:rsidR="00061FB5" w:rsidP="004B503F" w:rsidRDefault="00061FB5" w14:paraId="076AAF7D" w14:textId="77777777">
            <w:pPr>
              <w:pStyle w:val="ColorfulList-Accent11"/>
              <w:spacing w:after="0"/>
              <w:ind w:left="0"/>
              <w:jc w:val="both"/>
              <w:rPr>
                <w:b/>
                <w:szCs w:val="20"/>
              </w:rPr>
            </w:pPr>
          </w:p>
          <w:p w:rsidR="00061FB5" w:rsidP="004B503F" w:rsidRDefault="00061FB5" w14:paraId="4911DA0C" w14:textId="77777777">
            <w:pPr>
              <w:pStyle w:val="ColorfulList-Accent11"/>
              <w:spacing w:after="0"/>
              <w:ind w:left="0"/>
              <w:jc w:val="both"/>
              <w:rPr>
                <w:b/>
                <w:szCs w:val="20"/>
              </w:rPr>
            </w:pPr>
          </w:p>
          <w:p w:rsidRPr="007A4AEE" w:rsidR="00061FB5" w:rsidP="004B503F" w:rsidRDefault="00061FB5" w14:paraId="50F49563" w14:textId="22DB106D">
            <w:pPr>
              <w:pStyle w:val="ColorfulList-Accent11"/>
              <w:spacing w:after="0"/>
              <w:ind w:left="0"/>
              <w:jc w:val="both"/>
              <w:rPr>
                <w:b/>
                <w:szCs w:val="20"/>
              </w:rPr>
            </w:pPr>
          </w:p>
        </w:tc>
      </w:tr>
      <w:tr w:rsidRPr="00386FA9" w:rsidR="000F707F" w:rsidTr="3F10E89D" w14:paraId="7DEB0226" w14:textId="77777777">
        <w:trPr>
          <w:trHeight w:val="323"/>
        </w:trPr>
        <w:tc>
          <w:tcPr>
            <w:tcW w:w="10070" w:type="dxa"/>
            <w:shd w:val="clear" w:color="auto" w:fill="EFF9FF"/>
            <w:tcMar/>
          </w:tcPr>
          <w:p w:rsidRPr="00F65660" w:rsidR="000F707F" w:rsidP="00FE2310" w:rsidRDefault="000F707F" w14:paraId="5D695E91" w14:textId="240C1123">
            <w:pPr>
              <w:pStyle w:val="ColorfulList-Accent11"/>
              <w:numPr>
                <w:ilvl w:val="0"/>
                <w:numId w:val="6"/>
              </w:numPr>
              <w:spacing w:after="0"/>
              <w:jc w:val="both"/>
            </w:pPr>
            <w:r w:rsidRPr="6151BD4C">
              <w:rPr>
                <w:b/>
              </w:rPr>
              <w:t xml:space="preserve">References: </w:t>
            </w:r>
            <w:r w:rsidR="26AAACC7">
              <w:t>P</w:t>
            </w:r>
            <w:r w:rsidR="762B55D1">
              <w:t>lease</w:t>
            </w:r>
            <w:r>
              <w:t xml:space="preserve"> provide three contact persons that can provide references about your organization’s experience.</w:t>
            </w:r>
          </w:p>
          <w:p w:rsidR="000F707F" w:rsidP="004B503F" w:rsidRDefault="000F707F" w14:paraId="2E5DC8FA" w14:textId="77777777">
            <w:pPr>
              <w:pStyle w:val="ColorfulList-Accent11"/>
              <w:spacing w:after="0"/>
              <w:ind w:left="0"/>
              <w:jc w:val="both"/>
              <w:rPr>
                <w:b/>
                <w:szCs w:val="20"/>
              </w:rPr>
            </w:pPr>
            <w:r>
              <w:rPr>
                <w:b/>
                <w:szCs w:val="20"/>
              </w:rPr>
              <w:t xml:space="preserve">Reference 1: </w:t>
            </w:r>
          </w:p>
          <w:p w:rsidR="000F707F" w:rsidP="004B503F" w:rsidRDefault="000F707F" w14:paraId="5EF3F2AA" w14:textId="77777777">
            <w:pPr>
              <w:pStyle w:val="ColorfulList-Accent11"/>
              <w:spacing w:after="0"/>
              <w:ind w:left="0"/>
              <w:jc w:val="both"/>
              <w:rPr>
                <w:b/>
                <w:szCs w:val="20"/>
              </w:rPr>
            </w:pPr>
            <w:r>
              <w:rPr>
                <w:b/>
                <w:szCs w:val="20"/>
              </w:rPr>
              <w:t>Name</w:t>
            </w:r>
          </w:p>
          <w:p w:rsidR="000F707F" w:rsidP="004B503F" w:rsidRDefault="000F707F" w14:paraId="4FB14769" w14:textId="77777777">
            <w:pPr>
              <w:pStyle w:val="ColorfulList-Accent11"/>
              <w:spacing w:after="0"/>
              <w:ind w:left="0"/>
              <w:jc w:val="both"/>
              <w:rPr>
                <w:b/>
                <w:szCs w:val="20"/>
              </w:rPr>
            </w:pPr>
            <w:r>
              <w:rPr>
                <w:b/>
                <w:szCs w:val="20"/>
              </w:rPr>
              <w:t>Position</w:t>
            </w:r>
          </w:p>
          <w:p w:rsidR="000F707F" w:rsidP="004B503F" w:rsidRDefault="000F707F" w14:paraId="5F0D7750" w14:textId="77777777">
            <w:pPr>
              <w:pStyle w:val="ColorfulList-Accent11"/>
              <w:spacing w:after="0"/>
              <w:ind w:left="0"/>
              <w:jc w:val="both"/>
              <w:rPr>
                <w:b/>
                <w:szCs w:val="20"/>
              </w:rPr>
            </w:pPr>
            <w:r>
              <w:rPr>
                <w:b/>
                <w:szCs w:val="20"/>
              </w:rPr>
              <w:t>Organization</w:t>
            </w:r>
          </w:p>
          <w:p w:rsidR="000F707F" w:rsidP="004B503F" w:rsidRDefault="000F707F" w14:paraId="7265765E" w14:textId="77777777">
            <w:pPr>
              <w:pStyle w:val="ColorfulList-Accent11"/>
              <w:spacing w:after="0"/>
              <w:ind w:left="0"/>
              <w:jc w:val="both"/>
              <w:rPr>
                <w:b/>
                <w:szCs w:val="20"/>
              </w:rPr>
            </w:pPr>
            <w:r>
              <w:rPr>
                <w:b/>
                <w:szCs w:val="20"/>
              </w:rPr>
              <w:t>Email</w:t>
            </w:r>
          </w:p>
          <w:p w:rsidR="00061FB5" w:rsidP="004B503F" w:rsidRDefault="00061FB5" w14:paraId="3E1985B7" w14:textId="77777777">
            <w:pPr>
              <w:pStyle w:val="ColorfulList-Accent11"/>
              <w:spacing w:after="0"/>
              <w:ind w:left="0"/>
              <w:jc w:val="both"/>
              <w:rPr>
                <w:b/>
                <w:szCs w:val="20"/>
              </w:rPr>
            </w:pPr>
          </w:p>
          <w:p w:rsidR="00061FB5" w:rsidP="00061FB5" w:rsidRDefault="00061FB5" w14:paraId="61D826F5" w14:textId="16376A57">
            <w:pPr>
              <w:pStyle w:val="ColorfulList-Accent11"/>
              <w:spacing w:after="0"/>
              <w:ind w:left="0"/>
              <w:jc w:val="both"/>
              <w:rPr>
                <w:b/>
                <w:szCs w:val="20"/>
              </w:rPr>
            </w:pPr>
            <w:r>
              <w:rPr>
                <w:b/>
                <w:szCs w:val="20"/>
              </w:rPr>
              <w:t xml:space="preserve">Reference </w:t>
            </w:r>
            <w:r w:rsidR="00C139DE">
              <w:rPr>
                <w:b/>
                <w:szCs w:val="20"/>
              </w:rPr>
              <w:t>2</w:t>
            </w:r>
            <w:r>
              <w:rPr>
                <w:b/>
                <w:szCs w:val="20"/>
              </w:rPr>
              <w:t xml:space="preserve">: </w:t>
            </w:r>
          </w:p>
          <w:p w:rsidR="00061FB5" w:rsidP="00061FB5" w:rsidRDefault="00061FB5" w14:paraId="3C5B74A6" w14:textId="77777777">
            <w:pPr>
              <w:pStyle w:val="ColorfulList-Accent11"/>
              <w:spacing w:after="0"/>
              <w:ind w:left="0"/>
              <w:jc w:val="both"/>
              <w:rPr>
                <w:b/>
                <w:szCs w:val="20"/>
              </w:rPr>
            </w:pPr>
            <w:r>
              <w:rPr>
                <w:b/>
                <w:szCs w:val="20"/>
              </w:rPr>
              <w:t>Name</w:t>
            </w:r>
          </w:p>
          <w:p w:rsidR="00061FB5" w:rsidP="00061FB5" w:rsidRDefault="00061FB5" w14:paraId="39EA756C" w14:textId="77777777">
            <w:pPr>
              <w:pStyle w:val="ColorfulList-Accent11"/>
              <w:spacing w:after="0"/>
              <w:ind w:left="0"/>
              <w:jc w:val="both"/>
              <w:rPr>
                <w:b/>
                <w:szCs w:val="20"/>
              </w:rPr>
            </w:pPr>
            <w:r>
              <w:rPr>
                <w:b/>
                <w:szCs w:val="20"/>
              </w:rPr>
              <w:t>Position</w:t>
            </w:r>
          </w:p>
          <w:p w:rsidR="00061FB5" w:rsidP="00061FB5" w:rsidRDefault="00061FB5" w14:paraId="72A770E5" w14:textId="77777777">
            <w:pPr>
              <w:pStyle w:val="ColorfulList-Accent11"/>
              <w:spacing w:after="0"/>
              <w:ind w:left="0"/>
              <w:jc w:val="both"/>
              <w:rPr>
                <w:b/>
                <w:szCs w:val="20"/>
              </w:rPr>
            </w:pPr>
            <w:r>
              <w:rPr>
                <w:b/>
                <w:szCs w:val="20"/>
              </w:rPr>
              <w:t>Organization</w:t>
            </w:r>
          </w:p>
          <w:p w:rsidR="00061FB5" w:rsidP="00061FB5" w:rsidRDefault="00061FB5" w14:paraId="1CA2F808" w14:textId="77777777">
            <w:pPr>
              <w:pStyle w:val="ColorfulList-Accent11"/>
              <w:spacing w:after="0"/>
              <w:ind w:left="0"/>
              <w:jc w:val="both"/>
              <w:rPr>
                <w:b/>
                <w:szCs w:val="20"/>
              </w:rPr>
            </w:pPr>
            <w:r>
              <w:rPr>
                <w:b/>
                <w:szCs w:val="20"/>
              </w:rPr>
              <w:t>Email</w:t>
            </w:r>
          </w:p>
          <w:p w:rsidR="00061FB5" w:rsidP="004B503F" w:rsidRDefault="00061FB5" w14:paraId="54D74195" w14:textId="77777777">
            <w:pPr>
              <w:pStyle w:val="ColorfulList-Accent11"/>
              <w:spacing w:after="0"/>
              <w:ind w:left="0"/>
              <w:jc w:val="both"/>
              <w:rPr>
                <w:b/>
                <w:szCs w:val="20"/>
              </w:rPr>
            </w:pPr>
          </w:p>
          <w:p w:rsidR="00061FB5" w:rsidP="00061FB5" w:rsidRDefault="00061FB5" w14:paraId="006EDF73" w14:textId="364FF965">
            <w:pPr>
              <w:pStyle w:val="ColorfulList-Accent11"/>
              <w:spacing w:after="0"/>
              <w:ind w:left="0"/>
              <w:jc w:val="both"/>
              <w:rPr>
                <w:b/>
                <w:szCs w:val="20"/>
              </w:rPr>
            </w:pPr>
            <w:r>
              <w:rPr>
                <w:b/>
                <w:szCs w:val="20"/>
              </w:rPr>
              <w:t xml:space="preserve">Reference </w:t>
            </w:r>
            <w:r w:rsidR="00C139DE">
              <w:rPr>
                <w:b/>
                <w:szCs w:val="20"/>
              </w:rPr>
              <w:t>3</w:t>
            </w:r>
            <w:r>
              <w:rPr>
                <w:b/>
                <w:szCs w:val="20"/>
              </w:rPr>
              <w:t xml:space="preserve">: </w:t>
            </w:r>
          </w:p>
          <w:p w:rsidR="00061FB5" w:rsidP="00061FB5" w:rsidRDefault="00061FB5" w14:paraId="387EF34E" w14:textId="77777777">
            <w:pPr>
              <w:pStyle w:val="ColorfulList-Accent11"/>
              <w:spacing w:after="0"/>
              <w:ind w:left="0"/>
              <w:jc w:val="both"/>
              <w:rPr>
                <w:b/>
                <w:szCs w:val="20"/>
              </w:rPr>
            </w:pPr>
            <w:r>
              <w:rPr>
                <w:b/>
                <w:szCs w:val="20"/>
              </w:rPr>
              <w:t>Name</w:t>
            </w:r>
          </w:p>
          <w:p w:rsidR="00061FB5" w:rsidP="00061FB5" w:rsidRDefault="00061FB5" w14:paraId="7948B779" w14:textId="77777777">
            <w:pPr>
              <w:pStyle w:val="ColorfulList-Accent11"/>
              <w:spacing w:after="0"/>
              <w:ind w:left="0"/>
              <w:jc w:val="both"/>
              <w:rPr>
                <w:b/>
                <w:szCs w:val="20"/>
              </w:rPr>
            </w:pPr>
            <w:r>
              <w:rPr>
                <w:b/>
                <w:szCs w:val="20"/>
              </w:rPr>
              <w:t>Position</w:t>
            </w:r>
          </w:p>
          <w:p w:rsidR="00061FB5" w:rsidP="00061FB5" w:rsidRDefault="00061FB5" w14:paraId="75B394D7" w14:textId="77777777">
            <w:pPr>
              <w:pStyle w:val="ColorfulList-Accent11"/>
              <w:spacing w:after="0"/>
              <w:ind w:left="0"/>
              <w:jc w:val="both"/>
              <w:rPr>
                <w:b/>
                <w:szCs w:val="20"/>
              </w:rPr>
            </w:pPr>
            <w:r>
              <w:rPr>
                <w:b/>
                <w:szCs w:val="20"/>
              </w:rPr>
              <w:t>Organization</w:t>
            </w:r>
          </w:p>
          <w:p w:rsidR="00061FB5" w:rsidP="00061FB5" w:rsidRDefault="00061FB5" w14:paraId="0561EDED" w14:textId="77777777">
            <w:pPr>
              <w:pStyle w:val="ColorfulList-Accent11"/>
              <w:spacing w:after="0"/>
              <w:ind w:left="0"/>
              <w:jc w:val="both"/>
              <w:rPr>
                <w:b/>
                <w:szCs w:val="20"/>
              </w:rPr>
            </w:pPr>
            <w:r>
              <w:rPr>
                <w:b/>
                <w:szCs w:val="20"/>
              </w:rPr>
              <w:t>Email</w:t>
            </w:r>
          </w:p>
          <w:p w:rsidR="00061FB5" w:rsidP="004B503F" w:rsidRDefault="00061FB5" w14:paraId="22A70EAF" w14:textId="60FBD502">
            <w:pPr>
              <w:pStyle w:val="ColorfulList-Accent11"/>
              <w:spacing w:after="0"/>
              <w:ind w:left="0"/>
              <w:jc w:val="both"/>
              <w:rPr>
                <w:b/>
                <w:szCs w:val="20"/>
              </w:rPr>
            </w:pPr>
          </w:p>
        </w:tc>
      </w:tr>
      <w:tr w:rsidRPr="00386FA9" w:rsidR="000F707F" w:rsidTr="3F10E89D" w14:paraId="1100948C" w14:textId="77777777">
        <w:trPr>
          <w:trHeight w:val="231"/>
        </w:trPr>
        <w:tc>
          <w:tcPr>
            <w:tcW w:w="10070" w:type="dxa"/>
            <w:tcBorders>
              <w:bottom w:val="single" w:color="auto" w:sz="4" w:space="0"/>
            </w:tcBorders>
            <w:shd w:val="clear" w:color="auto" w:fill="EFF9FF"/>
            <w:tcMar/>
          </w:tcPr>
          <w:p w:rsidR="30C18F28" w:rsidP="00603F90" w:rsidRDefault="501A1216" w14:paraId="3FCF4DA9" w14:textId="752AB232">
            <w:pPr>
              <w:pStyle w:val="ColorfulList-Accent11"/>
              <w:numPr>
                <w:ilvl w:val="0"/>
                <w:numId w:val="6"/>
              </w:numPr>
              <w:spacing w:after="0" w:line="240" w:lineRule="auto"/>
              <w:rPr>
                <w:lang w:val="en-GB"/>
              </w:rPr>
            </w:pPr>
            <w:r w:rsidRPr="5A0E64D1">
              <w:rPr>
                <w:b/>
                <w:bCs/>
                <w:lang w:val="en-GB"/>
              </w:rPr>
              <w:t>Proposal</w:t>
            </w:r>
            <w:r w:rsidRPr="5A0E64D1" w:rsidR="7CE37A48">
              <w:rPr>
                <w:b/>
                <w:bCs/>
                <w:lang w:val="en-GB"/>
              </w:rPr>
              <w:t xml:space="preserve"> Consortium</w:t>
            </w:r>
            <w:r w:rsidRPr="5A0E64D1">
              <w:rPr>
                <w:b/>
                <w:bCs/>
                <w:lang w:val="en-GB"/>
              </w:rPr>
              <w:t xml:space="preserve">. </w:t>
            </w:r>
            <w:r w:rsidRPr="6151BD4C" w:rsidR="08ABD2DC">
              <w:rPr>
                <w:lang w:val="en-GB"/>
              </w:rPr>
              <w:t>If you are applying as a consortium, please i</w:t>
            </w:r>
            <w:r w:rsidRPr="6151BD4C" w:rsidR="64A6FF60">
              <w:rPr>
                <w:lang w:val="en-GB"/>
              </w:rPr>
              <w:t xml:space="preserve">nclude </w:t>
            </w:r>
            <w:r w:rsidRPr="6151BD4C" w:rsidR="75813A3D">
              <w:rPr>
                <w:lang w:val="en-GB"/>
              </w:rPr>
              <w:t xml:space="preserve">potential </w:t>
            </w:r>
            <w:r w:rsidRPr="6151BD4C" w:rsidR="64A6FF60">
              <w:rPr>
                <w:lang w:val="en-GB"/>
              </w:rPr>
              <w:t>CSOs</w:t>
            </w:r>
            <w:r w:rsidRPr="6151BD4C" w:rsidR="4D1D4161">
              <w:rPr>
                <w:lang w:val="en-GB"/>
              </w:rPr>
              <w:t xml:space="preserve"> that</w:t>
            </w:r>
            <w:r w:rsidRPr="6151BD4C" w:rsidR="225E17E8">
              <w:rPr>
                <w:lang w:val="en-GB"/>
              </w:rPr>
              <w:t xml:space="preserve"> you will </w:t>
            </w:r>
            <w:r w:rsidRPr="6151BD4C" w:rsidR="20B633C0">
              <w:rPr>
                <w:lang w:val="en-GB"/>
              </w:rPr>
              <w:t>partner with</w:t>
            </w:r>
            <w:r w:rsidRPr="6151BD4C" w:rsidR="1D75F86A">
              <w:rPr>
                <w:lang w:val="en-GB"/>
              </w:rPr>
              <w:t>:</w:t>
            </w:r>
          </w:p>
          <w:p w:rsidR="30C18F28" w:rsidP="30C18F28" w:rsidRDefault="30C18F28" w14:paraId="6E353F68" w14:textId="2A58EA38">
            <w:pPr>
              <w:pStyle w:val="ColorfulList-Accent11"/>
              <w:spacing w:after="0" w:line="240" w:lineRule="auto"/>
              <w:ind w:left="0"/>
              <w:rPr>
                <w:lang w:val="en-GB"/>
              </w:rPr>
            </w:pPr>
          </w:p>
          <w:p w:rsidRPr="008B66C9" w:rsidR="00D20C94" w:rsidP="004B503F" w:rsidRDefault="00D20C94" w14:paraId="3BBE5CF2" w14:textId="4B531AE2">
            <w:pPr>
              <w:pStyle w:val="ColorfulList-Accent11"/>
              <w:spacing w:after="0" w:line="240" w:lineRule="auto"/>
              <w:ind w:left="0"/>
              <w:rPr>
                <w:b/>
                <w:szCs w:val="20"/>
                <w:lang w:val="en-GB"/>
              </w:rPr>
            </w:pPr>
          </w:p>
        </w:tc>
      </w:tr>
      <w:tr w:rsidRPr="00386FA9" w:rsidR="00061FB5" w:rsidTr="3F10E89D" w14:paraId="2EA6639C" w14:textId="77777777">
        <w:trPr>
          <w:trHeight w:val="231"/>
        </w:trPr>
        <w:tc>
          <w:tcPr>
            <w:tcW w:w="10070" w:type="dxa"/>
            <w:tcBorders>
              <w:bottom w:val="single" w:color="auto" w:sz="4" w:space="0"/>
            </w:tcBorders>
            <w:shd w:val="clear" w:color="auto" w:fill="EFF9FF"/>
            <w:tcMar/>
          </w:tcPr>
          <w:p w:rsidR="00061FB5" w:rsidP="00603F90" w:rsidRDefault="00061FB5" w14:paraId="29674561" w14:textId="2C3115A7">
            <w:pPr>
              <w:pStyle w:val="ColorfulList-Accent11"/>
              <w:numPr>
                <w:ilvl w:val="0"/>
                <w:numId w:val="6"/>
              </w:numPr>
              <w:spacing w:after="0"/>
              <w:rPr>
                <w:i/>
                <w:iCs/>
              </w:rPr>
            </w:pPr>
            <w:r w:rsidRPr="5A0E64D1">
              <w:rPr>
                <w:b/>
                <w:bCs/>
              </w:rPr>
              <w:t xml:space="preserve">Estimated grant amount to be shared with proposal’s partner CSOs </w:t>
            </w:r>
            <w:r w:rsidRPr="5A0E64D1" w:rsidR="005C4B51">
              <w:rPr>
                <w:b/>
                <w:bCs/>
              </w:rPr>
              <w:t xml:space="preserve">if applicable </w:t>
            </w:r>
            <w:r w:rsidRPr="5A0E64D1">
              <w:rPr>
                <w:i/>
                <w:iCs/>
              </w:rPr>
              <w:t>[indicate % or number</w:t>
            </w:r>
            <w:r w:rsidRPr="19C678B4">
              <w:rPr>
                <w:i/>
                <w:iCs/>
              </w:rPr>
              <w:t>]</w:t>
            </w:r>
            <w:r w:rsidRPr="19C678B4" w:rsidR="3595720E">
              <w:t>:</w:t>
            </w:r>
          </w:p>
          <w:p w:rsidR="00061FB5" w:rsidP="004B503F" w:rsidRDefault="00061FB5" w14:paraId="7E0AA029" w14:textId="77777777">
            <w:pPr>
              <w:pStyle w:val="ColorfulList-Accent11"/>
              <w:spacing w:after="0" w:line="240" w:lineRule="auto"/>
              <w:ind w:left="0"/>
              <w:rPr>
                <w:b/>
                <w:szCs w:val="20"/>
              </w:rPr>
            </w:pPr>
          </w:p>
          <w:p w:rsidRPr="00061FB5" w:rsidR="005C4B51" w:rsidP="004B503F" w:rsidRDefault="005C4B51" w14:paraId="4FDB645F" w14:textId="2D8C64FA">
            <w:pPr>
              <w:pStyle w:val="ColorfulList-Accent11"/>
              <w:spacing w:after="0" w:line="240" w:lineRule="auto"/>
              <w:ind w:left="0"/>
              <w:rPr>
                <w:b/>
                <w:szCs w:val="20"/>
              </w:rPr>
            </w:pPr>
          </w:p>
        </w:tc>
      </w:tr>
      <w:tr w:rsidRPr="00386FA9" w:rsidR="000F707F" w:rsidTr="3F10E89D" w14:paraId="288EC2AB" w14:textId="77777777">
        <w:trPr>
          <w:trHeight w:val="791"/>
        </w:trPr>
        <w:tc>
          <w:tcPr>
            <w:tcW w:w="10070" w:type="dxa"/>
            <w:shd w:val="clear" w:color="auto" w:fill="EFF9FF"/>
            <w:tcMar/>
          </w:tcPr>
          <w:p w:rsidRPr="008B66C9" w:rsidR="000F707F" w:rsidP="00603F90" w:rsidRDefault="000F707F" w14:paraId="48D636E0" w14:textId="1CCC9EA7">
            <w:pPr>
              <w:pStyle w:val="ColorfulList-Accent11"/>
              <w:numPr>
                <w:ilvl w:val="0"/>
                <w:numId w:val="6"/>
              </w:numPr>
              <w:spacing w:after="0" w:line="240" w:lineRule="auto"/>
              <w:rPr>
                <w:lang w:val="en-GB"/>
              </w:rPr>
            </w:pPr>
            <w:r w:rsidRPr="6151BD4C">
              <w:rPr>
                <w:b/>
                <w:lang w:val="en-GB"/>
              </w:rPr>
              <w:t xml:space="preserve">Indicate if the application is for a new or ongoing project. </w:t>
            </w:r>
            <w:r w:rsidRPr="6151BD4C">
              <w:rPr>
                <w:lang w:val="en-GB"/>
              </w:rPr>
              <w:t xml:space="preserve">If ongoing, please include project name, current budget, funding source(s), </w:t>
            </w:r>
            <w:r w:rsidRPr="494B5328" w:rsidR="3F247B8F">
              <w:rPr>
                <w:lang w:val="en-GB"/>
              </w:rPr>
              <w:t>a</w:t>
            </w:r>
            <w:r w:rsidRPr="494B5328" w:rsidR="473BBA70">
              <w:rPr>
                <w:lang w:val="en-GB"/>
              </w:rPr>
              <w:t>nd</w:t>
            </w:r>
            <w:r w:rsidRPr="494B5328" w:rsidR="7CE84C20">
              <w:rPr>
                <w:lang w:val="en-GB"/>
              </w:rPr>
              <w:t xml:space="preserve"> </w:t>
            </w:r>
            <w:r w:rsidRPr="494B5328" w:rsidR="3F247B8F">
              <w:rPr>
                <w:lang w:val="en-GB"/>
              </w:rPr>
              <w:t>weblink</w:t>
            </w:r>
            <w:r w:rsidRPr="6151BD4C">
              <w:rPr>
                <w:lang w:val="en-GB"/>
              </w:rPr>
              <w:t xml:space="preserve"> if available. </w:t>
            </w:r>
            <w:r w:rsidR="0092327D">
              <w:rPr>
                <w:lang w:val="en-GB"/>
              </w:rPr>
              <w:t>Please also detail how this CfP grant will add to the ongoing project.</w:t>
            </w:r>
            <w:r w:rsidR="008D2A76">
              <w:rPr>
                <w:lang w:val="en-GB"/>
              </w:rPr>
              <w:t xml:space="preserve"> </w:t>
            </w:r>
            <w:r w:rsidRPr="6151BD4C">
              <w:rPr>
                <w:lang w:val="en-GB"/>
              </w:rPr>
              <w:t>If new, please briefly describe your existing funding sources</w:t>
            </w:r>
            <w:r w:rsidRPr="6151BD4C" w:rsidR="5602FD14">
              <w:rPr>
                <w:lang w:val="en-GB"/>
              </w:rPr>
              <w:t xml:space="preserve"> </w:t>
            </w:r>
            <w:r w:rsidRPr="00016BBE" w:rsidR="4018E501">
              <w:rPr>
                <w:color w:val="000000" w:themeColor="text1"/>
                <w:lang w:val="en-GB"/>
              </w:rPr>
              <w:t>(if any</w:t>
            </w:r>
            <w:r w:rsidRPr="00016BBE" w:rsidR="5602FD14">
              <w:rPr>
                <w:color w:val="000000" w:themeColor="text1"/>
                <w:lang w:val="en-GB"/>
              </w:rPr>
              <w:t>)</w:t>
            </w:r>
            <w:r w:rsidRPr="6151BD4C" w:rsidR="20028878">
              <w:rPr>
                <w:lang w:val="en-GB"/>
              </w:rPr>
              <w:t>,</w:t>
            </w:r>
            <w:r w:rsidRPr="6151BD4C">
              <w:rPr>
                <w:lang w:val="en-GB"/>
              </w:rPr>
              <w:t xml:space="preserve"> and how GPSA support </w:t>
            </w:r>
            <w:r w:rsidRPr="6151BD4C" w:rsidR="00320F6F">
              <w:rPr>
                <w:lang w:val="en-GB"/>
              </w:rPr>
              <w:t xml:space="preserve">will </w:t>
            </w:r>
            <w:r w:rsidRPr="6151BD4C">
              <w:rPr>
                <w:lang w:val="en-GB"/>
              </w:rPr>
              <w:t xml:space="preserve">complement </w:t>
            </w:r>
            <w:r w:rsidRPr="6151BD4C" w:rsidR="00320F6F">
              <w:rPr>
                <w:lang w:val="en-GB"/>
              </w:rPr>
              <w:t>this funding</w:t>
            </w:r>
            <w:r w:rsidRPr="19C678B4" w:rsidR="5C370266">
              <w:rPr>
                <w:lang w:val="en-GB"/>
              </w:rPr>
              <w:t>:</w:t>
            </w:r>
          </w:p>
          <w:p w:rsidRPr="008B66C9" w:rsidR="00D65CC9" w:rsidP="004B503F" w:rsidRDefault="00D65CC9" w14:paraId="3AD52898" w14:textId="77777777">
            <w:pPr>
              <w:pStyle w:val="ColorfulList-Accent11"/>
              <w:spacing w:after="0" w:line="240" w:lineRule="auto"/>
              <w:ind w:left="0"/>
              <w:rPr>
                <w:b/>
                <w:szCs w:val="20"/>
                <w:lang w:val="en-GB"/>
              </w:rPr>
            </w:pPr>
          </w:p>
          <w:p w:rsidRPr="008B66C9" w:rsidR="00D20C94" w:rsidP="004B503F" w:rsidRDefault="00D20C94" w14:paraId="5E4F7029" w14:textId="43374815">
            <w:pPr>
              <w:pStyle w:val="ColorfulList-Accent11"/>
              <w:spacing w:after="0" w:line="240" w:lineRule="auto"/>
              <w:ind w:left="0"/>
              <w:rPr>
                <w:b/>
                <w:szCs w:val="20"/>
                <w:lang w:val="en-GB"/>
              </w:rPr>
            </w:pPr>
          </w:p>
        </w:tc>
      </w:tr>
      <w:tr w:rsidRPr="00446494" w:rsidR="000F707F" w:rsidTr="3F10E89D" w14:paraId="5BB8DB35" w14:textId="77777777">
        <w:tc>
          <w:tcPr>
            <w:tcW w:w="10070" w:type="dxa"/>
            <w:shd w:val="clear" w:color="auto" w:fill="EFF9FF"/>
            <w:tcMar/>
          </w:tcPr>
          <w:p w:rsidRPr="008B66C9" w:rsidR="00D20C94" w:rsidP="00603F90" w:rsidRDefault="000F707F" w14:paraId="573467A8" w14:textId="77777777">
            <w:pPr>
              <w:pStyle w:val="ColorfulList-Accent11"/>
              <w:numPr>
                <w:ilvl w:val="0"/>
                <w:numId w:val="6"/>
              </w:numPr>
              <w:spacing w:after="0" w:line="240" w:lineRule="auto"/>
              <w:rPr>
                <w:b/>
                <w:szCs w:val="20"/>
                <w:lang w:val="en-GB"/>
              </w:rPr>
            </w:pPr>
            <w:r w:rsidRPr="6151BD4C">
              <w:rPr>
                <w:b/>
                <w:lang w:val="en-GB"/>
              </w:rPr>
              <w:t xml:space="preserve">Applicant </w:t>
            </w:r>
            <w:r w:rsidRPr="6151BD4C" w:rsidR="00967DBB">
              <w:rPr>
                <w:b/>
                <w:lang w:val="en-GB"/>
              </w:rPr>
              <w:t>c</w:t>
            </w:r>
            <w:r w:rsidRPr="6151BD4C">
              <w:rPr>
                <w:b/>
                <w:lang w:val="en-GB"/>
              </w:rPr>
              <w:t xml:space="preserve">ontact </w:t>
            </w:r>
            <w:r w:rsidRPr="6151BD4C" w:rsidR="00967DBB">
              <w:rPr>
                <w:b/>
                <w:lang w:val="en-GB"/>
              </w:rPr>
              <w:t>i</w:t>
            </w:r>
            <w:r w:rsidRPr="6151BD4C">
              <w:rPr>
                <w:b/>
                <w:lang w:val="en-GB"/>
              </w:rPr>
              <w:t xml:space="preserve">nformation. </w:t>
            </w:r>
          </w:p>
          <w:p w:rsidRPr="008B66C9" w:rsidR="00D20C94" w:rsidP="004B503F" w:rsidRDefault="00D20C94" w14:paraId="021861E8" w14:textId="77777777">
            <w:pPr>
              <w:pStyle w:val="ColorfulList-Accent11"/>
              <w:spacing w:after="0" w:line="240" w:lineRule="auto"/>
              <w:ind w:left="0"/>
              <w:rPr>
                <w:szCs w:val="20"/>
                <w:lang w:val="en-GB"/>
              </w:rPr>
            </w:pPr>
          </w:p>
          <w:p w:rsidRPr="008B66C9" w:rsidR="00D20C94" w:rsidP="004B503F" w:rsidRDefault="000F707F" w14:paraId="207F2DC0" w14:textId="41F57F10">
            <w:pPr>
              <w:pStyle w:val="ColorfulList-Accent11"/>
              <w:spacing w:after="0" w:line="240" w:lineRule="auto"/>
              <w:ind w:left="0"/>
              <w:rPr>
                <w:szCs w:val="20"/>
                <w:lang w:val="en-GB"/>
              </w:rPr>
            </w:pPr>
            <w:r w:rsidRPr="008B66C9">
              <w:rPr>
                <w:szCs w:val="20"/>
                <w:lang w:val="en-GB"/>
              </w:rPr>
              <w:t>Contact Name</w:t>
            </w:r>
            <w:r w:rsidRPr="008B66C9" w:rsidR="00D20C94">
              <w:rPr>
                <w:szCs w:val="20"/>
                <w:lang w:val="en-GB"/>
              </w:rPr>
              <w:t>:</w:t>
            </w:r>
          </w:p>
          <w:p w:rsidRPr="008B66C9" w:rsidR="00D20C94" w:rsidP="004B503F" w:rsidRDefault="000F707F" w14:paraId="20B358C1" w14:textId="642D5C26">
            <w:pPr>
              <w:pStyle w:val="ColorfulList-Accent11"/>
              <w:spacing w:after="0" w:line="240" w:lineRule="auto"/>
              <w:ind w:left="0"/>
              <w:rPr>
                <w:szCs w:val="20"/>
                <w:lang w:val="en-GB"/>
              </w:rPr>
            </w:pPr>
            <w:r w:rsidRPr="008B66C9">
              <w:rPr>
                <w:szCs w:val="20"/>
                <w:lang w:val="en-GB"/>
              </w:rPr>
              <w:t>Position</w:t>
            </w:r>
            <w:r w:rsidRPr="008B66C9" w:rsidR="00D20C94">
              <w:rPr>
                <w:szCs w:val="20"/>
                <w:lang w:val="en-GB"/>
              </w:rPr>
              <w:t>:</w:t>
            </w:r>
          </w:p>
          <w:p w:rsidRPr="008B66C9" w:rsidR="00D20C94" w:rsidP="004B503F" w:rsidRDefault="000F707F" w14:paraId="6844983E" w14:textId="3B34FA57">
            <w:pPr>
              <w:pStyle w:val="ColorfulList-Accent11"/>
              <w:spacing w:after="0" w:line="240" w:lineRule="auto"/>
              <w:ind w:left="0"/>
              <w:rPr>
                <w:szCs w:val="20"/>
                <w:lang w:val="en-GB"/>
              </w:rPr>
            </w:pPr>
            <w:r w:rsidRPr="008B66C9">
              <w:rPr>
                <w:szCs w:val="20"/>
                <w:lang w:val="en-GB"/>
              </w:rPr>
              <w:t>Email</w:t>
            </w:r>
            <w:r w:rsidRPr="008B66C9" w:rsidR="00D20C94">
              <w:rPr>
                <w:szCs w:val="20"/>
                <w:lang w:val="en-GB"/>
              </w:rPr>
              <w:t>:</w:t>
            </w:r>
          </w:p>
          <w:p w:rsidRPr="008B66C9" w:rsidR="000F707F" w:rsidP="004B503F" w:rsidRDefault="000F707F" w14:paraId="07CED192" w14:textId="73F708A2">
            <w:pPr>
              <w:pStyle w:val="ColorfulList-Accent11"/>
              <w:spacing w:after="0" w:line="240" w:lineRule="auto"/>
              <w:ind w:left="0"/>
              <w:rPr>
                <w:b/>
                <w:szCs w:val="20"/>
                <w:lang w:val="en-GB"/>
              </w:rPr>
            </w:pPr>
            <w:r w:rsidRPr="008B66C9">
              <w:rPr>
                <w:szCs w:val="20"/>
                <w:lang w:val="en-GB"/>
              </w:rPr>
              <w:t>Phone Number (with country code)</w:t>
            </w:r>
            <w:r w:rsidRPr="008B66C9" w:rsidR="00D20C94">
              <w:rPr>
                <w:szCs w:val="20"/>
                <w:lang w:val="en-GB"/>
              </w:rPr>
              <w:t>:</w:t>
            </w:r>
          </w:p>
          <w:p w:rsidRPr="008B66C9" w:rsidR="000F707F" w:rsidP="004B503F" w:rsidRDefault="000F707F" w14:paraId="244A9167" w14:textId="77777777">
            <w:pPr>
              <w:spacing w:after="0" w:line="240" w:lineRule="auto"/>
              <w:rPr>
                <w:b/>
                <w:szCs w:val="20"/>
                <w:lang w:val="en-GB"/>
              </w:rPr>
            </w:pPr>
          </w:p>
        </w:tc>
      </w:tr>
    </w:tbl>
    <w:p w:rsidR="00D65CC9" w:rsidRDefault="00D65CC9" w14:paraId="51B72E62" w14:textId="77777777">
      <w:r>
        <w:br w:type="page"/>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070"/>
      </w:tblGrid>
      <w:tr w:rsidRPr="000F707F" w:rsidR="000F707F" w:rsidTr="7256C63C" w14:paraId="6BCF4E2A" w14:textId="77777777">
        <w:trPr>
          <w:trHeight w:val="300"/>
        </w:trPr>
        <w:tc>
          <w:tcPr>
            <w:tcW w:w="10070" w:type="dxa"/>
            <w:shd w:val="clear" w:color="auto" w:fill="EFF9FF"/>
            <w:tcMar/>
          </w:tcPr>
          <w:p w:rsidRPr="000F707F" w:rsidR="000F707F" w:rsidP="7A3E112B" w:rsidRDefault="000F707F" w14:paraId="0C57495D" w14:textId="732B8C78">
            <w:pPr>
              <w:pStyle w:val="ColorfulList-Accent11"/>
              <w:spacing w:after="0" w:line="240" w:lineRule="auto"/>
              <w:ind w:left="0"/>
              <w:rPr>
                <w:b/>
                <w:bCs/>
                <w:color w:val="4472C4" w:themeColor="accent1"/>
                <w:lang w:val="es-DO"/>
              </w:rPr>
            </w:pPr>
            <w:r w:rsidRPr="7A3E112B">
              <w:rPr>
                <w:b/>
                <w:color w:val="4472C4" w:themeColor="accent1"/>
                <w:lang w:val="es-DO"/>
              </w:rPr>
              <w:t>SECTION 2. APPLICATION CONTENT.</w:t>
            </w:r>
          </w:p>
          <w:p w:rsidRPr="000F707F" w:rsidR="000F707F" w:rsidP="7A3E112B" w:rsidRDefault="2C752976" w14:paraId="6AD7FFB3" w14:textId="34D97AC3">
            <w:pPr>
              <w:pStyle w:val="ColorfulList-Accent11"/>
              <w:spacing w:after="0" w:line="240" w:lineRule="auto"/>
              <w:ind w:left="0"/>
              <w:rPr>
                <w:color w:val="4472C4" w:themeColor="accent1"/>
                <w:lang w:val="es-DO"/>
              </w:rPr>
            </w:pPr>
            <w:r w:rsidRPr="7A3E112B">
              <w:rPr>
                <w:color w:val="4472C4" w:themeColor="accent1"/>
                <w:lang w:val="es-DO"/>
              </w:rPr>
              <w:t>Unless otherwise specified, please limit your responses to 150 words per question.</w:t>
            </w:r>
          </w:p>
          <w:p w:rsidRPr="000F707F" w:rsidR="000F707F" w:rsidP="004B503F" w:rsidRDefault="000F707F" w14:paraId="5DBE6255" w14:textId="2B630691">
            <w:pPr>
              <w:pStyle w:val="ColorfulList-Accent11"/>
              <w:spacing w:after="0" w:line="240" w:lineRule="auto"/>
              <w:ind w:left="0"/>
              <w:rPr>
                <w:b/>
                <w:color w:val="4472C4" w:themeColor="accent1"/>
                <w:lang w:val="es-DO"/>
              </w:rPr>
            </w:pPr>
          </w:p>
        </w:tc>
      </w:tr>
      <w:tr w:rsidRPr="00446494" w:rsidR="000F707F" w:rsidTr="7256C63C" w14:paraId="2DDA3473" w14:textId="77777777">
        <w:trPr>
          <w:trHeight w:val="300"/>
        </w:trPr>
        <w:tc>
          <w:tcPr>
            <w:tcW w:w="10070" w:type="dxa"/>
            <w:shd w:val="clear" w:color="auto" w:fill="EFF9FF"/>
            <w:tcMar/>
          </w:tcPr>
          <w:p w:rsidR="000F707F" w:rsidP="008B10D2" w:rsidRDefault="5BE45ECE" w14:paraId="6555E1BE" w14:textId="2913CF13">
            <w:pPr>
              <w:pStyle w:val="ColorfulList-Accent11"/>
              <w:numPr>
                <w:ilvl w:val="0"/>
                <w:numId w:val="5"/>
              </w:numPr>
              <w:spacing w:after="0" w:line="240" w:lineRule="auto"/>
              <w:rPr>
                <w:b w:val="1"/>
                <w:bCs w:val="1"/>
              </w:rPr>
            </w:pPr>
            <w:r w:rsidRPr="67A35ADE" w:rsidR="570A0278">
              <w:rPr>
                <w:b w:val="1"/>
                <w:bCs w:val="1"/>
                <w:lang w:val="en-GB"/>
              </w:rPr>
              <w:t>T</w:t>
            </w:r>
            <w:r w:rsidRPr="67A35ADE" w:rsidR="0F60A043">
              <w:rPr>
                <w:b w:val="1"/>
                <w:bCs w:val="1"/>
                <w:lang w:val="en-GB"/>
              </w:rPr>
              <w:t xml:space="preserve">he </w:t>
            </w:r>
            <w:r w:rsidRPr="67A35ADE" w:rsidR="7340BDBC">
              <w:rPr>
                <w:b w:val="1"/>
                <w:bCs w:val="1"/>
                <w:lang w:val="en-GB"/>
              </w:rPr>
              <w:t xml:space="preserve">proposal’s </w:t>
            </w:r>
            <w:r w:rsidRPr="67A35ADE" w:rsidR="7340BDBC">
              <w:rPr>
                <w:b w:val="1"/>
                <w:bCs w:val="1"/>
                <w:lang w:val="en-GB"/>
              </w:rPr>
              <w:t>objective</w:t>
            </w:r>
            <w:r w:rsidRPr="67A35ADE" w:rsidR="66016EC8">
              <w:rPr>
                <w:b w:val="1"/>
                <w:bCs w:val="1"/>
                <w:lang w:val="en-GB"/>
              </w:rPr>
              <w:t>.</w:t>
            </w:r>
            <w:r w:rsidRPr="67A35ADE" w:rsidR="0F60A043">
              <w:rPr>
                <w:b w:val="1"/>
                <w:bCs w:val="1"/>
                <w:lang w:val="en-GB"/>
              </w:rPr>
              <w:t xml:space="preserve"> </w:t>
            </w:r>
            <w:r w:rsidRPr="67A35ADE" w:rsidR="5756D1DC">
              <w:rPr>
                <w:lang w:val="en-GB"/>
              </w:rPr>
              <w:t>(</w:t>
            </w:r>
            <w:r w:rsidRPr="67A35ADE" w:rsidR="02D9A867">
              <w:rPr>
                <w:lang w:val="en-GB"/>
              </w:rPr>
              <w:t>T</w:t>
            </w:r>
            <w:r w:rsidR="02D9A867">
              <w:rPr/>
              <w:t>he</w:t>
            </w:r>
            <w:r w:rsidR="37CBD70D">
              <w:rPr/>
              <w:t xml:space="preserve"> suggested</w:t>
            </w:r>
            <w:r w:rsidR="02D9A867">
              <w:rPr/>
              <w:t xml:space="preserve"> </w:t>
            </w:r>
            <w:r w:rsidR="360E095C">
              <w:rPr/>
              <w:t xml:space="preserve">overall </w:t>
            </w:r>
            <w:r w:rsidR="045473C4">
              <w:rPr/>
              <w:t>objective</w:t>
            </w:r>
            <w:r w:rsidR="02D9A867">
              <w:rPr/>
              <w:t xml:space="preserve"> </w:t>
            </w:r>
            <w:r w:rsidR="51C5E948">
              <w:rPr/>
              <w:t xml:space="preserve">of the </w:t>
            </w:r>
            <w:r w:rsidR="1B22A39F">
              <w:rPr/>
              <w:t>grant</w:t>
            </w:r>
            <w:r w:rsidR="21CFFE5E">
              <w:rPr/>
              <w:t xml:space="preserve"> </w:t>
            </w:r>
            <w:r w:rsidR="638A9B72">
              <w:rPr/>
              <w:t>is to strengthen an ecosystem of CSOs that use collaborative social accountability to improve the governance related to climate action</w:t>
            </w:r>
            <w:r w:rsidR="3A6E0F59">
              <w:rPr/>
              <w:t>.</w:t>
            </w:r>
            <w:r w:rsidR="5D093141">
              <w:rPr/>
              <w:t>)</w:t>
            </w:r>
            <w:r w:rsidR="3A6E0F59">
              <w:rPr/>
              <w:t xml:space="preserve"> </w:t>
            </w:r>
            <w:r w:rsidR="6F23F0B9">
              <w:rPr/>
              <w:t xml:space="preserve">Please </w:t>
            </w:r>
            <w:r w:rsidR="02D9A867">
              <w:rPr/>
              <w:t xml:space="preserve">describe </w:t>
            </w:r>
            <w:r w:rsidR="5E52A52F">
              <w:rPr/>
              <w:t>in more detail</w:t>
            </w:r>
            <w:r w:rsidR="5E52A52F">
              <w:rPr/>
              <w:t xml:space="preserve"> the </w:t>
            </w:r>
            <w:r w:rsidR="4F5A415D">
              <w:rPr/>
              <w:t>objective</w:t>
            </w:r>
            <w:r w:rsidR="5E52A52F">
              <w:rPr/>
              <w:t xml:space="preserve"> and</w:t>
            </w:r>
            <w:r w:rsidR="21CFFE5E">
              <w:rPr/>
              <w:t xml:space="preserve"> the intended benefits</w:t>
            </w:r>
            <w:r w:rsidR="05BF6AC3">
              <w:rPr/>
              <w:t xml:space="preserve"> of the project on </w:t>
            </w:r>
            <w:r w:rsidR="76A91297">
              <w:rPr/>
              <w:t>Green Accountability</w:t>
            </w:r>
            <w:r w:rsidR="05BF6AC3">
              <w:rPr/>
              <w:t xml:space="preserve"> </w:t>
            </w:r>
            <w:r w:rsidR="21CFFE5E">
              <w:rPr/>
              <w:t xml:space="preserve">to a specific community/group of people or organizations/institutional </w:t>
            </w:r>
            <w:r w:rsidR="36A5B0B4">
              <w:rPr/>
              <w:t xml:space="preserve">and policy </w:t>
            </w:r>
            <w:r w:rsidR="21CFFE5E">
              <w:rPr/>
              <w:t>changes that are to be realized through one or more development interventions.</w:t>
            </w:r>
            <w:r w:rsidRPr="67A35ADE" w:rsidR="21CFFE5E">
              <w:rPr>
                <w:b w:val="1"/>
                <w:bCs w:val="1"/>
              </w:rPr>
              <w:t xml:space="preserve"> </w:t>
            </w:r>
            <w:r w:rsidRPr="67A35ADE" w:rsidR="7340BDBC">
              <w:rPr>
                <w:lang w:val="en-GB"/>
              </w:rPr>
              <w:t xml:space="preserve">Please apply SMART (specific, measurable, attainable, realistic, time-bound) criteria. </w:t>
            </w:r>
            <w:r w:rsidRPr="67A35ADE" w:rsidR="045473C4">
              <w:rPr>
                <w:i w:val="1"/>
                <w:iCs w:val="1"/>
                <w:lang w:val="es-DO"/>
              </w:rPr>
              <w:t>[</w:t>
            </w:r>
            <w:r w:rsidRPr="67A35ADE" w:rsidR="354C4CF2">
              <w:rPr>
                <w:i w:val="1"/>
                <w:iCs w:val="1"/>
                <w:lang w:val="es-DO"/>
              </w:rPr>
              <w:t>please</w:t>
            </w:r>
            <w:r w:rsidRPr="67A35ADE" w:rsidR="5FD98FE5">
              <w:rPr>
                <w:i w:val="1"/>
                <w:iCs w:val="1"/>
                <w:lang w:val="es-DO"/>
              </w:rPr>
              <w:t xml:space="preserve"> </w:t>
            </w:r>
            <w:r w:rsidRPr="67A35ADE" w:rsidR="5FD98FE5">
              <w:rPr>
                <w:i w:val="1"/>
                <w:iCs w:val="1"/>
                <w:lang w:val="es-DO"/>
              </w:rPr>
              <w:t>refer</w:t>
            </w:r>
            <w:r w:rsidRPr="67A35ADE" w:rsidR="5FD98FE5">
              <w:rPr>
                <w:i w:val="1"/>
                <w:iCs w:val="1"/>
                <w:lang w:val="es-DO"/>
              </w:rPr>
              <w:t xml:space="preserve"> </w:t>
            </w:r>
            <w:r w:rsidRPr="67A35ADE" w:rsidR="5FD98FE5">
              <w:rPr>
                <w:i w:val="1"/>
                <w:iCs w:val="1"/>
                <w:lang w:val="es-DO"/>
              </w:rPr>
              <w:t>to</w:t>
            </w:r>
            <w:r w:rsidRPr="67A35ADE" w:rsidR="045473C4">
              <w:rPr>
                <w:i w:val="1"/>
                <w:iCs w:val="1"/>
                <w:lang w:val="es-DO"/>
              </w:rPr>
              <w:t xml:space="preserve"> </w:t>
            </w:r>
            <w:r w:rsidRPr="67A35ADE" w:rsidR="045473C4">
              <w:rPr>
                <w:i w:val="1"/>
                <w:iCs w:val="1"/>
                <w:lang w:val="es-DO"/>
              </w:rPr>
              <w:t>the</w:t>
            </w:r>
            <w:r w:rsidRPr="67A35ADE" w:rsidR="045473C4">
              <w:rPr>
                <w:i w:val="1"/>
                <w:iCs w:val="1"/>
                <w:lang w:val="es-DO"/>
              </w:rPr>
              <w:t xml:space="preserve"> </w:t>
            </w:r>
            <w:r w:rsidRPr="67A35ADE" w:rsidR="0096ECA0">
              <w:rPr>
                <w:i w:val="1"/>
                <w:iCs w:val="1"/>
                <w:lang w:val="es-DO"/>
              </w:rPr>
              <w:t>FAQs</w:t>
            </w:r>
            <w:r w:rsidRPr="67A35ADE" w:rsidR="34EF0D36">
              <w:rPr>
                <w:i w:val="1"/>
                <w:iCs w:val="1"/>
                <w:lang w:val="es-DO"/>
              </w:rPr>
              <w:t xml:space="preserve"> </w:t>
            </w:r>
            <w:r w:rsidRPr="67A35ADE" w:rsidR="34EF0D36">
              <w:rPr>
                <w:i w:val="1"/>
                <w:iCs w:val="1"/>
                <w:lang w:val="es-DO"/>
              </w:rPr>
              <w:t>for</w:t>
            </w:r>
            <w:r w:rsidRPr="67A35ADE" w:rsidR="34EF0D36">
              <w:rPr>
                <w:i w:val="1"/>
                <w:iCs w:val="1"/>
                <w:lang w:val="es-DO"/>
              </w:rPr>
              <w:t xml:space="preserve"> more </w:t>
            </w:r>
            <w:r w:rsidRPr="67A35ADE" w:rsidR="34EF0D36">
              <w:rPr>
                <w:i w:val="1"/>
                <w:iCs w:val="1"/>
                <w:lang w:val="es-DO"/>
              </w:rPr>
              <w:t>information</w:t>
            </w:r>
            <w:r w:rsidRPr="67A35ADE" w:rsidR="34EF0D36">
              <w:rPr>
                <w:i w:val="1"/>
                <w:iCs w:val="1"/>
                <w:lang w:val="es-DO"/>
              </w:rPr>
              <w:t xml:space="preserve"> </w:t>
            </w:r>
            <w:r w:rsidRPr="67A35ADE" w:rsidR="34EF0D36">
              <w:rPr>
                <w:i w:val="1"/>
                <w:iCs w:val="1"/>
                <w:lang w:val="es-DO"/>
              </w:rPr>
              <w:t>on</w:t>
            </w:r>
            <w:r w:rsidRPr="67A35ADE" w:rsidR="34EF0D36">
              <w:rPr>
                <w:i w:val="1"/>
                <w:iCs w:val="1"/>
                <w:lang w:val="es-DO"/>
              </w:rPr>
              <w:t xml:space="preserve"> eligible </w:t>
            </w:r>
            <w:r w:rsidRPr="67A35ADE" w:rsidR="34EF0D36">
              <w:rPr>
                <w:i w:val="1"/>
                <w:iCs w:val="1"/>
                <w:lang w:val="es-DO"/>
              </w:rPr>
              <w:t>objectives</w:t>
            </w:r>
            <w:r w:rsidRPr="67A35ADE" w:rsidR="733578D1">
              <w:rPr>
                <w:i w:val="1"/>
                <w:iCs w:val="1"/>
                <w:lang w:val="es-DO"/>
              </w:rPr>
              <w:t>]</w:t>
            </w:r>
            <w:r w:rsidRPr="67A35ADE" w:rsidR="62EDBD40">
              <w:rPr>
                <w:lang w:val="es-DO"/>
              </w:rPr>
              <w:t>:</w:t>
            </w:r>
            <w:r w:rsidRPr="67A35ADE" w:rsidR="242C7329">
              <w:rPr>
                <w:lang w:val="es-DO"/>
              </w:rPr>
              <w:t xml:space="preserve"> </w:t>
            </w:r>
            <w:r w:rsidRPr="67A35ADE" w:rsidR="242C7329">
              <w:rPr>
                <w:b w:val="1"/>
                <w:bCs w:val="1"/>
              </w:rPr>
              <w:t xml:space="preserve"> </w:t>
            </w:r>
          </w:p>
          <w:p w:rsidR="00D20C94" w:rsidP="00D20C94" w:rsidRDefault="00D20C94" w14:paraId="753FFC6A" w14:textId="28B9DDB2">
            <w:pPr>
              <w:pStyle w:val="ColorfulList-Accent11"/>
              <w:spacing w:after="0" w:line="240" w:lineRule="auto"/>
              <w:rPr>
                <w:b/>
              </w:rPr>
            </w:pPr>
          </w:p>
          <w:p w:rsidRPr="009E75F9" w:rsidR="00D20C94" w:rsidP="00D20C94" w:rsidRDefault="00D20C94" w14:paraId="0AF681B2" w14:textId="691E62F6">
            <w:pPr>
              <w:pStyle w:val="ColorfulList-Accent11"/>
              <w:spacing w:after="0" w:line="240" w:lineRule="auto"/>
              <w:rPr>
                <w:b/>
              </w:rPr>
            </w:pPr>
          </w:p>
        </w:tc>
      </w:tr>
      <w:tr w:rsidRPr="00446494" w:rsidR="00F458CA" w:rsidTr="7256C63C" w14:paraId="076F6362" w14:textId="77777777">
        <w:trPr>
          <w:trHeight w:val="300"/>
        </w:trPr>
        <w:tc>
          <w:tcPr>
            <w:tcW w:w="10070" w:type="dxa"/>
            <w:shd w:val="clear" w:color="auto" w:fill="EFF9FF"/>
            <w:tcMar/>
          </w:tcPr>
          <w:p w:rsidRPr="008B66C9" w:rsidR="00F458CA" w:rsidP="008B10D2" w:rsidRDefault="42813BFC" w14:paraId="7255706E" w14:textId="5FAED69A">
            <w:pPr>
              <w:pStyle w:val="ColorfulList-Accent11"/>
              <w:numPr>
                <w:ilvl w:val="0"/>
                <w:numId w:val="5"/>
              </w:numPr>
              <w:spacing w:after="0" w:line="240" w:lineRule="auto"/>
              <w:rPr>
                <w:b/>
                <w:lang w:val="en-GB"/>
              </w:rPr>
            </w:pPr>
            <w:r w:rsidRPr="30C18F28">
              <w:rPr>
                <w:b/>
                <w:bCs/>
                <w:lang w:val="en-GB"/>
              </w:rPr>
              <w:t xml:space="preserve">Outcome indicators. </w:t>
            </w:r>
            <w:r w:rsidRPr="30C18F28">
              <w:rPr>
                <w:lang w:val="en-GB"/>
              </w:rPr>
              <w:t xml:space="preserve">Please define three key </w:t>
            </w:r>
            <w:r w:rsidRPr="30C18F28" w:rsidR="1898E547">
              <w:rPr>
                <w:lang w:val="en-GB"/>
              </w:rPr>
              <w:t>project</w:t>
            </w:r>
            <w:r w:rsidRPr="30C18F28">
              <w:rPr>
                <w:lang w:val="en-GB"/>
              </w:rPr>
              <w:t xml:space="preserve">-level </w:t>
            </w:r>
            <w:r w:rsidRPr="30C18F28" w:rsidR="1898E547">
              <w:rPr>
                <w:lang w:val="en-GB"/>
              </w:rPr>
              <w:t xml:space="preserve">results </w:t>
            </w:r>
            <w:r w:rsidRPr="30C18F28">
              <w:rPr>
                <w:lang w:val="en-GB"/>
              </w:rPr>
              <w:t>indicators</w:t>
            </w:r>
            <w:r w:rsidRPr="30C18F28" w:rsidR="3595850F">
              <w:rPr>
                <w:lang w:val="en-GB"/>
              </w:rPr>
              <w:t xml:space="preserve"> related to climate action and finance</w:t>
            </w:r>
            <w:r w:rsidRPr="30C18F28">
              <w:rPr>
                <w:lang w:val="en-GB"/>
              </w:rPr>
              <w:t xml:space="preserve"> that will measure the achievement of the proposal’s development objective, as defined above. </w:t>
            </w:r>
            <w:r w:rsidRPr="615E0FA5" w:rsidR="75E2328D">
              <w:rPr>
                <w:lang w:val="en-GB"/>
              </w:rPr>
              <w:t>Th</w:t>
            </w:r>
            <w:r w:rsidRPr="615E0FA5" w:rsidR="25697F58">
              <w:rPr>
                <w:lang w:val="en-GB"/>
              </w:rPr>
              <w:t>ese types</w:t>
            </w:r>
            <w:r w:rsidRPr="30C18F28" w:rsidR="1898E547">
              <w:rPr>
                <w:lang w:val="en-GB"/>
              </w:rPr>
              <w:t xml:space="preserve"> of indicators are intended to measure the uptake, adoption</w:t>
            </w:r>
            <w:r w:rsidRPr="615E0FA5" w:rsidR="25697F58">
              <w:rPr>
                <w:lang w:val="en-GB"/>
              </w:rPr>
              <w:t>,</w:t>
            </w:r>
            <w:r w:rsidRPr="30C18F28" w:rsidR="1898E547">
              <w:rPr>
                <w:lang w:val="en-GB"/>
              </w:rPr>
              <w:t xml:space="preserve"> and use of outputs by the target group within the project period. </w:t>
            </w:r>
            <w:r w:rsidRPr="30C18F28">
              <w:rPr>
                <w:lang w:val="en-GB"/>
              </w:rPr>
              <w:t>You will be asked to develop a detailed results framework if the proposal is selected</w:t>
            </w:r>
            <w:r w:rsidRPr="19C678B4" w:rsidR="6AFFA657">
              <w:rPr>
                <w:lang w:val="en-GB"/>
              </w:rPr>
              <w:t>:</w:t>
            </w:r>
          </w:p>
          <w:p w:rsidRPr="008B66C9" w:rsidR="00973394" w:rsidP="00D20C94" w:rsidRDefault="00973394" w14:paraId="3656A5FD" w14:textId="77777777">
            <w:pPr>
              <w:pStyle w:val="ColorfulList-Accent11"/>
              <w:spacing w:after="0" w:line="240" w:lineRule="auto"/>
              <w:rPr>
                <w:b/>
                <w:szCs w:val="20"/>
                <w:lang w:val="en-GB"/>
              </w:rPr>
            </w:pPr>
          </w:p>
          <w:p w:rsidRPr="008B66C9" w:rsidR="00D20C94" w:rsidP="00D20C94" w:rsidRDefault="00D20C94" w14:paraId="46716653" w14:textId="59ECA388">
            <w:pPr>
              <w:pStyle w:val="ColorfulList-Accent11"/>
              <w:spacing w:after="0" w:line="240" w:lineRule="auto"/>
              <w:rPr>
                <w:b/>
                <w:szCs w:val="20"/>
                <w:lang w:val="en-GB"/>
              </w:rPr>
            </w:pPr>
          </w:p>
        </w:tc>
      </w:tr>
      <w:tr w:rsidRPr="00446494" w:rsidR="00A3030A" w:rsidTr="7256C63C" w14:paraId="27A23F93" w14:textId="77777777">
        <w:trPr>
          <w:trHeight w:val="300"/>
        </w:trPr>
        <w:tc>
          <w:tcPr>
            <w:tcW w:w="10070" w:type="dxa"/>
            <w:shd w:val="clear" w:color="auto" w:fill="EFF9FF"/>
            <w:tcMar/>
          </w:tcPr>
          <w:p w:rsidR="00A3030A" w:rsidP="008B10D2" w:rsidRDefault="00A3030A" w14:paraId="02126660" w14:textId="403DF2DE">
            <w:pPr>
              <w:pStyle w:val="ColorfulList-Accent11"/>
              <w:numPr>
                <w:ilvl w:val="0"/>
                <w:numId w:val="5"/>
              </w:numPr>
              <w:spacing w:after="0" w:line="240" w:lineRule="auto"/>
              <w:rPr>
                <w:lang w:val="en-GB"/>
              </w:rPr>
            </w:pPr>
            <w:r w:rsidRPr="30C18F28">
              <w:rPr>
                <w:b/>
                <w:bCs/>
                <w:lang w:val="en-GB"/>
              </w:rPr>
              <w:t xml:space="preserve">Components &amp; Activities. </w:t>
            </w:r>
            <w:r w:rsidRPr="30C18F28">
              <w:rPr>
                <w:lang w:val="en-GB"/>
              </w:rPr>
              <w:t xml:space="preserve">Please </w:t>
            </w:r>
            <w:r w:rsidRPr="6151BD4C" w:rsidR="4C60FC69">
              <w:rPr>
                <w:lang w:val="en-GB"/>
              </w:rPr>
              <w:t>d</w:t>
            </w:r>
            <w:r w:rsidRPr="6151BD4C" w:rsidR="1C87FF68">
              <w:rPr>
                <w:lang w:val="en-GB"/>
              </w:rPr>
              <w:t>escribe</w:t>
            </w:r>
            <w:r w:rsidRPr="30C18F28">
              <w:rPr>
                <w:lang w:val="en-GB"/>
              </w:rPr>
              <w:t xml:space="preserve"> the proposal’s main components</w:t>
            </w:r>
            <w:r w:rsidRPr="6151BD4C" w:rsidR="66A3B4E3">
              <w:rPr>
                <w:lang w:val="en-GB"/>
              </w:rPr>
              <w:t>, budget percentages</w:t>
            </w:r>
            <w:r w:rsidRPr="30C18F28">
              <w:rPr>
                <w:lang w:val="en-GB"/>
              </w:rPr>
              <w:t xml:space="preserve"> and the main planned activities.</w:t>
            </w:r>
            <w:r w:rsidRPr="30C18F28">
              <w:rPr>
                <w:b/>
                <w:bCs/>
                <w:lang w:val="en-GB"/>
              </w:rPr>
              <w:t xml:space="preserve"> </w:t>
            </w:r>
            <w:r w:rsidRPr="30C18F28">
              <w:rPr>
                <w:color w:val="000000" w:themeColor="text1"/>
              </w:rPr>
              <w:t xml:space="preserve">Briefly explain the logic behind the proposed implementation design and sequence. </w:t>
            </w:r>
            <w:r w:rsidRPr="30C18F28">
              <w:rPr>
                <w:lang w:val="en-GB"/>
              </w:rPr>
              <w:t xml:space="preserve">Please </w:t>
            </w:r>
            <w:r w:rsidRPr="6151BD4C" w:rsidR="754F9330">
              <w:rPr>
                <w:lang w:val="en-GB"/>
              </w:rPr>
              <w:t>use</w:t>
            </w:r>
            <w:r w:rsidRPr="30C18F28">
              <w:rPr>
                <w:lang w:val="en-GB"/>
              </w:rPr>
              <w:t xml:space="preserve"> the </w:t>
            </w:r>
            <w:r w:rsidRPr="6151BD4C" w:rsidR="754F9330">
              <w:rPr>
                <w:lang w:val="en-GB"/>
              </w:rPr>
              <w:t>below 3</w:t>
            </w:r>
            <w:r w:rsidRPr="30C18F28">
              <w:rPr>
                <w:lang w:val="en-GB"/>
              </w:rPr>
              <w:t xml:space="preserve"> components to </w:t>
            </w:r>
            <w:r w:rsidRPr="6151BD4C" w:rsidR="22DB841F">
              <w:rPr>
                <w:lang w:val="en-GB"/>
              </w:rPr>
              <w:t>structure your response</w:t>
            </w:r>
            <w:r w:rsidRPr="7A3E112B" w:rsidR="57FEC6E6">
              <w:rPr>
                <w:lang w:val="en-GB"/>
              </w:rPr>
              <w:t xml:space="preserve"> </w:t>
            </w:r>
            <w:r w:rsidRPr="7A3E112B" w:rsidR="57FEC6E6">
              <w:rPr>
                <w:i/>
                <w:iCs/>
                <w:lang w:val="en-GB"/>
              </w:rPr>
              <w:t>[500 words]</w:t>
            </w:r>
            <w:r w:rsidRPr="7A3E112B">
              <w:rPr>
                <w:lang w:val="en-GB"/>
              </w:rPr>
              <w:t>:</w:t>
            </w:r>
          </w:p>
          <w:p w:rsidR="00A3030A" w:rsidP="00A3030A" w:rsidRDefault="00A3030A" w14:paraId="16EE2ADF" w14:textId="77777777">
            <w:pPr>
              <w:pStyle w:val="ColorfulList-Accent11"/>
              <w:spacing w:after="0" w:line="240" w:lineRule="auto"/>
              <w:ind w:left="360"/>
              <w:rPr>
                <w:b/>
                <w:bCs/>
                <w:lang w:val="en-GB"/>
              </w:rPr>
            </w:pPr>
          </w:p>
          <w:p w:rsidRPr="008B66C9" w:rsidR="00A3030A" w:rsidP="00A3030A" w:rsidRDefault="00A3030A" w14:paraId="49EF771E" w14:textId="68FD860D">
            <w:pPr>
              <w:pStyle w:val="ColorfulList-Accent11"/>
              <w:spacing w:after="0" w:line="240" w:lineRule="auto"/>
              <w:rPr>
                <w:lang w:val="en-GB"/>
              </w:rPr>
            </w:pPr>
            <w:r w:rsidRPr="3F10E89D" w:rsidR="00A3030A">
              <w:rPr>
                <w:lang w:val="en-GB"/>
              </w:rPr>
              <w:t>Component</w:t>
            </w:r>
            <w:r w:rsidRPr="3F10E89D" w:rsidR="00A3030A">
              <w:rPr>
                <w:lang w:val="en-GB"/>
              </w:rPr>
              <w:t xml:space="preserve"> 1 will support knowledge and learning on </w:t>
            </w:r>
            <w:r w:rsidRPr="3F10E89D" w:rsidR="6B598819">
              <w:rPr>
                <w:lang w:val="en-GB"/>
              </w:rPr>
              <w:t>g</w:t>
            </w:r>
            <w:r w:rsidRPr="3F10E89D" w:rsidR="48A296C7">
              <w:rPr>
                <w:lang w:val="en-GB"/>
              </w:rPr>
              <w:t xml:space="preserve">reen </w:t>
            </w:r>
            <w:r w:rsidRPr="3F10E89D" w:rsidR="6B598819">
              <w:rPr>
                <w:lang w:val="en-GB"/>
              </w:rPr>
              <w:t>a</w:t>
            </w:r>
            <w:r w:rsidRPr="3F10E89D" w:rsidR="48A296C7">
              <w:rPr>
                <w:lang w:val="en-GB"/>
              </w:rPr>
              <w:t>ccountability</w:t>
            </w:r>
            <w:r w:rsidRPr="3F10E89D" w:rsidR="00A3030A">
              <w:rPr>
                <w:lang w:val="en-GB"/>
              </w:rPr>
              <w:t xml:space="preserve"> at the global level</w:t>
            </w:r>
            <w:r w:rsidRPr="3F10E89D" w:rsidR="1E30F009">
              <w:rPr>
                <w:lang w:val="en-GB"/>
              </w:rPr>
              <w:t>.</w:t>
            </w:r>
          </w:p>
          <w:p w:rsidRPr="008B66C9" w:rsidR="00A3030A" w:rsidP="00A3030A" w:rsidRDefault="00A3030A" w14:paraId="02B99D08" w14:textId="3186EA95">
            <w:pPr>
              <w:pStyle w:val="ColorfulList-Accent11"/>
              <w:spacing w:after="0" w:line="240" w:lineRule="auto"/>
              <w:rPr>
                <w:highlight w:val="yellow"/>
                <w:lang w:val="en-GB"/>
              </w:rPr>
            </w:pPr>
            <w:r w:rsidRPr="3F10E89D" w:rsidR="685F88B6">
              <w:rPr>
                <w:lang w:val="en-GB"/>
              </w:rPr>
              <w:t>Component 2 will support grants to civil society organizations working in the agreed targeted countries</w:t>
            </w:r>
            <w:r w:rsidRPr="3F10E89D" w:rsidR="335F1019">
              <w:rPr>
                <w:lang w:val="en-GB"/>
              </w:rPr>
              <w:t xml:space="preserve">. This could for example </w:t>
            </w:r>
            <w:r w:rsidRPr="3F10E89D" w:rsidR="685F88B6">
              <w:rPr>
                <w:lang w:val="en-GB"/>
              </w:rPr>
              <w:t xml:space="preserve">including </w:t>
            </w:r>
            <w:r w:rsidRPr="3F10E89D" w:rsidR="593ACC6D">
              <w:rPr>
                <w:lang w:val="en-GB"/>
              </w:rPr>
              <w:t xml:space="preserve">a </w:t>
            </w:r>
            <w:r w:rsidRPr="3F10E89D" w:rsidR="685F88B6">
              <w:rPr>
                <w:lang w:val="en-GB"/>
              </w:rPr>
              <w:t xml:space="preserve">country system grant of </w:t>
            </w:r>
            <w:r w:rsidRPr="3F10E89D" w:rsidR="1408E8AB">
              <w:rPr>
                <w:color w:val="000000" w:themeColor="text1" w:themeTint="FF" w:themeShade="FF"/>
                <w:lang w:val="en-GB"/>
              </w:rPr>
              <w:t>up to</w:t>
            </w:r>
            <w:r w:rsidRPr="3F10E89D" w:rsidR="0F353227">
              <w:rPr>
                <w:color w:val="000000" w:themeColor="text1" w:themeTint="FF" w:themeShade="FF"/>
                <w:lang w:val="en-GB"/>
              </w:rPr>
              <w:t xml:space="preserve"> </w:t>
            </w:r>
            <w:r w:rsidRPr="3F10E89D" w:rsidR="685F88B6">
              <w:rPr>
                <w:lang w:val="en-GB"/>
              </w:rPr>
              <w:t>US$ 250,000, and</w:t>
            </w:r>
            <w:r w:rsidRPr="3F10E89D" w:rsidR="78B0D33E">
              <w:rPr>
                <w:lang w:val="en-GB"/>
              </w:rPr>
              <w:t xml:space="preserve"> a linked</w:t>
            </w:r>
            <w:r w:rsidRPr="3F10E89D" w:rsidR="685F88B6">
              <w:rPr>
                <w:lang w:val="en-GB"/>
              </w:rPr>
              <w:t xml:space="preserve"> </w:t>
            </w:r>
            <w:r w:rsidRPr="3F10E89D" w:rsidR="073AAA71">
              <w:rPr>
                <w:lang w:val="en-GB"/>
              </w:rPr>
              <w:t xml:space="preserve">handful of </w:t>
            </w:r>
            <w:r w:rsidRPr="3F10E89D" w:rsidR="23F4DD17">
              <w:rPr>
                <w:lang w:val="en-GB"/>
              </w:rPr>
              <w:t>small</w:t>
            </w:r>
            <w:r w:rsidRPr="3F10E89D" w:rsidR="685F88B6">
              <w:rPr>
                <w:lang w:val="en-GB"/>
              </w:rPr>
              <w:t xml:space="preserve"> grants </w:t>
            </w:r>
            <w:r w:rsidRPr="3F10E89D" w:rsidR="7D08D597">
              <w:rPr>
                <w:lang w:val="en-GB"/>
              </w:rPr>
              <w:t>(e.g.</w:t>
            </w:r>
            <w:r w:rsidRPr="3F10E89D" w:rsidR="56A46243">
              <w:rPr>
                <w:lang w:val="en-GB"/>
              </w:rPr>
              <w:t xml:space="preserve"> </w:t>
            </w:r>
            <w:r w:rsidRPr="3F10E89D" w:rsidR="685F88B6">
              <w:rPr>
                <w:lang w:val="en-GB"/>
              </w:rPr>
              <w:t xml:space="preserve">US$ </w:t>
            </w:r>
            <w:r w:rsidRPr="3F10E89D" w:rsidR="4B2D3F47">
              <w:rPr>
                <w:lang w:val="en-GB"/>
              </w:rPr>
              <w:t>2</w:t>
            </w:r>
            <w:r w:rsidRPr="3F10E89D" w:rsidR="42B2DB58">
              <w:rPr>
                <w:lang w:val="en-GB"/>
              </w:rPr>
              <w:t>5</w:t>
            </w:r>
            <w:r w:rsidRPr="3F10E89D" w:rsidR="685F88B6">
              <w:rPr>
                <w:lang w:val="en-GB"/>
              </w:rPr>
              <w:t>,000</w:t>
            </w:r>
            <w:r w:rsidRPr="3F10E89D" w:rsidR="4B9A5F07">
              <w:rPr>
                <w:lang w:val="en-GB"/>
              </w:rPr>
              <w:t>)</w:t>
            </w:r>
            <w:r w:rsidRPr="3F10E89D" w:rsidR="7503EC05">
              <w:rPr>
                <w:lang w:val="en-GB"/>
              </w:rPr>
              <w:t>.</w:t>
            </w:r>
          </w:p>
          <w:p w:rsidR="00A3030A" w:rsidP="00A3030A" w:rsidRDefault="00A3030A" w14:paraId="48DC255C" w14:textId="332E0E5E">
            <w:pPr>
              <w:pStyle w:val="ColorfulList-Accent11"/>
              <w:spacing w:after="0" w:line="240" w:lineRule="auto"/>
              <w:rPr>
                <w:lang w:val="en-GB"/>
              </w:rPr>
            </w:pPr>
            <w:r w:rsidRPr="30C18F28">
              <w:rPr>
                <w:lang w:val="en-GB"/>
              </w:rPr>
              <w:t xml:space="preserve">Component 3 will cover the monitoring and evaluation function and the operational management of the total envelope for this </w:t>
            </w:r>
            <w:r w:rsidRPr="23F52ED9" w:rsidR="14D094AB">
              <w:rPr>
                <w:lang w:val="en-GB"/>
              </w:rPr>
              <w:t>grant</w:t>
            </w:r>
            <w:r w:rsidRPr="30C18F28">
              <w:rPr>
                <w:lang w:val="en-GB"/>
              </w:rPr>
              <w:t>.</w:t>
            </w:r>
          </w:p>
          <w:p w:rsidR="00A3030A" w:rsidP="23F52ED9" w:rsidRDefault="00A3030A" w14:paraId="3E84E6FF" w14:textId="77777777">
            <w:pPr>
              <w:pStyle w:val="ColorfulList-Accent11"/>
              <w:spacing w:after="0" w:line="240" w:lineRule="auto"/>
              <w:ind w:left="0"/>
              <w:rPr>
                <w:lang w:val="en-GB"/>
              </w:rPr>
            </w:pPr>
          </w:p>
          <w:p w:rsidRPr="00A3030A" w:rsidR="00A3030A" w:rsidP="00A3030A" w:rsidRDefault="00A3030A" w14:paraId="2E0F9A61" w14:textId="40921037">
            <w:pPr>
              <w:pStyle w:val="ColorfulList-Accent11"/>
              <w:spacing w:after="0" w:line="240" w:lineRule="auto"/>
              <w:rPr>
                <w:lang w:val="en-GB"/>
              </w:rPr>
            </w:pPr>
          </w:p>
        </w:tc>
      </w:tr>
      <w:tr w:rsidRPr="00446494" w:rsidR="00A3030A" w:rsidTr="7256C63C" w14:paraId="4F4626D2" w14:textId="77777777">
        <w:trPr>
          <w:trHeight w:val="300"/>
        </w:trPr>
        <w:tc>
          <w:tcPr>
            <w:tcW w:w="10070" w:type="dxa"/>
            <w:shd w:val="clear" w:color="auto" w:fill="EFF9FF"/>
            <w:tcMar/>
          </w:tcPr>
          <w:p w:rsidRPr="00725E96" w:rsidR="00A3030A" w:rsidP="23F52ED9" w:rsidRDefault="00A3030A" w14:paraId="09D52D80" w14:textId="32C331A4">
            <w:pPr>
              <w:pStyle w:val="ColorfulList-Accent11"/>
              <w:spacing w:after="0" w:line="240" w:lineRule="auto"/>
              <w:ind w:left="360"/>
              <w:rPr>
                <w:b/>
                <w:bCs/>
                <w:lang w:val="en-GB"/>
              </w:rPr>
            </w:pPr>
          </w:p>
          <w:p w:rsidRPr="0034233D" w:rsidR="0034233D" w:rsidP="002D64B0" w:rsidRDefault="00F66DBD" w14:paraId="68CADB17" w14:textId="02B4275C">
            <w:pPr>
              <w:pStyle w:val="ColorfulList-Accent11"/>
              <w:numPr>
                <w:ilvl w:val="0"/>
                <w:numId w:val="5"/>
              </w:numPr>
              <w:spacing w:after="0" w:line="240" w:lineRule="auto"/>
              <w:rPr>
                <w:b/>
                <w:bCs/>
                <w:lang w:val="en-GB"/>
              </w:rPr>
            </w:pPr>
            <w:r w:rsidRPr="494B5328">
              <w:rPr>
                <w:b/>
                <w:bCs/>
                <w:lang w:val="en-GB"/>
              </w:rPr>
              <w:t xml:space="preserve">Regional and </w:t>
            </w:r>
            <w:r w:rsidRPr="494B5328" w:rsidR="00603F90">
              <w:rPr>
                <w:b/>
                <w:bCs/>
                <w:lang w:val="en-GB"/>
              </w:rPr>
              <w:t>national context.</w:t>
            </w:r>
            <w:r w:rsidRPr="494B5328" w:rsidR="0DAFEF49">
              <w:rPr>
                <w:b/>
                <w:bCs/>
                <w:lang w:val="en-GB"/>
              </w:rPr>
              <w:t xml:space="preserve"> </w:t>
            </w:r>
            <w:r w:rsidRPr="0034233D" w:rsidR="0034233D">
              <w:rPr>
                <w:lang w:val="en-GB"/>
              </w:rPr>
              <w:t>Note</w:t>
            </w:r>
            <w:r w:rsidRPr="0034233D" w:rsidR="00AE10C9">
              <w:rPr>
                <w:lang w:val="en-GB"/>
              </w:rPr>
              <w:t xml:space="preserve"> that this call is global in approach, but certain activities will be tailored </w:t>
            </w:r>
            <w:r w:rsidRPr="0034233D" w:rsidR="0034233D">
              <w:rPr>
                <w:lang w:val="en-GB"/>
              </w:rPr>
              <w:t>toward</w:t>
            </w:r>
            <w:r w:rsidR="0034233D">
              <w:rPr>
                <w:lang w:val="en-GB"/>
              </w:rPr>
              <w:t xml:space="preserve"> engagements in specific countries.</w:t>
            </w:r>
            <w:r w:rsidR="0032106E">
              <w:rPr>
                <w:lang w:val="en-GB"/>
              </w:rPr>
              <w:t xml:space="preserve"> </w:t>
            </w:r>
          </w:p>
          <w:p w:rsidRPr="00725E96" w:rsidR="00A3030A" w:rsidP="615E0FA5" w:rsidRDefault="174EDC41" w14:paraId="1A4CD446" w14:textId="43185D7D">
            <w:pPr>
              <w:pStyle w:val="ColorfulList-Accent11"/>
              <w:spacing w:after="0" w:line="240" w:lineRule="auto"/>
              <w:ind w:left="360"/>
              <w:rPr>
                <w:b w:val="1"/>
                <w:bCs w:val="1"/>
                <w:lang w:val="en-GB"/>
              </w:rPr>
            </w:pPr>
            <w:r w:rsidRPr="7256C63C" w:rsidR="452B667E">
              <w:rPr>
                <w:b w:val="1"/>
                <w:bCs w:val="1"/>
                <w:lang w:val="en-GB"/>
              </w:rPr>
              <w:t>a. List of suggested countries to be covered by the project</w:t>
            </w:r>
            <w:r w:rsidRPr="7256C63C" w:rsidR="6CE07044">
              <w:rPr>
                <w:b w:val="1"/>
                <w:bCs w:val="1"/>
                <w:lang w:val="en-GB"/>
              </w:rPr>
              <w:t xml:space="preserve"> </w:t>
            </w:r>
            <w:r w:rsidRPr="7256C63C" w:rsidR="6CE07044">
              <w:rPr>
                <w:lang w:val="en-GB"/>
              </w:rPr>
              <w:t>(</w:t>
            </w:r>
            <w:r w:rsidRPr="7256C63C" w:rsidR="6CE07044">
              <w:rPr>
                <w:lang w:val="en-GB"/>
              </w:rPr>
              <w:t xml:space="preserve">Please keep in mind the list of </w:t>
            </w:r>
            <w:hyperlink w:anchor="countries" r:id="R55c64861f68e4708">
              <w:r w:rsidRPr="7256C63C" w:rsidR="6CE07044">
                <w:rPr>
                  <w:rStyle w:val="Hyperlink"/>
                  <w:lang w:val="en-GB"/>
                </w:rPr>
                <w:t>GPSA opted-in countries</w:t>
              </w:r>
            </w:hyperlink>
            <w:r w:rsidRPr="7256C63C" w:rsidR="6CE07044">
              <w:rPr>
                <w:lang w:val="en-GB"/>
              </w:rPr>
              <w:t xml:space="preserve"> for </w:t>
            </w:r>
            <w:r w:rsidRPr="7256C63C" w:rsidR="6F5F6A33">
              <w:rPr>
                <w:lang w:val="en-GB"/>
              </w:rPr>
              <w:t>s</w:t>
            </w:r>
            <w:r w:rsidRPr="7256C63C" w:rsidR="2F8BA979">
              <w:rPr>
                <w:lang w:val="en-GB"/>
              </w:rPr>
              <w:t>uggesting</w:t>
            </w:r>
            <w:r w:rsidRPr="7256C63C" w:rsidR="6F5F6A33">
              <w:rPr>
                <w:lang w:val="en-GB"/>
              </w:rPr>
              <w:t xml:space="preserve"> pilot countries for </w:t>
            </w:r>
            <w:r w:rsidRPr="7256C63C" w:rsidR="6CE07044">
              <w:rPr>
                <w:lang w:val="en-GB"/>
              </w:rPr>
              <w:t>component 2</w:t>
            </w:r>
            <w:r w:rsidRPr="7256C63C" w:rsidR="6CE07044">
              <w:rPr>
                <w:lang w:val="en-GB"/>
              </w:rPr>
              <w:t>)</w:t>
            </w:r>
            <w:r w:rsidRPr="7256C63C" w:rsidR="452B667E">
              <w:rPr>
                <w:lang w:val="en-GB"/>
              </w:rPr>
              <w:t xml:space="preserve">. </w:t>
            </w:r>
            <w:r w:rsidRPr="7256C63C" w:rsidR="452B667E">
              <w:rPr>
                <w:lang w:val="en-GB"/>
              </w:rPr>
              <w:t>Please indicate the countries that your project</w:t>
            </w:r>
            <w:r w:rsidRPr="7256C63C" w:rsidR="5360D20F">
              <w:rPr>
                <w:lang w:val="en-GB"/>
              </w:rPr>
              <w:t xml:space="preserve"> proposal intends to </w:t>
            </w:r>
            <w:r w:rsidRPr="7256C63C" w:rsidR="452B667E">
              <w:rPr>
                <w:lang w:val="en-GB"/>
              </w:rPr>
              <w:t xml:space="preserve">target under component 2 for </w:t>
            </w:r>
            <w:r w:rsidRPr="7256C63C" w:rsidR="46AEA283">
              <w:rPr>
                <w:lang w:val="en-GB"/>
              </w:rPr>
              <w:t>sub-</w:t>
            </w:r>
            <w:r w:rsidRPr="7256C63C" w:rsidR="452B667E">
              <w:rPr>
                <w:lang w:val="en-GB"/>
              </w:rPr>
              <w:t>granting CSOs for in-country activities</w:t>
            </w:r>
            <w:r w:rsidRPr="7256C63C" w:rsidR="4C7F1A69">
              <w:rPr>
                <w:lang w:val="en-GB"/>
              </w:rPr>
              <w:t xml:space="preserve">. </w:t>
            </w:r>
            <w:r w:rsidRPr="7256C63C" w:rsidR="5FF25A4B">
              <w:rPr>
                <w:lang w:val="en-GB"/>
              </w:rPr>
              <w:t xml:space="preserve">Please base suggestions on the following factors: (i) your expertise and networks in targeted countries (ii) countries either highly exposed to effects of global warming or responsible for significant emissions; (iii) </w:t>
            </w:r>
            <w:r w:rsidRPr="7256C63C" w:rsidR="304E5B73">
              <w:rPr>
                <w:lang w:val="en-GB"/>
              </w:rPr>
              <w:t xml:space="preserve">openings </w:t>
            </w:r>
            <w:r w:rsidRPr="7256C63C" w:rsidR="5FF25A4B">
              <w:rPr>
                <w:lang w:val="en-GB"/>
              </w:rPr>
              <w:t xml:space="preserve">for civil society and </w:t>
            </w:r>
            <w:r w:rsidRPr="7256C63C" w:rsidR="29F63852">
              <w:rPr>
                <w:lang w:val="en-GB"/>
              </w:rPr>
              <w:t>g</w:t>
            </w:r>
            <w:r w:rsidRPr="7256C63C" w:rsidR="5FF25A4B">
              <w:rPr>
                <w:lang w:val="en-GB"/>
              </w:rPr>
              <w:t xml:space="preserve">overnment to work together to solve critical governance challenges. </w:t>
            </w:r>
            <w:r w:rsidRPr="7256C63C" w:rsidR="4C7F1A69">
              <w:rPr>
                <w:lang w:val="en-GB"/>
              </w:rPr>
              <w:t>Note that the country selection will be finalised</w:t>
            </w:r>
            <w:r w:rsidRPr="7256C63C" w:rsidR="48686F1B">
              <w:rPr>
                <w:lang w:val="en-GB"/>
              </w:rPr>
              <w:t xml:space="preserve"> in discussion with the World</w:t>
            </w:r>
            <w:r w:rsidRPr="7256C63C" w:rsidR="79858FB4">
              <w:rPr>
                <w:lang w:val="en-GB"/>
              </w:rPr>
              <w:t xml:space="preserve"> Bank</w:t>
            </w:r>
            <w:r w:rsidRPr="7256C63C" w:rsidR="48686F1B">
              <w:rPr>
                <w:lang w:val="en-GB"/>
              </w:rPr>
              <w:t>.</w:t>
            </w:r>
            <w:r w:rsidRPr="7256C63C" w:rsidR="4C7F1A69">
              <w:rPr>
                <w:lang w:val="en-GB"/>
              </w:rPr>
              <w:t xml:space="preserve"> </w:t>
            </w:r>
            <w:r w:rsidRPr="7256C63C" w:rsidR="19D8F61A">
              <w:rPr>
                <w:lang w:val="en-GB"/>
              </w:rPr>
              <w:t xml:space="preserve"> </w:t>
            </w:r>
            <w:r w:rsidRPr="7256C63C" w:rsidR="19D8F61A">
              <w:rPr>
                <w:i w:val="1"/>
                <w:iCs w:val="1"/>
                <w:lang w:val="en-GB"/>
              </w:rPr>
              <w:t>[300 words</w:t>
            </w:r>
            <w:r w:rsidRPr="7256C63C" w:rsidR="6404E7FB">
              <w:rPr>
                <w:i w:val="1"/>
                <w:iCs w:val="1"/>
                <w:lang w:val="en-GB"/>
              </w:rPr>
              <w:t xml:space="preserve"> maximum</w:t>
            </w:r>
            <w:r w:rsidRPr="7256C63C" w:rsidR="19D8F61A">
              <w:rPr>
                <w:i w:val="1"/>
                <w:iCs w:val="1"/>
                <w:lang w:val="en-GB"/>
              </w:rPr>
              <w:t>]</w:t>
            </w:r>
            <w:r w:rsidRPr="7256C63C" w:rsidR="22A1D3F9">
              <w:rPr>
                <w:lang w:val="en-GB"/>
              </w:rPr>
              <w:t>:</w:t>
            </w:r>
            <w:r w:rsidRPr="7256C63C" w:rsidR="452B667E">
              <w:rPr>
                <w:lang w:val="en-GB"/>
              </w:rPr>
              <w:t xml:space="preserve">  </w:t>
            </w:r>
          </w:p>
          <w:p w:rsidR="494B5328" w:rsidP="494B5328" w:rsidRDefault="494B5328" w14:paraId="38CDB30C" w14:textId="615E1CF2">
            <w:pPr>
              <w:pStyle w:val="ColorfulList-Accent11"/>
              <w:spacing w:after="0" w:line="240" w:lineRule="auto"/>
              <w:ind w:left="360"/>
              <w:rPr>
                <w:lang w:val="en-GB"/>
              </w:rPr>
            </w:pPr>
          </w:p>
          <w:p w:rsidR="494B5328" w:rsidP="494B5328" w:rsidRDefault="494B5328" w14:paraId="61D85A3B" w14:textId="0802C6B8">
            <w:pPr>
              <w:pStyle w:val="ColorfulList-Accent11"/>
              <w:spacing w:after="0" w:line="240" w:lineRule="auto"/>
              <w:ind w:left="360"/>
              <w:rPr>
                <w:lang w:val="en-GB"/>
              </w:rPr>
            </w:pPr>
          </w:p>
          <w:p w:rsidRPr="00725E96" w:rsidR="00A3030A" w:rsidP="615E0FA5" w:rsidRDefault="00A3030A" w14:paraId="0415B906" w14:textId="67491C72">
            <w:pPr>
              <w:pStyle w:val="ColorfulList-Accent11"/>
              <w:spacing w:after="0" w:line="240" w:lineRule="auto"/>
              <w:ind w:left="360"/>
              <w:rPr>
                <w:b/>
                <w:bCs/>
                <w:lang w:val="en-GB"/>
              </w:rPr>
            </w:pPr>
          </w:p>
          <w:p w:rsidRPr="00725E96" w:rsidR="00A3030A" w:rsidP="23F52ED9" w:rsidRDefault="46DC38A8" w14:paraId="7BB5D943" w14:textId="3A769821">
            <w:pPr>
              <w:pStyle w:val="ColorfulList-Accent11"/>
              <w:spacing w:after="0" w:line="240" w:lineRule="auto"/>
              <w:ind w:left="360"/>
              <w:rPr>
                <w:b/>
                <w:bCs/>
                <w:lang w:val="en-GB"/>
              </w:rPr>
            </w:pPr>
            <w:r w:rsidRPr="615E0FA5">
              <w:rPr>
                <w:b/>
                <w:bCs/>
                <w:lang w:val="en-GB"/>
              </w:rPr>
              <w:t>b</w:t>
            </w:r>
            <w:r w:rsidRPr="30C18F28" w:rsidR="00A3030A">
              <w:rPr>
                <w:b/>
                <w:bCs/>
                <w:lang w:val="en-GB"/>
              </w:rPr>
              <w:t xml:space="preserve">. Briefly describe the country/region context and the institutional and sector contexts relevant to the proposal’s objectives. </w:t>
            </w:r>
            <w:r w:rsidRPr="30C18F28" w:rsidR="00A3030A">
              <w:rPr>
                <w:lang w:val="en-GB"/>
              </w:rPr>
              <w:t>Why is this proposal important in this country or region?</w:t>
            </w:r>
            <w:r w:rsidRPr="30C18F28" w:rsidR="00A3030A">
              <w:rPr>
                <w:b/>
                <w:bCs/>
                <w:lang w:val="en-GB"/>
              </w:rPr>
              <w:t xml:space="preserve"> </w:t>
            </w:r>
            <w:r w:rsidRPr="30C18F28" w:rsidR="00A3030A">
              <w:rPr>
                <w:lang w:val="en-GB"/>
              </w:rPr>
              <w:t xml:space="preserve">What </w:t>
            </w:r>
            <w:r w:rsidRPr="615E0FA5" w:rsidR="01191C89">
              <w:rPr>
                <w:lang w:val="en-GB"/>
              </w:rPr>
              <w:t>are</w:t>
            </w:r>
            <w:r w:rsidRPr="30C18F28" w:rsidR="00A3030A">
              <w:rPr>
                <w:lang w:val="en-GB"/>
              </w:rPr>
              <w:t xml:space="preserve"> the government and other key actors doing to address the above mentioned challenges? Which public sector institutions will use the project’s feedback? If you have already engaged with these public sector institutions, please explain.</w:t>
            </w:r>
            <w:r w:rsidRPr="30C18F28" w:rsidR="00A3030A">
              <w:rPr>
                <w:b/>
                <w:bCs/>
                <w:lang w:val="en-GB"/>
              </w:rPr>
              <w:t xml:space="preserve"> </w:t>
            </w:r>
            <w:r w:rsidRPr="30C18F28" w:rsidR="00A3030A">
              <w:rPr>
                <w:lang w:val="en-GB"/>
              </w:rPr>
              <w:t xml:space="preserve">How are you planning to engage with public sector institutions during the project? </w:t>
            </w:r>
            <w:r w:rsidRPr="19C678B4" w:rsidR="7EF615F4">
              <w:rPr>
                <w:i/>
                <w:iCs/>
                <w:lang w:val="en-GB"/>
              </w:rPr>
              <w:t>[300 words maximum]</w:t>
            </w:r>
            <w:r w:rsidRPr="19C678B4" w:rsidR="40553E1B">
              <w:rPr>
                <w:lang w:val="en-GB"/>
              </w:rPr>
              <w:t>:</w:t>
            </w:r>
          </w:p>
          <w:p w:rsidR="00A3030A" w:rsidP="00A3030A" w:rsidRDefault="00A3030A" w14:paraId="3106D4BD" w14:textId="0948F9C6">
            <w:pPr>
              <w:pStyle w:val="ColorfulList-Accent11"/>
              <w:spacing w:after="0" w:line="240" w:lineRule="auto"/>
              <w:ind w:left="360"/>
              <w:rPr>
                <w:lang w:val="en-GB"/>
              </w:rPr>
            </w:pPr>
            <w:r w:rsidRPr="30C18F28">
              <w:rPr>
                <w:b/>
                <w:bCs/>
                <w:lang w:val="en-GB"/>
              </w:rPr>
              <w:t xml:space="preserve">       </w:t>
            </w:r>
          </w:p>
          <w:p w:rsidRPr="008B66C9" w:rsidR="00A3030A" w:rsidP="615E0FA5" w:rsidRDefault="3FFAFFDA" w14:paraId="271AEEC1" w14:textId="78F4C5FC">
            <w:pPr>
              <w:pStyle w:val="ColorfulList-Accent11"/>
              <w:spacing w:after="0" w:line="240" w:lineRule="auto"/>
              <w:ind w:left="360"/>
              <w:rPr>
                <w:lang w:val="en-GB"/>
              </w:rPr>
            </w:pPr>
            <w:r w:rsidRPr="615E0FA5">
              <w:rPr>
                <w:b/>
                <w:bCs/>
                <w:lang w:val="en-GB"/>
              </w:rPr>
              <w:t xml:space="preserve"> </w:t>
            </w:r>
          </w:p>
        </w:tc>
      </w:tr>
      <w:tr w:rsidRPr="00446494" w:rsidR="00A3030A" w:rsidTr="7256C63C" w14:paraId="73B81E48" w14:textId="77777777">
        <w:trPr>
          <w:trHeight w:val="300"/>
        </w:trPr>
        <w:tc>
          <w:tcPr>
            <w:tcW w:w="10070" w:type="dxa"/>
            <w:shd w:val="clear" w:color="auto" w:fill="EFF9FF"/>
            <w:tcMar/>
          </w:tcPr>
          <w:p w:rsidRPr="00D20C94" w:rsidR="00A3030A" w:rsidP="008B10D2" w:rsidRDefault="00A3030A" w14:paraId="7F69D71C" w14:textId="13DC03DB">
            <w:pPr>
              <w:pStyle w:val="ColorfulList-Accent11"/>
              <w:numPr>
                <w:ilvl w:val="0"/>
                <w:numId w:val="5"/>
              </w:numPr>
              <w:spacing w:after="0" w:line="240" w:lineRule="auto"/>
              <w:rPr>
                <w:b/>
                <w:lang w:val="es-DO"/>
              </w:rPr>
            </w:pPr>
            <w:r w:rsidRPr="30C18F28">
              <w:rPr>
                <w:b/>
                <w:bCs/>
                <w:lang w:val="en-GB"/>
              </w:rPr>
              <w:t xml:space="preserve">Beneficiaries. </w:t>
            </w:r>
            <w:r w:rsidRPr="30C18F28">
              <w:rPr>
                <w:lang w:val="en-GB"/>
              </w:rPr>
              <w:t xml:space="preserve">Describe the proposal’s primary and secondary beneficiaries. How will the proposal benefit poor and vulnerable groups (e.g. </w:t>
            </w:r>
            <w:r w:rsidRPr="615E0FA5" w:rsidR="3FFAFFDA">
              <w:rPr>
                <w:lang w:val="en-GB"/>
              </w:rPr>
              <w:t>indigenous</w:t>
            </w:r>
            <w:r w:rsidRPr="30C18F28">
              <w:rPr>
                <w:lang w:val="en-GB"/>
              </w:rPr>
              <w:t xml:space="preserve"> peoples, climate activists and defenders, children, women, marginalized groups, disabled people, </w:t>
            </w:r>
            <w:r w:rsidRPr="615E0FA5" w:rsidR="0B42095F">
              <w:rPr>
                <w:lang w:val="en-GB"/>
              </w:rPr>
              <w:t>SOGI groups</w:t>
            </w:r>
            <w:r w:rsidRPr="615E0FA5" w:rsidR="3FFAFFDA">
              <w:rPr>
                <w:lang w:val="en-GB"/>
              </w:rPr>
              <w:t>, etc.)?</w:t>
            </w:r>
            <w:r w:rsidRPr="00FB3A3F" w:rsidR="3FFAFFDA">
              <w:rPr>
                <w:lang w:val="en-GB"/>
              </w:rPr>
              <w:t xml:space="preserve"> </w:t>
            </w:r>
            <w:r w:rsidRPr="00FB3A3F" w:rsidR="0D6D2C20">
              <w:rPr>
                <w:lang w:val="en-GB"/>
              </w:rPr>
              <w:t>How will the proposal help address the climate crisis?</w:t>
            </w:r>
            <w:r w:rsidRPr="30C18F28">
              <w:rPr>
                <w:lang w:val="en-GB"/>
              </w:rPr>
              <w:t xml:space="preserve"> Will you carry out any specific activities to better understand and address these groups’ needs and gaps? </w:t>
            </w:r>
            <w:r w:rsidRPr="30C18F28">
              <w:rPr>
                <w:lang w:val="es-DO"/>
              </w:rPr>
              <w:t>Please explain how</w:t>
            </w:r>
            <w:r w:rsidRPr="19C678B4" w:rsidR="7B7E6B7B">
              <w:rPr>
                <w:lang w:val="es-DO"/>
              </w:rPr>
              <w:t>)</w:t>
            </w:r>
            <w:r w:rsidRPr="19C678B4" w:rsidR="63A2A3C1">
              <w:rPr>
                <w:lang w:val="es-DO"/>
              </w:rPr>
              <w:t xml:space="preserve"> </w:t>
            </w:r>
            <w:r w:rsidRPr="19C678B4" w:rsidR="63A2A3C1">
              <w:rPr>
                <w:i/>
                <w:iCs/>
                <w:lang w:val="es-DO"/>
              </w:rPr>
              <w:t>[200 words maximum]</w:t>
            </w:r>
            <w:r w:rsidRPr="19C678B4" w:rsidR="3781D273">
              <w:rPr>
                <w:lang w:val="es-DO"/>
              </w:rPr>
              <w:t>:</w:t>
            </w:r>
            <w:r w:rsidRPr="30C18F28">
              <w:rPr>
                <w:lang w:val="es-DO"/>
              </w:rPr>
              <w:t xml:space="preserve"> </w:t>
            </w:r>
          </w:p>
          <w:p w:rsidR="00A3030A" w:rsidP="00A3030A" w:rsidRDefault="00A3030A" w14:paraId="110FAC96" w14:textId="77777777">
            <w:pPr>
              <w:pStyle w:val="ColorfulList-Accent11"/>
              <w:spacing w:after="0" w:line="240" w:lineRule="auto"/>
              <w:rPr>
                <w:b/>
                <w:szCs w:val="20"/>
                <w:lang w:val="es-DO"/>
              </w:rPr>
            </w:pPr>
          </w:p>
          <w:p w:rsidRPr="005F6872" w:rsidR="00A3030A" w:rsidP="00A3030A" w:rsidRDefault="00A3030A" w14:paraId="514C35C8" w14:textId="5FEDB377">
            <w:pPr>
              <w:pStyle w:val="ColorfulList-Accent11"/>
              <w:spacing w:after="0" w:line="240" w:lineRule="auto"/>
              <w:rPr>
                <w:b/>
                <w:szCs w:val="20"/>
                <w:lang w:val="es-DO"/>
              </w:rPr>
            </w:pPr>
          </w:p>
        </w:tc>
      </w:tr>
      <w:tr w:rsidRPr="00446494" w:rsidR="00A3030A" w:rsidTr="7256C63C" w14:paraId="57DD2B2B" w14:textId="77777777">
        <w:trPr>
          <w:trHeight w:val="300"/>
        </w:trPr>
        <w:tc>
          <w:tcPr>
            <w:tcW w:w="10070" w:type="dxa"/>
            <w:shd w:val="clear" w:color="auto" w:fill="EFF9FF"/>
            <w:tcMar/>
          </w:tcPr>
          <w:p w:rsidRPr="008B66C9" w:rsidR="00A3030A" w:rsidP="008B10D2" w:rsidRDefault="00A3030A" w14:paraId="365B665E" w14:textId="4D86D003">
            <w:pPr>
              <w:pStyle w:val="ColorfulList-Accent11"/>
              <w:numPr>
                <w:ilvl w:val="0"/>
                <w:numId w:val="5"/>
              </w:numPr>
              <w:spacing w:after="0" w:line="240" w:lineRule="auto"/>
              <w:rPr>
                <w:b/>
                <w:lang w:val="en-GB"/>
              </w:rPr>
            </w:pPr>
            <w:r w:rsidRPr="30C18F28">
              <w:rPr>
                <w:b/>
                <w:bCs/>
                <w:lang w:val="en-GB"/>
              </w:rPr>
              <w:t xml:space="preserve">Proposal’s description. </w:t>
            </w:r>
            <w:r w:rsidRPr="30C18F28">
              <w:rPr>
                <w:lang w:val="en-GB"/>
              </w:rPr>
              <w:t>Please describe the proposed collaborative social accountability approach. Be as clear as possible about how the GPSA’s support will add value or make a difference to the support you’re already receiving from other donors (if applicable).</w:t>
            </w:r>
            <w:r w:rsidRPr="59BBFDF4" w:rsidR="6D43D0DA">
              <w:rPr>
                <w:lang w:val="en-GB"/>
              </w:rPr>
              <w:t xml:space="preserve"> </w:t>
            </w:r>
            <w:r w:rsidRPr="00FB3A3F" w:rsidR="00FB3A3F">
              <w:rPr>
                <w:i/>
                <w:iCs/>
                <w:lang w:val="en-GB"/>
              </w:rPr>
              <w:t>[</w:t>
            </w:r>
            <w:r w:rsidRPr="00FB3A3F" w:rsidR="6D43D0DA">
              <w:rPr>
                <w:i/>
                <w:iCs/>
                <w:lang w:val="en-GB"/>
              </w:rPr>
              <w:t>Please refer to the FAQs</w:t>
            </w:r>
            <w:r w:rsidR="00FB3A3F">
              <w:rPr>
                <w:i/>
                <w:iCs/>
                <w:lang w:val="en-GB"/>
              </w:rPr>
              <w:t xml:space="preserve"> and the GPSA </w:t>
            </w:r>
            <w:hyperlink r:id="rId13">
              <w:r w:rsidRPr="19C678B4" w:rsidR="2BEE3129">
                <w:rPr>
                  <w:rStyle w:val="Hyperlink"/>
                  <w:i/>
                  <w:iCs/>
                  <w:lang w:val="en-GB"/>
                </w:rPr>
                <w:t>Theory of Action</w:t>
              </w:r>
            </w:hyperlink>
            <w:r w:rsidRPr="00FB3A3F" w:rsidR="6D43D0DA">
              <w:rPr>
                <w:i/>
                <w:iCs/>
                <w:lang w:val="en-GB"/>
              </w:rPr>
              <w:t xml:space="preserve"> for more information on collaborative social accountability</w:t>
            </w:r>
            <w:r w:rsidRPr="19C678B4" w:rsidR="773E5B25">
              <w:rPr>
                <w:i/>
                <w:iCs/>
                <w:lang w:val="en-GB"/>
              </w:rPr>
              <w:t>; 300 words maximum</w:t>
            </w:r>
            <w:r w:rsidRPr="19C678B4" w:rsidR="2BEE3129">
              <w:rPr>
                <w:i/>
                <w:iCs/>
                <w:lang w:val="en-GB"/>
              </w:rPr>
              <w:t>]</w:t>
            </w:r>
            <w:r w:rsidRPr="19C678B4" w:rsidR="6A3F956E">
              <w:rPr>
                <w:lang w:val="en-GB"/>
              </w:rPr>
              <w:t>:</w:t>
            </w:r>
          </w:p>
          <w:p w:rsidRPr="008B66C9" w:rsidR="00A3030A" w:rsidP="00A3030A" w:rsidRDefault="00A3030A" w14:paraId="34DD0C37" w14:textId="0D076397">
            <w:pPr>
              <w:pStyle w:val="ColorfulList-Accent11"/>
              <w:spacing w:after="0" w:line="240" w:lineRule="auto"/>
              <w:rPr>
                <w:b/>
                <w:szCs w:val="20"/>
                <w:lang w:val="en-GB"/>
              </w:rPr>
            </w:pPr>
          </w:p>
          <w:p w:rsidRPr="008B66C9" w:rsidR="00A3030A" w:rsidP="00A3030A" w:rsidRDefault="00A3030A" w14:paraId="36CD3D73" w14:textId="77777777">
            <w:pPr>
              <w:pStyle w:val="ColorfulList-Accent11"/>
              <w:spacing w:after="0" w:line="240" w:lineRule="auto"/>
              <w:rPr>
                <w:b/>
                <w:szCs w:val="20"/>
                <w:lang w:val="en-GB"/>
              </w:rPr>
            </w:pPr>
          </w:p>
          <w:p w:rsidRPr="008B66C9" w:rsidR="00A3030A" w:rsidP="00A3030A" w:rsidRDefault="00A3030A" w14:paraId="7C07C8F2" w14:textId="77777777">
            <w:pPr>
              <w:pStyle w:val="ColorfulList-Accent11"/>
              <w:spacing w:after="0" w:line="240" w:lineRule="auto"/>
              <w:rPr>
                <w:b/>
                <w:szCs w:val="20"/>
                <w:lang w:val="en-GB"/>
              </w:rPr>
            </w:pPr>
          </w:p>
          <w:p w:rsidRPr="008B66C9" w:rsidR="00A3030A" w:rsidP="00A3030A" w:rsidRDefault="00A3030A" w14:paraId="48A0B218" w14:textId="51B4F435">
            <w:pPr>
              <w:pStyle w:val="ColorfulList-Accent11"/>
              <w:spacing w:after="0" w:line="240" w:lineRule="auto"/>
              <w:rPr>
                <w:b/>
                <w:szCs w:val="20"/>
                <w:lang w:val="en-GB"/>
              </w:rPr>
            </w:pPr>
          </w:p>
        </w:tc>
      </w:tr>
      <w:tr w:rsidRPr="00446494" w:rsidR="00A3030A" w:rsidTr="7256C63C" w14:paraId="29D934D5" w14:textId="77777777">
        <w:trPr>
          <w:trHeight w:val="300"/>
        </w:trPr>
        <w:tc>
          <w:tcPr>
            <w:tcW w:w="10070" w:type="dxa"/>
            <w:shd w:val="clear" w:color="auto" w:fill="EFF9FF"/>
            <w:tcMar/>
          </w:tcPr>
          <w:p w:rsidRPr="008B66C9" w:rsidR="00A3030A" w:rsidP="008B10D2" w:rsidRDefault="00A3030A" w14:paraId="06F8AB06" w14:textId="232A3E7F">
            <w:pPr>
              <w:pStyle w:val="ColorfulList-Accent11"/>
              <w:numPr>
                <w:ilvl w:val="0"/>
                <w:numId w:val="5"/>
              </w:numPr>
              <w:spacing w:after="0" w:line="240" w:lineRule="auto"/>
              <w:rPr>
                <w:b/>
                <w:lang w:val="en-GB"/>
              </w:rPr>
            </w:pPr>
            <w:r w:rsidRPr="30C18F28">
              <w:rPr>
                <w:b/>
                <w:bCs/>
                <w:lang w:val="en-GB"/>
              </w:rPr>
              <w:t xml:space="preserve">Sustainability. </w:t>
            </w:r>
            <w:r w:rsidRPr="30C18F28">
              <w:rPr>
                <w:lang w:val="en-GB"/>
              </w:rPr>
              <w:t xml:space="preserve">In which ways will the proposed implementation approach be sustained </w:t>
            </w:r>
            <w:r w:rsidRPr="615E0FA5" w:rsidR="3FFAFFDA">
              <w:rPr>
                <w:lang w:val="en-GB"/>
              </w:rPr>
              <w:t>over</w:t>
            </w:r>
            <w:r w:rsidRPr="615E0FA5" w:rsidR="25697F58">
              <w:rPr>
                <w:lang w:val="en-GB"/>
              </w:rPr>
              <w:t xml:space="preserve"> </w:t>
            </w:r>
            <w:r w:rsidRPr="615E0FA5" w:rsidR="3FFAFFDA">
              <w:rPr>
                <w:lang w:val="en-GB"/>
              </w:rPr>
              <w:t>time</w:t>
            </w:r>
            <w:r w:rsidRPr="30C18F28">
              <w:rPr>
                <w:lang w:val="en-GB"/>
              </w:rPr>
              <w:t>, after the project’s closing?</w:t>
            </w:r>
            <w:r w:rsidRPr="30C18F28">
              <w:rPr>
                <w:b/>
                <w:bCs/>
                <w:lang w:val="en-GB"/>
              </w:rPr>
              <w:t xml:space="preserve"> </w:t>
            </w:r>
            <w:r w:rsidRPr="30C18F28">
              <w:rPr>
                <w:lang w:val="en-GB"/>
              </w:rPr>
              <w:t>Please also explain how the approach will be expanded or scaled up</w:t>
            </w:r>
            <w:r w:rsidRPr="19C678B4" w:rsidR="26253C96">
              <w:rPr>
                <w:lang w:val="en-GB"/>
              </w:rPr>
              <w:t>:</w:t>
            </w:r>
            <w:r w:rsidRPr="30C18F28">
              <w:rPr>
                <w:b/>
                <w:bCs/>
                <w:lang w:val="en-GB"/>
              </w:rPr>
              <w:t xml:space="preserve"> </w:t>
            </w:r>
          </w:p>
          <w:p w:rsidRPr="008B66C9" w:rsidR="00A3030A" w:rsidP="00A3030A" w:rsidRDefault="00A3030A" w14:paraId="188ED39A" w14:textId="67C1AAC6">
            <w:pPr>
              <w:pStyle w:val="ColorfulList-Accent11"/>
              <w:spacing w:after="0" w:line="240" w:lineRule="auto"/>
              <w:rPr>
                <w:b/>
                <w:szCs w:val="20"/>
                <w:lang w:val="en-GB"/>
              </w:rPr>
            </w:pPr>
          </w:p>
          <w:p w:rsidRPr="008B66C9" w:rsidR="00A3030A" w:rsidP="00A3030A" w:rsidRDefault="00A3030A" w14:paraId="0BC15E67" w14:textId="2795E84B">
            <w:pPr>
              <w:pStyle w:val="ColorfulList-Accent11"/>
              <w:spacing w:after="0" w:line="240" w:lineRule="auto"/>
              <w:rPr>
                <w:b/>
                <w:szCs w:val="20"/>
                <w:lang w:val="en-GB"/>
              </w:rPr>
            </w:pPr>
          </w:p>
          <w:p w:rsidRPr="008B66C9" w:rsidR="00A3030A" w:rsidP="00A3030A" w:rsidRDefault="00A3030A" w14:paraId="5ACDF267" w14:textId="631FD8B5">
            <w:pPr>
              <w:pStyle w:val="ColorfulList-Accent11"/>
              <w:spacing w:after="0" w:line="240" w:lineRule="auto"/>
              <w:rPr>
                <w:b/>
                <w:szCs w:val="20"/>
                <w:lang w:val="en-GB"/>
              </w:rPr>
            </w:pPr>
          </w:p>
        </w:tc>
      </w:tr>
      <w:tr w:rsidRPr="00446494" w:rsidR="00A3030A" w:rsidTr="7256C63C" w14:paraId="52ADAB79" w14:textId="77777777">
        <w:trPr>
          <w:trHeight w:val="300"/>
        </w:trPr>
        <w:tc>
          <w:tcPr>
            <w:tcW w:w="10070" w:type="dxa"/>
            <w:shd w:val="clear" w:color="auto" w:fill="EFF9FF"/>
            <w:tcMar/>
          </w:tcPr>
          <w:p w:rsidRPr="008B66C9" w:rsidR="00A3030A" w:rsidP="3F10E89D" w:rsidRDefault="00A3030A" w14:paraId="1DE2CB3C" w14:textId="63BC98AA">
            <w:pPr>
              <w:pStyle w:val="ColorfulList-Accent11"/>
              <w:numPr>
                <w:ilvl w:val="0"/>
                <w:numId w:val="5"/>
              </w:numPr>
              <w:spacing w:after="0" w:line="240" w:lineRule="auto"/>
              <w:rPr>
                <w:b w:val="1"/>
                <w:bCs w:val="1"/>
                <w:lang w:val="en-GB"/>
              </w:rPr>
            </w:pPr>
            <w:r w:rsidRPr="3F10E89D" w:rsidR="00A3030A">
              <w:rPr>
                <w:b w:val="1"/>
                <w:bCs w:val="1"/>
                <w:lang w:val="en-GB"/>
              </w:rPr>
              <w:t xml:space="preserve">Risks. </w:t>
            </w:r>
            <w:r w:rsidRPr="3F10E89D" w:rsidR="00A3030A">
              <w:rPr>
                <w:lang w:val="en-GB"/>
              </w:rPr>
              <w:t>Please identify and briefly describe the main risks to achieving the proposal’s objectives. Risk types include but are not limited to: political/governance, macroeconomic, sector strategies and policies, technical design of project, institutional capacity for implementation and sustainability, fiduciary, environment and social, and stakeholders. Please describe all that apply. For each type of risk, please include 1-2 sentences with the measures proposed for mitigating it</w:t>
            </w:r>
            <w:r w:rsidRPr="3F10E89D" w:rsidR="28CA9F97">
              <w:rPr>
                <w:lang w:val="en-GB"/>
              </w:rPr>
              <w:t xml:space="preserve"> </w:t>
            </w:r>
            <w:r w:rsidRPr="3F10E89D" w:rsidR="28CA9F97">
              <w:rPr>
                <w:i w:val="1"/>
                <w:iCs w:val="1"/>
                <w:lang w:val="en-GB"/>
              </w:rPr>
              <w:t>[250 word maximum]</w:t>
            </w:r>
            <w:r w:rsidRPr="3F10E89D" w:rsidR="2E50DB74">
              <w:rPr>
                <w:lang w:val="en-GB"/>
              </w:rPr>
              <w:t>:</w:t>
            </w:r>
          </w:p>
          <w:p w:rsidRPr="008B66C9" w:rsidR="00A3030A" w:rsidP="00A3030A" w:rsidRDefault="00A3030A" w14:paraId="08C1417D" w14:textId="65890020">
            <w:pPr>
              <w:pStyle w:val="ColorfulList-Accent11"/>
              <w:spacing w:after="0" w:line="240" w:lineRule="auto"/>
              <w:rPr>
                <w:b/>
                <w:szCs w:val="20"/>
                <w:lang w:val="en-GB"/>
              </w:rPr>
            </w:pPr>
          </w:p>
          <w:p w:rsidRPr="008B66C9" w:rsidR="00A3030A" w:rsidP="00A3030A" w:rsidRDefault="00A3030A" w14:paraId="44BAF09E" w14:textId="4A6E2C58">
            <w:pPr>
              <w:pStyle w:val="ColorfulList-Accent11"/>
              <w:spacing w:after="0" w:line="240" w:lineRule="auto"/>
              <w:rPr>
                <w:b/>
                <w:szCs w:val="20"/>
                <w:lang w:val="en-GB"/>
              </w:rPr>
            </w:pPr>
          </w:p>
        </w:tc>
      </w:tr>
      <w:tr w:rsidRPr="00446494" w:rsidR="00A3030A" w:rsidTr="7256C63C" w14:paraId="203A3566" w14:textId="77777777">
        <w:trPr>
          <w:trHeight w:val="300"/>
        </w:trPr>
        <w:tc>
          <w:tcPr>
            <w:tcW w:w="10070" w:type="dxa"/>
            <w:shd w:val="clear" w:color="auto" w:fill="EFF9FF"/>
            <w:tcMar/>
          </w:tcPr>
          <w:p w:rsidRPr="009B2A38" w:rsidR="00A3030A" w:rsidP="3F10E89D" w:rsidRDefault="00A3030A" w14:paraId="792F60D9" w14:textId="1476BBB5">
            <w:pPr>
              <w:pStyle w:val="ColorfulList-Accent11"/>
              <w:numPr>
                <w:ilvl w:val="0"/>
                <w:numId w:val="5"/>
              </w:numPr>
              <w:spacing w:after="0" w:line="240" w:lineRule="auto"/>
              <w:rPr>
                <w:b w:val="1"/>
                <w:bCs w:val="1"/>
                <w:lang w:val="es-DO"/>
              </w:rPr>
            </w:pPr>
            <w:r w:rsidRPr="3F10E89D" w:rsidR="00A3030A">
              <w:rPr>
                <w:b w:val="1"/>
                <w:bCs w:val="1"/>
                <w:lang w:val="en-GB"/>
              </w:rPr>
              <w:t xml:space="preserve">Institutional and implementation arrangements. </w:t>
            </w:r>
            <w:r w:rsidRPr="3F10E89D" w:rsidR="00A3030A">
              <w:rPr>
                <w:lang w:val="en-GB"/>
              </w:rPr>
              <w:t>Please explain the proposal’s implementation scheme, including each implementation partners’ main roles and responsibilities (if applicable). Provide 1-2 sentences about the partner(s) organization’s experience.</w:t>
            </w:r>
            <w:r w:rsidRPr="3F10E89D" w:rsidR="00A3030A">
              <w:rPr>
                <w:b w:val="1"/>
                <w:bCs w:val="1"/>
                <w:lang w:val="en-GB"/>
              </w:rPr>
              <w:t xml:space="preserve"> </w:t>
            </w:r>
            <w:r w:rsidRPr="3F10E89D" w:rsidR="00A3030A">
              <w:rPr>
                <w:lang w:val="en-GB"/>
              </w:rPr>
              <w:t xml:space="preserve">Please indicate how are you planning to engage with public sector institutions during project implementation, including collaboration/cooperation arrangements. </w:t>
            </w:r>
            <w:r w:rsidRPr="3F10E89D" w:rsidR="00A3030A">
              <w:rPr>
                <w:lang w:val="es-DO"/>
              </w:rPr>
              <w:t xml:space="preserve">Please also describe </w:t>
            </w:r>
            <w:r w:rsidRPr="3F10E89D" w:rsidR="4C83680E">
              <w:rPr>
                <w:lang w:val="es-DO"/>
              </w:rPr>
              <w:t>the s</w:t>
            </w:r>
            <w:r w:rsidRPr="3F10E89D" w:rsidR="3FFAFFDA">
              <w:rPr>
                <w:lang w:val="es-DO"/>
              </w:rPr>
              <w:t>equencing</w:t>
            </w:r>
            <w:r w:rsidRPr="3F10E89D" w:rsidR="00A3030A">
              <w:rPr>
                <w:lang w:val="es-DO"/>
              </w:rPr>
              <w:t xml:space="preserve"> of activities as planned</w:t>
            </w:r>
            <w:r w:rsidRPr="3F10E89D" w:rsidR="607F05A3">
              <w:rPr>
                <w:lang w:val="es-DO"/>
              </w:rPr>
              <w:t xml:space="preserve"> </w:t>
            </w:r>
            <w:r w:rsidRPr="3F10E89D" w:rsidR="607F05A3">
              <w:rPr>
                <w:i w:val="1"/>
                <w:iCs w:val="1"/>
                <w:lang w:val="es-DO"/>
              </w:rPr>
              <w:t>[250 word maximum]</w:t>
            </w:r>
            <w:r w:rsidRPr="3F10E89D" w:rsidR="0E26DC92">
              <w:rPr>
                <w:lang w:val="es-DO"/>
              </w:rPr>
              <w:t>:</w:t>
            </w:r>
            <w:r w:rsidRPr="3F10E89D" w:rsidR="00A3030A">
              <w:rPr>
                <w:lang w:val="es-DO"/>
              </w:rPr>
              <w:t xml:space="preserve"> </w:t>
            </w:r>
          </w:p>
          <w:p w:rsidR="00A3030A" w:rsidP="00A3030A" w:rsidRDefault="00A3030A" w14:paraId="4877F3F0" w14:textId="77777777">
            <w:pPr>
              <w:pStyle w:val="ColorfulList-Accent11"/>
              <w:spacing w:after="0" w:line="240" w:lineRule="auto"/>
              <w:rPr>
                <w:b/>
                <w:szCs w:val="20"/>
                <w:lang w:val="es-DO"/>
              </w:rPr>
            </w:pPr>
          </w:p>
          <w:p w:rsidR="00A3030A" w:rsidP="00A3030A" w:rsidRDefault="00A3030A" w14:paraId="0CCC99F0" w14:textId="09010F9A">
            <w:pPr>
              <w:pStyle w:val="ColorfulList-Accent11"/>
              <w:spacing w:after="0" w:line="240" w:lineRule="auto"/>
              <w:rPr>
                <w:b/>
                <w:szCs w:val="20"/>
                <w:lang w:val="es-DO"/>
              </w:rPr>
            </w:pPr>
          </w:p>
        </w:tc>
      </w:tr>
      <w:tr w:rsidRPr="00446494" w:rsidR="00A3030A" w:rsidTr="7256C63C" w14:paraId="0D681B69" w14:textId="77777777">
        <w:trPr>
          <w:trHeight w:val="300"/>
        </w:trPr>
        <w:tc>
          <w:tcPr>
            <w:tcW w:w="10070" w:type="dxa"/>
            <w:shd w:val="clear" w:color="auto" w:fill="EFF9FF"/>
            <w:tcMar/>
          </w:tcPr>
          <w:p w:rsidRPr="008B66C9" w:rsidR="00A3030A" w:rsidP="615E0FA5" w:rsidRDefault="00A3030A" w14:paraId="3310FDCB" w14:textId="6B96B96E">
            <w:pPr>
              <w:pStyle w:val="ColorfulList-Accent11"/>
              <w:numPr>
                <w:ilvl w:val="0"/>
                <w:numId w:val="5"/>
              </w:numPr>
              <w:spacing w:after="0" w:line="240" w:lineRule="auto"/>
              <w:rPr>
                <w:lang w:val="en-GB"/>
              </w:rPr>
            </w:pPr>
            <w:r w:rsidRPr="30C18F28">
              <w:rPr>
                <w:b/>
                <w:bCs/>
                <w:lang w:val="en-GB"/>
              </w:rPr>
              <w:t xml:space="preserve">Budget. </w:t>
            </w:r>
            <w:r w:rsidRPr="30C18F28">
              <w:rPr>
                <w:lang w:val="en-GB"/>
              </w:rPr>
              <w:t>Describe the proposal’s main types of expenses, including estimated breakdown for each component by category</w:t>
            </w:r>
            <w:r w:rsidRPr="615E0FA5" w:rsidR="3B48AB27">
              <w:rPr>
                <w:lang w:val="en-GB"/>
              </w:rPr>
              <w:t>, percentage for each category,</w:t>
            </w:r>
            <w:r w:rsidRPr="30C18F28">
              <w:rPr>
                <w:lang w:val="en-GB"/>
              </w:rPr>
              <w:t xml:space="preserve"> and a brief explanation. If the proposal is pre-selected, you will be asked to prepare a detailed budget. </w:t>
            </w:r>
          </w:p>
          <w:p w:rsidRPr="008B66C9" w:rsidR="00A3030A" w:rsidP="00A3030A" w:rsidRDefault="00A3030A" w14:paraId="35219576" w14:textId="16127C23">
            <w:pPr>
              <w:pStyle w:val="ColorfulList-Accent11"/>
              <w:spacing w:after="0" w:line="240" w:lineRule="auto"/>
              <w:rPr>
                <w:b/>
                <w:lang w:val="en-GB"/>
              </w:rPr>
            </w:pPr>
            <w:r w:rsidRPr="615E0FA5">
              <w:rPr>
                <w:b/>
                <w:lang w:val="en-GB"/>
              </w:rPr>
              <w:t xml:space="preserve">For each </w:t>
            </w:r>
            <w:r w:rsidRPr="615E0FA5" w:rsidR="780E6C41">
              <w:rPr>
                <w:b/>
                <w:bCs/>
                <w:lang w:val="en-GB"/>
              </w:rPr>
              <w:t xml:space="preserve">of the 3 </w:t>
            </w:r>
            <w:r w:rsidRPr="615E0FA5" w:rsidR="3E3F37A6">
              <w:rPr>
                <w:b/>
                <w:bCs/>
                <w:lang w:val="en-GB"/>
              </w:rPr>
              <w:t>component</w:t>
            </w:r>
            <w:r w:rsidRPr="615E0FA5" w:rsidR="524E2B96">
              <w:rPr>
                <w:b/>
                <w:bCs/>
                <w:lang w:val="en-GB"/>
              </w:rPr>
              <w:t>s</w:t>
            </w:r>
            <w:r w:rsidRPr="615E0FA5">
              <w:rPr>
                <w:b/>
                <w:lang w:val="en-GB"/>
              </w:rPr>
              <w:t>, please break down the expenses in the following categories:</w:t>
            </w:r>
          </w:p>
          <w:p w:rsidR="00A3030A" w:rsidP="008B10D2" w:rsidRDefault="00A3030A" w14:paraId="72B86054" w14:textId="77777777">
            <w:pPr>
              <w:pStyle w:val="ColorfulList-Accent11"/>
              <w:numPr>
                <w:ilvl w:val="1"/>
                <w:numId w:val="5"/>
              </w:numPr>
              <w:spacing w:after="0" w:line="240" w:lineRule="auto"/>
              <w:rPr>
                <w:b/>
                <w:szCs w:val="20"/>
                <w:lang w:val="es-DO"/>
              </w:rPr>
            </w:pPr>
            <w:r w:rsidRPr="30C18F28">
              <w:rPr>
                <w:b/>
                <w:bCs/>
                <w:lang w:val="es-DO"/>
              </w:rPr>
              <w:t>Project management &amp; personnel</w:t>
            </w:r>
          </w:p>
          <w:p w:rsidR="00A3030A" w:rsidP="008B10D2" w:rsidRDefault="00A3030A" w14:paraId="26545E25" w14:textId="5B6553AA">
            <w:pPr>
              <w:pStyle w:val="ColorfulList-Accent11"/>
              <w:numPr>
                <w:ilvl w:val="1"/>
                <w:numId w:val="5"/>
              </w:numPr>
              <w:spacing w:after="0" w:line="240" w:lineRule="auto"/>
              <w:rPr>
                <w:b/>
                <w:szCs w:val="20"/>
                <w:lang w:val="es-DO"/>
              </w:rPr>
            </w:pPr>
            <w:r w:rsidRPr="30C18F28">
              <w:rPr>
                <w:b/>
                <w:bCs/>
                <w:lang w:val="es-DO"/>
              </w:rPr>
              <w:t>Training/capacity development</w:t>
            </w:r>
          </w:p>
          <w:p w:rsidRPr="008B66C9" w:rsidR="00A3030A" w:rsidP="008B10D2" w:rsidRDefault="00A3030A" w14:paraId="0DAC6D03" w14:textId="77777777">
            <w:pPr>
              <w:pStyle w:val="ColorfulList-Accent11"/>
              <w:numPr>
                <w:ilvl w:val="1"/>
                <w:numId w:val="5"/>
              </w:numPr>
              <w:spacing w:after="0" w:line="240" w:lineRule="auto"/>
              <w:rPr>
                <w:b/>
                <w:szCs w:val="20"/>
                <w:lang w:val="en-GB"/>
              </w:rPr>
            </w:pPr>
            <w:r w:rsidRPr="30C18F28">
              <w:rPr>
                <w:b/>
                <w:bCs/>
                <w:lang w:val="en-GB"/>
              </w:rPr>
              <w:t>Consultancies (individual and firms/organizations)</w:t>
            </w:r>
          </w:p>
          <w:p w:rsidR="00A3030A" w:rsidP="008B10D2" w:rsidRDefault="00A3030A" w14:paraId="2ADECF14" w14:textId="77777777">
            <w:pPr>
              <w:pStyle w:val="ColorfulList-Accent11"/>
              <w:numPr>
                <w:ilvl w:val="1"/>
                <w:numId w:val="5"/>
              </w:numPr>
              <w:spacing w:after="0" w:line="240" w:lineRule="auto"/>
              <w:rPr>
                <w:b/>
                <w:szCs w:val="20"/>
                <w:lang w:val="es-DO"/>
              </w:rPr>
            </w:pPr>
            <w:r w:rsidRPr="30C18F28">
              <w:rPr>
                <w:b/>
                <w:bCs/>
                <w:lang w:val="es-DO"/>
              </w:rPr>
              <w:t xml:space="preserve">Goods &amp; services </w:t>
            </w:r>
          </w:p>
          <w:p w:rsidRPr="008B66C9" w:rsidR="00A3030A" w:rsidP="008B10D2" w:rsidRDefault="00A3030A" w14:paraId="1A273A3A" w14:textId="67DADC83">
            <w:pPr>
              <w:pStyle w:val="ColorfulList-Accent11"/>
              <w:numPr>
                <w:ilvl w:val="1"/>
                <w:numId w:val="5"/>
              </w:numPr>
              <w:spacing w:after="0" w:line="240" w:lineRule="auto"/>
              <w:rPr>
                <w:b/>
                <w:szCs w:val="20"/>
                <w:lang w:val="en-GB"/>
              </w:rPr>
            </w:pPr>
            <w:r w:rsidRPr="30C18F28">
              <w:rPr>
                <w:b/>
                <w:bCs/>
                <w:lang w:val="en-GB"/>
              </w:rPr>
              <w:t xml:space="preserve">Amount </w:t>
            </w:r>
            <w:r w:rsidRPr="615E0FA5" w:rsidR="3FFAFFDA">
              <w:rPr>
                <w:b/>
                <w:bCs/>
                <w:lang w:val="en-GB"/>
              </w:rPr>
              <w:t>transfe</w:t>
            </w:r>
            <w:r w:rsidRPr="615E0FA5" w:rsidR="4C83680E">
              <w:rPr>
                <w:b/>
                <w:bCs/>
                <w:lang w:val="en-GB"/>
              </w:rPr>
              <w:t>r</w:t>
            </w:r>
            <w:r w:rsidRPr="615E0FA5" w:rsidR="3FFAFFDA">
              <w:rPr>
                <w:b/>
                <w:bCs/>
                <w:lang w:val="en-GB"/>
              </w:rPr>
              <w:t>red</w:t>
            </w:r>
            <w:r w:rsidRPr="30C18F28">
              <w:rPr>
                <w:b/>
                <w:bCs/>
                <w:lang w:val="en-GB"/>
              </w:rPr>
              <w:t xml:space="preserve"> to partner CSO(s)</w:t>
            </w:r>
          </w:p>
          <w:p w:rsidRPr="008B66C9" w:rsidR="00A3030A" w:rsidP="00A3030A" w:rsidRDefault="00A3030A" w14:paraId="648B7CF3" w14:textId="77777777">
            <w:pPr>
              <w:pStyle w:val="ColorfulList-Accent11"/>
              <w:spacing w:after="0" w:line="240" w:lineRule="auto"/>
              <w:rPr>
                <w:b/>
                <w:szCs w:val="20"/>
                <w:lang w:val="en-GB"/>
              </w:rPr>
            </w:pPr>
          </w:p>
          <w:p w:rsidRPr="008B66C9" w:rsidR="00A3030A" w:rsidP="00A3030A" w:rsidRDefault="00A3030A" w14:paraId="07AC62EA" w14:textId="77777777">
            <w:pPr>
              <w:pStyle w:val="ColorfulList-Accent11"/>
              <w:spacing w:after="0" w:line="240" w:lineRule="auto"/>
              <w:rPr>
                <w:b/>
                <w:szCs w:val="20"/>
                <w:lang w:val="en-GB"/>
              </w:rPr>
            </w:pPr>
          </w:p>
          <w:p w:rsidRPr="008B66C9" w:rsidR="00A3030A" w:rsidP="00A3030A" w:rsidRDefault="00A3030A" w14:paraId="5F45A216" w14:textId="72C77365">
            <w:pPr>
              <w:pStyle w:val="ColorfulList-Accent11"/>
              <w:spacing w:after="0" w:line="240" w:lineRule="auto"/>
              <w:rPr>
                <w:b/>
                <w:szCs w:val="20"/>
                <w:lang w:val="en-GB"/>
              </w:rPr>
            </w:pPr>
          </w:p>
        </w:tc>
      </w:tr>
      <w:tr w:rsidRPr="00446494" w:rsidR="00A3030A" w:rsidTr="7256C63C" w14:paraId="327FE3E1" w14:textId="77777777">
        <w:trPr>
          <w:trHeight w:val="300"/>
        </w:trPr>
        <w:tc>
          <w:tcPr>
            <w:tcW w:w="10070" w:type="dxa"/>
            <w:shd w:val="clear" w:color="auto" w:fill="EFF9FF"/>
            <w:tcMar/>
          </w:tcPr>
          <w:p w:rsidRPr="008B66C9" w:rsidR="00A3030A" w:rsidP="71AAA67B" w:rsidRDefault="00A3030A" w14:paraId="6EBC9396" w14:textId="1FAFB5E2">
            <w:pPr>
              <w:pStyle w:val="ColorfulList-Accent11"/>
              <w:numPr>
                <w:ilvl w:val="0"/>
                <w:numId w:val="5"/>
              </w:numPr>
              <w:spacing w:after="0" w:line="240" w:lineRule="auto"/>
              <w:rPr>
                <w:b/>
                <w:lang w:val="en-GB"/>
              </w:rPr>
            </w:pPr>
            <w:r w:rsidRPr="30C18F28">
              <w:rPr>
                <w:b/>
                <w:bCs/>
                <w:lang w:val="en-GB"/>
              </w:rPr>
              <w:t xml:space="preserve">Project team. </w:t>
            </w:r>
            <w:r w:rsidRPr="30C18F28">
              <w:rPr>
                <w:lang w:val="en-GB"/>
              </w:rPr>
              <w:t xml:space="preserve">Please provide a brief description of the team behind this proposal, including if you already have identified the future project director or manager, and other key positions including expertise in climate </w:t>
            </w:r>
            <w:r w:rsidRPr="71AAA67B" w:rsidR="1C209DC4">
              <w:rPr>
                <w:lang w:val="en-GB"/>
              </w:rPr>
              <w:t>and</w:t>
            </w:r>
            <w:r w:rsidRPr="71AAA67B" w:rsidR="3FFAFFDA">
              <w:rPr>
                <w:lang w:val="en-GB"/>
              </w:rPr>
              <w:t xml:space="preserve"> </w:t>
            </w:r>
            <w:r w:rsidRPr="007E12BE" w:rsidR="70A935F0">
              <w:rPr>
                <w:color w:val="000000" w:themeColor="text1"/>
                <w:lang w:val="en-GB"/>
              </w:rPr>
              <w:t xml:space="preserve">social </w:t>
            </w:r>
            <w:r w:rsidRPr="007E12BE" w:rsidR="05C8C100">
              <w:rPr>
                <w:color w:val="000000" w:themeColor="text1"/>
                <w:lang w:val="en-GB"/>
              </w:rPr>
              <w:t xml:space="preserve">accountability </w:t>
            </w:r>
            <w:r w:rsidRPr="007E12BE">
              <w:rPr>
                <w:color w:val="000000" w:themeColor="text1"/>
                <w:lang w:val="en-GB"/>
              </w:rPr>
              <w:t xml:space="preserve">issues, </w:t>
            </w:r>
            <w:r w:rsidRPr="30C18F28">
              <w:rPr>
                <w:lang w:val="en-GB"/>
              </w:rPr>
              <w:t xml:space="preserve">time dedication and main responsibilities. If there are positions yet to be recruited, please indicate so. Also explain your expectations in terms of distribution of labor and coordination with any </w:t>
            </w:r>
            <w:r w:rsidR="002944F7">
              <w:rPr>
                <w:lang w:val="en-GB"/>
              </w:rPr>
              <w:t xml:space="preserve">on-granting </w:t>
            </w:r>
            <w:r w:rsidRPr="30C18F28">
              <w:rPr>
                <w:lang w:val="en-GB"/>
              </w:rPr>
              <w:t>partner CSO(s</w:t>
            </w:r>
            <w:r w:rsidRPr="19C678B4" w:rsidR="7B7E6B7B">
              <w:rPr>
                <w:lang w:val="en-GB"/>
              </w:rPr>
              <w:t>)</w:t>
            </w:r>
            <w:r w:rsidRPr="19C678B4" w:rsidR="421E7E2F">
              <w:rPr>
                <w:lang w:val="en-GB"/>
              </w:rPr>
              <w:t>:</w:t>
            </w:r>
            <w:r w:rsidRPr="30C18F28">
              <w:rPr>
                <w:b/>
                <w:bCs/>
                <w:lang w:val="en-GB"/>
              </w:rPr>
              <w:t xml:space="preserve"> </w:t>
            </w:r>
          </w:p>
          <w:p w:rsidRPr="008B66C9" w:rsidR="00A3030A" w:rsidP="00A3030A" w:rsidRDefault="00A3030A" w14:paraId="0F61C202" w14:textId="77777777">
            <w:pPr>
              <w:pStyle w:val="ColorfulList-Accent11"/>
              <w:spacing w:after="0" w:line="240" w:lineRule="auto"/>
              <w:rPr>
                <w:b/>
                <w:szCs w:val="20"/>
                <w:lang w:val="en-GB"/>
              </w:rPr>
            </w:pPr>
          </w:p>
          <w:p w:rsidRPr="008B66C9" w:rsidR="00A3030A" w:rsidP="00A3030A" w:rsidRDefault="00A3030A" w14:paraId="5B670773" w14:textId="251D6B61">
            <w:pPr>
              <w:pStyle w:val="ColorfulList-Accent11"/>
              <w:spacing w:after="0" w:line="240" w:lineRule="auto"/>
              <w:rPr>
                <w:b/>
                <w:szCs w:val="20"/>
                <w:lang w:val="en-GB"/>
              </w:rPr>
            </w:pPr>
          </w:p>
          <w:p w:rsidRPr="008B66C9" w:rsidR="00A3030A" w:rsidP="00A3030A" w:rsidRDefault="00A3030A" w14:paraId="74AD3590" w14:textId="33ECC089">
            <w:pPr>
              <w:pStyle w:val="ColorfulList-Accent11"/>
              <w:spacing w:after="0" w:line="240" w:lineRule="auto"/>
              <w:rPr>
                <w:b/>
                <w:szCs w:val="20"/>
                <w:lang w:val="en-GB"/>
              </w:rPr>
            </w:pPr>
          </w:p>
          <w:p w:rsidRPr="008B66C9" w:rsidR="00A3030A" w:rsidP="00A3030A" w:rsidRDefault="00A3030A" w14:paraId="1CA31EEA" w14:textId="38E5B400">
            <w:pPr>
              <w:pStyle w:val="ColorfulList-Accent11"/>
              <w:spacing w:after="0" w:line="240" w:lineRule="auto"/>
              <w:rPr>
                <w:b/>
                <w:szCs w:val="20"/>
                <w:lang w:val="en-GB"/>
              </w:rPr>
            </w:pPr>
          </w:p>
          <w:p w:rsidRPr="008B66C9" w:rsidR="00A3030A" w:rsidP="00A3030A" w:rsidRDefault="00A3030A" w14:paraId="7A310AEB" w14:textId="234B9818">
            <w:pPr>
              <w:pStyle w:val="ColorfulList-Accent11"/>
              <w:spacing w:after="0" w:line="240" w:lineRule="auto"/>
              <w:rPr>
                <w:b/>
                <w:szCs w:val="20"/>
                <w:lang w:val="en-GB"/>
              </w:rPr>
            </w:pPr>
          </w:p>
          <w:p w:rsidRPr="008B66C9" w:rsidR="00A3030A" w:rsidP="00A3030A" w:rsidRDefault="00A3030A" w14:paraId="2616998D" w14:textId="77777777">
            <w:pPr>
              <w:pStyle w:val="ColorfulList-Accent11"/>
              <w:spacing w:after="0" w:line="240" w:lineRule="auto"/>
              <w:rPr>
                <w:b/>
                <w:szCs w:val="20"/>
                <w:lang w:val="en-GB"/>
              </w:rPr>
            </w:pPr>
          </w:p>
          <w:p w:rsidRPr="008B66C9" w:rsidR="00A3030A" w:rsidP="00A3030A" w:rsidRDefault="00A3030A" w14:paraId="14D78669" w14:textId="77777777">
            <w:pPr>
              <w:pStyle w:val="ColorfulList-Accent11"/>
              <w:spacing w:after="0" w:line="240" w:lineRule="auto"/>
              <w:rPr>
                <w:b/>
                <w:szCs w:val="20"/>
                <w:lang w:val="en-GB"/>
              </w:rPr>
            </w:pPr>
          </w:p>
          <w:p w:rsidRPr="008B66C9" w:rsidR="00A3030A" w:rsidP="00A3030A" w:rsidRDefault="00A3030A" w14:paraId="1207A727" w14:textId="77777777">
            <w:pPr>
              <w:pStyle w:val="ColorfulList-Accent11"/>
              <w:spacing w:after="0" w:line="240" w:lineRule="auto"/>
              <w:rPr>
                <w:b/>
                <w:szCs w:val="20"/>
                <w:lang w:val="en-GB"/>
              </w:rPr>
            </w:pPr>
          </w:p>
          <w:p w:rsidRPr="008B66C9" w:rsidR="00A3030A" w:rsidP="00A3030A" w:rsidRDefault="00A3030A" w14:paraId="6DF03075" w14:textId="420D4472">
            <w:pPr>
              <w:pStyle w:val="ColorfulList-Accent11"/>
              <w:spacing w:after="0" w:line="240" w:lineRule="auto"/>
              <w:rPr>
                <w:b/>
                <w:szCs w:val="20"/>
                <w:lang w:val="en-GB"/>
              </w:rPr>
            </w:pPr>
          </w:p>
        </w:tc>
      </w:tr>
    </w:tbl>
    <w:p w:rsidRPr="008B66C9" w:rsidR="000F707F" w:rsidP="00EF6EB9" w:rsidRDefault="000F707F" w14:paraId="6F55ED73" w14:textId="77777777">
      <w:pPr>
        <w:spacing w:after="0"/>
        <w:rPr>
          <w:b/>
          <w:color w:val="4F81BD"/>
          <w:sz w:val="26"/>
          <w:lang w:val="en-GB"/>
        </w:rPr>
      </w:pPr>
    </w:p>
    <w:sectPr w:rsidRPr="008B66C9" w:rsidR="000F707F" w:rsidSect="00EF6EB9">
      <w:headerReference w:type="even" r:id="rId14"/>
      <w:headerReference w:type="default" r:id="rId15"/>
      <w:footerReference w:type="even" r:id="rId16"/>
      <w:footerReference w:type="default" r:id="rId17"/>
      <w:headerReference w:type="first" r:id="rId18"/>
      <w:footerReference w:type="first" r:id="rId19"/>
      <w:pgSz w:w="12240" w:h="15840" w:orient="portrait"/>
      <w:pgMar w:top="18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1B32" w:rsidP="000F707F" w:rsidRDefault="00FD1B32" w14:paraId="4B8E1A7E" w14:textId="77777777">
      <w:pPr>
        <w:spacing w:after="0" w:line="240" w:lineRule="auto"/>
      </w:pPr>
      <w:r>
        <w:separator/>
      </w:r>
    </w:p>
  </w:endnote>
  <w:endnote w:type="continuationSeparator" w:id="0">
    <w:p w:rsidR="00FD1B32" w:rsidP="000F707F" w:rsidRDefault="00FD1B32" w14:paraId="4E5CA442" w14:textId="77777777">
      <w:pPr>
        <w:spacing w:after="0" w:line="240" w:lineRule="auto"/>
      </w:pPr>
      <w:r>
        <w:continuationSeparator/>
      </w:r>
    </w:p>
  </w:endnote>
  <w:endnote w:type="continuationNotice" w:id="1">
    <w:p w:rsidR="00FD1B32" w:rsidRDefault="00FD1B32" w14:paraId="193F5CC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ヒラギノ角ゴ Pro W3">
    <w:altName w:val="Yu Gothic"/>
    <w:charset w:val="80"/>
    <w:family w:val="auto"/>
    <w:pitch w:val="variable"/>
    <w:sig w:usb0="E00002FF"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3D6D" w:rsidRDefault="00BA3D6D" w14:paraId="4D25C72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936095688"/>
      <w:docPartObj>
        <w:docPartGallery w:val="Page Numbers (Bottom of Page)"/>
        <w:docPartUnique/>
      </w:docPartObj>
    </w:sdtPr>
    <w:sdtEndPr>
      <w:rPr>
        <w:noProof/>
      </w:rPr>
    </w:sdtEndPr>
    <w:sdtContent>
      <w:p w:rsidR="00EF6EB9" w:rsidRDefault="00EF6EB9" w14:paraId="19F26BE2" w14:textId="15961516">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2</w:t>
        </w:r>
        <w:r>
          <w:rPr>
            <w:color w:val="2B579A"/>
            <w:shd w:val="clear" w:color="auto" w:fill="E6E6E6"/>
          </w:rPr>
          <w:fldChar w:fldCharType="end"/>
        </w:r>
      </w:p>
    </w:sdtContent>
  </w:sdt>
  <w:p w:rsidR="00EF6EB9" w:rsidRDefault="00EF6EB9" w14:paraId="1C9DE36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3D6D" w:rsidRDefault="00BA3D6D" w14:paraId="622A1CD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1B32" w:rsidP="000F707F" w:rsidRDefault="00FD1B32" w14:paraId="0387D974" w14:textId="77777777">
      <w:pPr>
        <w:spacing w:after="0" w:line="240" w:lineRule="auto"/>
      </w:pPr>
      <w:r>
        <w:separator/>
      </w:r>
    </w:p>
  </w:footnote>
  <w:footnote w:type="continuationSeparator" w:id="0">
    <w:p w:rsidR="00FD1B32" w:rsidP="000F707F" w:rsidRDefault="00FD1B32" w14:paraId="61FD98DD" w14:textId="77777777">
      <w:pPr>
        <w:spacing w:after="0" w:line="240" w:lineRule="auto"/>
      </w:pPr>
      <w:r>
        <w:continuationSeparator/>
      </w:r>
    </w:p>
  </w:footnote>
  <w:footnote w:type="continuationNotice" w:id="1">
    <w:p w:rsidR="00FD1B32" w:rsidRDefault="00FD1B32" w14:paraId="633E9B60" w14:textId="77777777">
      <w:pPr>
        <w:spacing w:after="0" w:line="240" w:lineRule="auto"/>
      </w:pPr>
    </w:p>
  </w:footnote>
  <w:footnote w:id="2">
    <w:p w:rsidRPr="00BF4669" w:rsidR="30C18F28" w:rsidP="30C18F28" w:rsidRDefault="30C18F28" w14:paraId="1872539E" w14:textId="0DA62A1E">
      <w:pPr>
        <w:pStyle w:val="FootnoteText"/>
        <w:rPr>
          <w:sz w:val="18"/>
          <w:szCs w:val="18"/>
        </w:rPr>
      </w:pPr>
      <w:r w:rsidRPr="30C18F28">
        <w:rPr>
          <w:rStyle w:val="FootnoteReference"/>
        </w:rPr>
        <w:footnoteRef/>
      </w:r>
      <w:r>
        <w:t xml:space="preserve"> </w:t>
      </w:r>
      <w:r w:rsidRPr="00BF4669">
        <w:rPr>
          <w:sz w:val="18"/>
          <w:szCs w:val="18"/>
        </w:rPr>
        <w:t>All grants must be disbursed and implemented over a period of maximum 30 months. The grant must close by December 30, 2025, as the GPSA Multi-Donor Trust Fund closes June 30, 2026.</w:t>
      </w:r>
    </w:p>
  </w:footnote>
  <w:footnote w:id="3">
    <w:p w:rsidR="30C18F28" w:rsidP="30C18F28" w:rsidRDefault="30C18F28" w14:paraId="243BB5F4" w14:textId="5C75037C">
      <w:pPr>
        <w:pStyle w:val="FootnoteText"/>
      </w:pPr>
      <w:r w:rsidRPr="00BF4669">
        <w:rPr>
          <w:rStyle w:val="FootnoteReference"/>
          <w:sz w:val="18"/>
          <w:szCs w:val="18"/>
        </w:rPr>
        <w:footnoteRef/>
      </w:r>
      <w:r w:rsidRPr="00BF4669" w:rsidR="615E0FA5">
        <w:rPr>
          <w:sz w:val="18"/>
          <w:szCs w:val="18"/>
        </w:rPr>
        <w:t xml:space="preserve"> The total envelope for this CfP is at this stage approximately US$ 4 million, however the funding envelope may increase, which will increase the number of pilot countries. The lead CSO will manage the global knowledge component and sub-grant to CSOs in the selected pilot countries. For the pilot countries, there will be two types of sub-granting to be disbursed by the lead CSO to competitively selected CSOs, which includes a country system grant of approx. US$ 250,000, and micro grants of up to US$ 25,000.</w:t>
      </w:r>
      <w:r w:rsidR="615E0FA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3D6D" w:rsidRDefault="00BA3D6D" w14:paraId="4DE87AC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65CC9" w:rsidP="00D65CC9" w:rsidRDefault="00D65CC9" w14:paraId="54744949" w14:textId="249F5BDD">
    <w:pPr>
      <w:pStyle w:val="Header"/>
      <w:tabs>
        <w:tab w:val="left" w:pos="4432"/>
        <w:tab w:val="right" w:pos="10080"/>
      </w:tabs>
    </w:pPr>
    <w:r w:rsidRPr="0029201D">
      <w:rPr>
        <w:b/>
        <w:color w:val="4F81BD"/>
        <w:sz w:val="24"/>
        <w:shd w:val="clear" w:color="auto" w:fill="E6E6E6"/>
      </w:rPr>
      <w:drawing>
        <wp:anchor distT="0" distB="0" distL="114300" distR="114300" simplePos="0" relativeHeight="251658240" behindDoc="0" locked="0" layoutInCell="1" allowOverlap="1" wp14:anchorId="1D478F18" wp14:editId="0F3890E1">
          <wp:simplePos x="0" y="0"/>
          <wp:positionH relativeFrom="column">
            <wp:posOffset>-19833</wp:posOffset>
          </wp:positionH>
          <wp:positionV relativeFrom="paragraph">
            <wp:posOffset>-204247</wp:posOffset>
          </wp:positionV>
          <wp:extent cx="1754745" cy="736270"/>
          <wp:effectExtent l="0" t="0" r="0" b="6985"/>
          <wp:wrapNone/>
          <wp:docPr id="10" name="Picture 10" descr="C:\Users\Maria\Documents\WORK\GPSA\2nd CfP\Logos\gpsa-0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Maria\Documents\WORK\GPSA\2nd CfP\Logos\gpsa-04.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4745" cy="73627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rsidR="00692D93">
      <w:rPr>
        <w:color w:val="2B579A"/>
        <w:shd w:val="clear" w:color="auto" w:fill="E6E6E6"/>
      </w:rPr>
      <w:drawing>
        <wp:inline distT="0" distB="0" distL="0" distR="0" wp14:anchorId="1093EBC7" wp14:editId="0213A92E">
          <wp:extent cx="2432625" cy="682625"/>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459591" cy="690192"/>
                  </a:xfrm>
                  <a:prstGeom prst="rect">
                    <a:avLst/>
                  </a:prstGeom>
                </pic:spPr>
              </pic:pic>
            </a:graphicData>
          </a:graphic>
        </wp:inline>
      </w:drawing>
    </w:r>
    <w:r>
      <w:tab/>
    </w:r>
  </w:p>
  <w:p w:rsidR="00D65CC9" w:rsidP="00D65CC9" w:rsidRDefault="00D65CC9" w14:paraId="1C857BBB" w14:textId="77777777">
    <w:pPr>
      <w:pStyle w:val="Header"/>
      <w:tabs>
        <w:tab w:val="left" w:pos="4432"/>
        <w:tab w:val="right" w:pos="10080"/>
      </w:tabs>
    </w:pPr>
  </w:p>
  <w:p w:rsidR="000F707F" w:rsidP="00D65CC9" w:rsidRDefault="000F707F" w14:paraId="6247B881" w14:textId="455347D2">
    <w:pPr>
      <w:pStyle w:val="Header"/>
      <w:tabs>
        <w:tab w:val="left" w:pos="4432"/>
        <w:tab w:val="right" w:pos="10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3D6D" w:rsidRDefault="00BA3D6D" w14:paraId="433500B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33374"/>
    <w:multiLevelType w:val="hybridMultilevel"/>
    <w:tmpl w:val="70C4A568"/>
    <w:lvl w:ilvl="0" w:tplc="2E6C2CEA">
      <w:start w:val="1"/>
      <w:numFmt w:val="decimal"/>
      <w:lvlText w:val="%1."/>
      <w:lvlJc w:val="left"/>
      <w:pPr>
        <w:ind w:left="36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47C32"/>
    <w:multiLevelType w:val="hybridMultilevel"/>
    <w:tmpl w:val="54FC9A96"/>
    <w:lvl w:ilvl="0" w:tplc="EF44CD16">
      <w:start w:val="40"/>
      <w:numFmt w:val="bullet"/>
      <w:lvlText w:val="-"/>
      <w:lvlJc w:val="left"/>
      <w:pPr>
        <w:ind w:left="720" w:hanging="360"/>
      </w:pPr>
      <w:rPr>
        <w:rFonts w:hint="default"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 w15:restartNumberingAfterBreak="0">
    <w:nsid w:val="3FE066CC"/>
    <w:multiLevelType w:val="hybridMultilevel"/>
    <w:tmpl w:val="EE967D54"/>
    <w:lvl w:ilvl="0" w:tplc="8C46CF68">
      <w:start w:val="1"/>
      <w:numFmt w:val="decimal"/>
      <w:lvlText w:val="%1."/>
      <w:lvlJc w:val="left"/>
      <w:pPr>
        <w:ind w:left="360" w:hanging="360"/>
      </w:pPr>
      <w:rPr>
        <w:rFonts w:hint="default"/>
        <w:b w:val="0"/>
        <w:bCs w:val="0"/>
      </w:rPr>
    </w:lvl>
    <w:lvl w:ilvl="1" w:tplc="7FAEDEF0">
      <w:start w:val="1"/>
      <w:numFmt w:val="lowerLetter"/>
      <w:lvlText w:val="%2."/>
      <w:lvlJc w:val="left"/>
      <w:pPr>
        <w:ind w:left="1440" w:hanging="360"/>
      </w:pPr>
    </w:lvl>
    <w:lvl w:ilvl="2" w:tplc="18D28C64">
      <w:start w:val="1"/>
      <w:numFmt w:val="lowerRoman"/>
      <w:lvlText w:val="%3."/>
      <w:lvlJc w:val="right"/>
      <w:pPr>
        <w:ind w:left="2160" w:hanging="180"/>
      </w:pPr>
    </w:lvl>
    <w:lvl w:ilvl="3" w:tplc="703657A0">
      <w:start w:val="1"/>
      <w:numFmt w:val="decimal"/>
      <w:lvlText w:val="%4."/>
      <w:lvlJc w:val="left"/>
      <w:pPr>
        <w:ind w:left="2880" w:hanging="360"/>
      </w:pPr>
    </w:lvl>
    <w:lvl w:ilvl="4" w:tplc="FDB23CCC">
      <w:start w:val="1"/>
      <w:numFmt w:val="lowerLetter"/>
      <w:lvlText w:val="%5."/>
      <w:lvlJc w:val="left"/>
      <w:pPr>
        <w:ind w:left="3600" w:hanging="360"/>
      </w:pPr>
    </w:lvl>
    <w:lvl w:ilvl="5" w:tplc="BBBE1302">
      <w:start w:val="1"/>
      <w:numFmt w:val="lowerRoman"/>
      <w:lvlText w:val="%6."/>
      <w:lvlJc w:val="right"/>
      <w:pPr>
        <w:ind w:left="4320" w:hanging="180"/>
      </w:pPr>
    </w:lvl>
    <w:lvl w:ilvl="6" w:tplc="8C226BAC">
      <w:start w:val="1"/>
      <w:numFmt w:val="decimal"/>
      <w:lvlText w:val="%7."/>
      <w:lvlJc w:val="left"/>
      <w:pPr>
        <w:ind w:left="5040" w:hanging="360"/>
      </w:pPr>
    </w:lvl>
    <w:lvl w:ilvl="7" w:tplc="2C285C16">
      <w:start w:val="1"/>
      <w:numFmt w:val="lowerLetter"/>
      <w:lvlText w:val="%8."/>
      <w:lvlJc w:val="left"/>
      <w:pPr>
        <w:ind w:left="5760" w:hanging="360"/>
      </w:pPr>
    </w:lvl>
    <w:lvl w:ilvl="8" w:tplc="36A270E0">
      <w:start w:val="1"/>
      <w:numFmt w:val="lowerRoman"/>
      <w:lvlText w:val="%9."/>
      <w:lvlJc w:val="right"/>
      <w:pPr>
        <w:ind w:left="6480" w:hanging="180"/>
      </w:pPr>
    </w:lvl>
  </w:abstractNum>
  <w:abstractNum w:abstractNumId="3" w15:restartNumberingAfterBreak="0">
    <w:nsid w:val="45142FE0"/>
    <w:multiLevelType w:val="hybridMultilevel"/>
    <w:tmpl w:val="FFFFFFFF"/>
    <w:lvl w:ilvl="0" w:tplc="7A0EDE12">
      <w:start w:val="1"/>
      <w:numFmt w:val="decimal"/>
      <w:lvlText w:val="%1."/>
      <w:lvlJc w:val="left"/>
      <w:pPr>
        <w:ind w:left="720" w:hanging="360"/>
      </w:pPr>
    </w:lvl>
    <w:lvl w:ilvl="1" w:tplc="D97CF644">
      <w:start w:val="1"/>
      <w:numFmt w:val="lowerLetter"/>
      <w:lvlText w:val="%2."/>
      <w:lvlJc w:val="left"/>
      <w:pPr>
        <w:ind w:left="1440" w:hanging="360"/>
      </w:pPr>
    </w:lvl>
    <w:lvl w:ilvl="2" w:tplc="42AC2752">
      <w:start w:val="1"/>
      <w:numFmt w:val="lowerRoman"/>
      <w:lvlText w:val="%3."/>
      <w:lvlJc w:val="right"/>
      <w:pPr>
        <w:ind w:left="2160" w:hanging="180"/>
      </w:pPr>
    </w:lvl>
    <w:lvl w:ilvl="3" w:tplc="F814C976">
      <w:start w:val="1"/>
      <w:numFmt w:val="decimal"/>
      <w:lvlText w:val="%4."/>
      <w:lvlJc w:val="left"/>
      <w:pPr>
        <w:ind w:left="2880" w:hanging="360"/>
      </w:pPr>
    </w:lvl>
    <w:lvl w:ilvl="4" w:tplc="3F5074CE">
      <w:start w:val="1"/>
      <w:numFmt w:val="lowerLetter"/>
      <w:lvlText w:val="%5."/>
      <w:lvlJc w:val="left"/>
      <w:pPr>
        <w:ind w:left="3600" w:hanging="360"/>
      </w:pPr>
    </w:lvl>
    <w:lvl w:ilvl="5" w:tplc="5C4E77A4">
      <w:start w:val="1"/>
      <w:numFmt w:val="lowerRoman"/>
      <w:lvlText w:val="%6."/>
      <w:lvlJc w:val="right"/>
      <w:pPr>
        <w:ind w:left="4320" w:hanging="180"/>
      </w:pPr>
    </w:lvl>
    <w:lvl w:ilvl="6" w:tplc="3A02AF8E">
      <w:start w:val="1"/>
      <w:numFmt w:val="decimal"/>
      <w:lvlText w:val="%7."/>
      <w:lvlJc w:val="left"/>
      <w:pPr>
        <w:ind w:left="5040" w:hanging="360"/>
      </w:pPr>
    </w:lvl>
    <w:lvl w:ilvl="7" w:tplc="8CC60FD8">
      <w:start w:val="1"/>
      <w:numFmt w:val="lowerLetter"/>
      <w:lvlText w:val="%8."/>
      <w:lvlJc w:val="left"/>
      <w:pPr>
        <w:ind w:left="5760" w:hanging="360"/>
      </w:pPr>
    </w:lvl>
    <w:lvl w:ilvl="8" w:tplc="4414498C">
      <w:start w:val="1"/>
      <w:numFmt w:val="lowerRoman"/>
      <w:lvlText w:val="%9."/>
      <w:lvlJc w:val="right"/>
      <w:pPr>
        <w:ind w:left="6480" w:hanging="180"/>
      </w:pPr>
    </w:lvl>
  </w:abstractNum>
  <w:abstractNum w:abstractNumId="4" w15:restartNumberingAfterBreak="0">
    <w:nsid w:val="462F39BF"/>
    <w:multiLevelType w:val="hybridMultilevel"/>
    <w:tmpl w:val="CCD6C2DE"/>
    <w:lvl w:ilvl="0" w:tplc="4498E400">
      <w:start w:val="1"/>
      <w:numFmt w:val="decimal"/>
      <w:lvlText w:val="%1."/>
      <w:lvlJc w:val="left"/>
      <w:pPr>
        <w:ind w:left="360" w:hanging="360"/>
      </w:pPr>
      <w:rPr>
        <w:rFonts w:hint="default"/>
        <w:b w:val="0"/>
        <w:bCs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B96B88"/>
    <w:multiLevelType w:val="hybridMultilevel"/>
    <w:tmpl w:val="E3B2C9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2540617">
    <w:abstractNumId w:val="5"/>
  </w:num>
  <w:num w:numId="2" w16cid:durableId="248588777">
    <w:abstractNumId w:val="1"/>
  </w:num>
  <w:num w:numId="3" w16cid:durableId="1684894289">
    <w:abstractNumId w:val="2"/>
  </w:num>
  <w:num w:numId="4" w16cid:durableId="1784422770">
    <w:abstractNumId w:val="3"/>
  </w:num>
  <w:num w:numId="5" w16cid:durableId="1051156685">
    <w:abstractNumId w:val="0"/>
  </w:num>
  <w:num w:numId="6" w16cid:durableId="16947230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0NDAzNjQzNTUwNzNT0lEKTi0uzszPAykwrQUAvSF4MCwAAAA="/>
  </w:docVars>
  <w:rsids>
    <w:rsidRoot w:val="000F707F"/>
    <w:rsid w:val="000012E6"/>
    <w:rsid w:val="00001AA3"/>
    <w:rsid w:val="000100C8"/>
    <w:rsid w:val="00015B94"/>
    <w:rsid w:val="00016BBE"/>
    <w:rsid w:val="00028437"/>
    <w:rsid w:val="00035701"/>
    <w:rsid w:val="00053814"/>
    <w:rsid w:val="00061FB5"/>
    <w:rsid w:val="000A2A10"/>
    <w:rsid w:val="000C76AC"/>
    <w:rsid w:val="000D5F3C"/>
    <w:rsid w:val="000D762E"/>
    <w:rsid w:val="000E3C03"/>
    <w:rsid w:val="000E7441"/>
    <w:rsid w:val="000F0396"/>
    <w:rsid w:val="000F3DA6"/>
    <w:rsid w:val="000F50C6"/>
    <w:rsid w:val="000F707F"/>
    <w:rsid w:val="000F7835"/>
    <w:rsid w:val="00100B49"/>
    <w:rsid w:val="00104A26"/>
    <w:rsid w:val="00106C78"/>
    <w:rsid w:val="00116501"/>
    <w:rsid w:val="001225DC"/>
    <w:rsid w:val="00131FC8"/>
    <w:rsid w:val="001510F5"/>
    <w:rsid w:val="00152978"/>
    <w:rsid w:val="00152A2D"/>
    <w:rsid w:val="00160A7D"/>
    <w:rsid w:val="00180B12"/>
    <w:rsid w:val="00184CB5"/>
    <w:rsid w:val="00185E42"/>
    <w:rsid w:val="001A5326"/>
    <w:rsid w:val="001C2A54"/>
    <w:rsid w:val="001C67AC"/>
    <w:rsid w:val="001F0104"/>
    <w:rsid w:val="00211164"/>
    <w:rsid w:val="0021422D"/>
    <w:rsid w:val="002272AC"/>
    <w:rsid w:val="00234F69"/>
    <w:rsid w:val="00271618"/>
    <w:rsid w:val="00275D2A"/>
    <w:rsid w:val="002765DD"/>
    <w:rsid w:val="00277F92"/>
    <w:rsid w:val="002944F7"/>
    <w:rsid w:val="002A0E3D"/>
    <w:rsid w:val="002B103F"/>
    <w:rsid w:val="002B6BC3"/>
    <w:rsid w:val="002C2012"/>
    <w:rsid w:val="002C6524"/>
    <w:rsid w:val="002D64B0"/>
    <w:rsid w:val="002E261C"/>
    <w:rsid w:val="002E2B3F"/>
    <w:rsid w:val="002E2DF9"/>
    <w:rsid w:val="00310D16"/>
    <w:rsid w:val="00315D58"/>
    <w:rsid w:val="00320F6F"/>
    <w:rsid w:val="0032106E"/>
    <w:rsid w:val="00327562"/>
    <w:rsid w:val="00336CB9"/>
    <w:rsid w:val="0034233D"/>
    <w:rsid w:val="00345FC6"/>
    <w:rsid w:val="00357922"/>
    <w:rsid w:val="00363C1E"/>
    <w:rsid w:val="00376D3A"/>
    <w:rsid w:val="0038280B"/>
    <w:rsid w:val="00385056"/>
    <w:rsid w:val="00393FEB"/>
    <w:rsid w:val="003B1727"/>
    <w:rsid w:val="003C1C25"/>
    <w:rsid w:val="003C61AE"/>
    <w:rsid w:val="003D682D"/>
    <w:rsid w:val="003F0B6B"/>
    <w:rsid w:val="00407511"/>
    <w:rsid w:val="0042517B"/>
    <w:rsid w:val="004319A5"/>
    <w:rsid w:val="0044009D"/>
    <w:rsid w:val="00440272"/>
    <w:rsid w:val="00447671"/>
    <w:rsid w:val="0045378B"/>
    <w:rsid w:val="00454862"/>
    <w:rsid w:val="00461AD0"/>
    <w:rsid w:val="00473898"/>
    <w:rsid w:val="00481FF3"/>
    <w:rsid w:val="00490AEB"/>
    <w:rsid w:val="004B503F"/>
    <w:rsid w:val="004B5AEF"/>
    <w:rsid w:val="004B6E4D"/>
    <w:rsid w:val="004C61F7"/>
    <w:rsid w:val="004D095B"/>
    <w:rsid w:val="004D1A7A"/>
    <w:rsid w:val="004E59D4"/>
    <w:rsid w:val="00503E95"/>
    <w:rsid w:val="00510A4C"/>
    <w:rsid w:val="005167DC"/>
    <w:rsid w:val="00530759"/>
    <w:rsid w:val="00531B65"/>
    <w:rsid w:val="00532BE3"/>
    <w:rsid w:val="00542371"/>
    <w:rsid w:val="00551918"/>
    <w:rsid w:val="00595278"/>
    <w:rsid w:val="005956D3"/>
    <w:rsid w:val="005C07AF"/>
    <w:rsid w:val="005C4B51"/>
    <w:rsid w:val="005E290F"/>
    <w:rsid w:val="005E37A7"/>
    <w:rsid w:val="005F119A"/>
    <w:rsid w:val="00603F90"/>
    <w:rsid w:val="006059FF"/>
    <w:rsid w:val="006071F6"/>
    <w:rsid w:val="006076C8"/>
    <w:rsid w:val="006101E7"/>
    <w:rsid w:val="00611062"/>
    <w:rsid w:val="006224E4"/>
    <w:rsid w:val="00625115"/>
    <w:rsid w:val="00642223"/>
    <w:rsid w:val="00647684"/>
    <w:rsid w:val="00657DAD"/>
    <w:rsid w:val="00673E6B"/>
    <w:rsid w:val="006767C2"/>
    <w:rsid w:val="00690CC4"/>
    <w:rsid w:val="00692D93"/>
    <w:rsid w:val="00695166"/>
    <w:rsid w:val="00695C6E"/>
    <w:rsid w:val="006A027A"/>
    <w:rsid w:val="006A27FC"/>
    <w:rsid w:val="006A3F9E"/>
    <w:rsid w:val="006D49D0"/>
    <w:rsid w:val="006D66B3"/>
    <w:rsid w:val="006F0DC0"/>
    <w:rsid w:val="006F1B9D"/>
    <w:rsid w:val="007027ED"/>
    <w:rsid w:val="007105A7"/>
    <w:rsid w:val="007244D0"/>
    <w:rsid w:val="0072473E"/>
    <w:rsid w:val="0072521A"/>
    <w:rsid w:val="00725E96"/>
    <w:rsid w:val="0074066A"/>
    <w:rsid w:val="007429AE"/>
    <w:rsid w:val="00764818"/>
    <w:rsid w:val="0078200C"/>
    <w:rsid w:val="007A051C"/>
    <w:rsid w:val="007A2075"/>
    <w:rsid w:val="007A2635"/>
    <w:rsid w:val="007C01A1"/>
    <w:rsid w:val="007C450B"/>
    <w:rsid w:val="007C7DCE"/>
    <w:rsid w:val="007D8710"/>
    <w:rsid w:val="007E12BE"/>
    <w:rsid w:val="007E31E7"/>
    <w:rsid w:val="007E3556"/>
    <w:rsid w:val="007E518F"/>
    <w:rsid w:val="007E73B3"/>
    <w:rsid w:val="00801FFE"/>
    <w:rsid w:val="008061E6"/>
    <w:rsid w:val="00827D0B"/>
    <w:rsid w:val="00827FD7"/>
    <w:rsid w:val="00831010"/>
    <w:rsid w:val="00834C4E"/>
    <w:rsid w:val="008354E6"/>
    <w:rsid w:val="008417B7"/>
    <w:rsid w:val="0084337F"/>
    <w:rsid w:val="00844244"/>
    <w:rsid w:val="008526CB"/>
    <w:rsid w:val="00857632"/>
    <w:rsid w:val="00857FF2"/>
    <w:rsid w:val="00862E18"/>
    <w:rsid w:val="008724FD"/>
    <w:rsid w:val="00881B43"/>
    <w:rsid w:val="00887AD0"/>
    <w:rsid w:val="00890027"/>
    <w:rsid w:val="008A6DF6"/>
    <w:rsid w:val="008B10D2"/>
    <w:rsid w:val="008B66C9"/>
    <w:rsid w:val="008B703E"/>
    <w:rsid w:val="008B7E2C"/>
    <w:rsid w:val="008C3268"/>
    <w:rsid w:val="008D2A76"/>
    <w:rsid w:val="008D3BF9"/>
    <w:rsid w:val="008D5AB3"/>
    <w:rsid w:val="008E7E99"/>
    <w:rsid w:val="008F4BF0"/>
    <w:rsid w:val="00910277"/>
    <w:rsid w:val="00912149"/>
    <w:rsid w:val="0091F749"/>
    <w:rsid w:val="0092327D"/>
    <w:rsid w:val="009238ED"/>
    <w:rsid w:val="0093457B"/>
    <w:rsid w:val="009432AE"/>
    <w:rsid w:val="00948CE6"/>
    <w:rsid w:val="0096486A"/>
    <w:rsid w:val="00967DBB"/>
    <w:rsid w:val="0096ECA0"/>
    <w:rsid w:val="0097205F"/>
    <w:rsid w:val="00972E6F"/>
    <w:rsid w:val="00973394"/>
    <w:rsid w:val="00980B2B"/>
    <w:rsid w:val="00990E53"/>
    <w:rsid w:val="009A31B5"/>
    <w:rsid w:val="009B2A38"/>
    <w:rsid w:val="009B65C4"/>
    <w:rsid w:val="009D1A42"/>
    <w:rsid w:val="009D414F"/>
    <w:rsid w:val="009D5F0F"/>
    <w:rsid w:val="009E42AB"/>
    <w:rsid w:val="009E68EC"/>
    <w:rsid w:val="009E75F9"/>
    <w:rsid w:val="009F5BD0"/>
    <w:rsid w:val="00A00541"/>
    <w:rsid w:val="00A101E4"/>
    <w:rsid w:val="00A3030A"/>
    <w:rsid w:val="00A30409"/>
    <w:rsid w:val="00A307B7"/>
    <w:rsid w:val="00A30B3C"/>
    <w:rsid w:val="00A313D3"/>
    <w:rsid w:val="00A31415"/>
    <w:rsid w:val="00A32B84"/>
    <w:rsid w:val="00A52FB0"/>
    <w:rsid w:val="00A66BA9"/>
    <w:rsid w:val="00A720B7"/>
    <w:rsid w:val="00A7706F"/>
    <w:rsid w:val="00A901C0"/>
    <w:rsid w:val="00AC2E9C"/>
    <w:rsid w:val="00AC6274"/>
    <w:rsid w:val="00AD1685"/>
    <w:rsid w:val="00AD4BC2"/>
    <w:rsid w:val="00AD745D"/>
    <w:rsid w:val="00AE10C9"/>
    <w:rsid w:val="00AF22CC"/>
    <w:rsid w:val="00AF36F0"/>
    <w:rsid w:val="00B020B2"/>
    <w:rsid w:val="00B028E5"/>
    <w:rsid w:val="00B07152"/>
    <w:rsid w:val="00B3039F"/>
    <w:rsid w:val="00B34258"/>
    <w:rsid w:val="00B3E480"/>
    <w:rsid w:val="00B4098B"/>
    <w:rsid w:val="00B42C1A"/>
    <w:rsid w:val="00B44F9F"/>
    <w:rsid w:val="00B5612A"/>
    <w:rsid w:val="00B5720A"/>
    <w:rsid w:val="00B62301"/>
    <w:rsid w:val="00B916BC"/>
    <w:rsid w:val="00B93096"/>
    <w:rsid w:val="00B94BE2"/>
    <w:rsid w:val="00BA0B56"/>
    <w:rsid w:val="00BA22AF"/>
    <w:rsid w:val="00BA3D6D"/>
    <w:rsid w:val="00BA5E1E"/>
    <w:rsid w:val="00BB462D"/>
    <w:rsid w:val="00BB7545"/>
    <w:rsid w:val="00BC0BB7"/>
    <w:rsid w:val="00BC2CEB"/>
    <w:rsid w:val="00BC7A73"/>
    <w:rsid w:val="00BD0205"/>
    <w:rsid w:val="00BD1A5A"/>
    <w:rsid w:val="00BD482E"/>
    <w:rsid w:val="00BE4397"/>
    <w:rsid w:val="00BE4E06"/>
    <w:rsid w:val="00BF4669"/>
    <w:rsid w:val="00C10108"/>
    <w:rsid w:val="00C139DE"/>
    <w:rsid w:val="00C233F1"/>
    <w:rsid w:val="00C35609"/>
    <w:rsid w:val="00C457C0"/>
    <w:rsid w:val="00C801A0"/>
    <w:rsid w:val="00CA22D0"/>
    <w:rsid w:val="00CA2743"/>
    <w:rsid w:val="00CA46E8"/>
    <w:rsid w:val="00CB5EAE"/>
    <w:rsid w:val="00CC1666"/>
    <w:rsid w:val="00CC5462"/>
    <w:rsid w:val="00CC7DC7"/>
    <w:rsid w:val="00CE5B6C"/>
    <w:rsid w:val="00CF3923"/>
    <w:rsid w:val="00D12502"/>
    <w:rsid w:val="00D144DD"/>
    <w:rsid w:val="00D1541D"/>
    <w:rsid w:val="00D1613B"/>
    <w:rsid w:val="00D17D76"/>
    <w:rsid w:val="00D20C94"/>
    <w:rsid w:val="00D22DDF"/>
    <w:rsid w:val="00D24B20"/>
    <w:rsid w:val="00D274D7"/>
    <w:rsid w:val="00D27FDA"/>
    <w:rsid w:val="00D34C71"/>
    <w:rsid w:val="00D40703"/>
    <w:rsid w:val="00D44336"/>
    <w:rsid w:val="00D4583E"/>
    <w:rsid w:val="00D65CC9"/>
    <w:rsid w:val="00D67697"/>
    <w:rsid w:val="00D812B2"/>
    <w:rsid w:val="00D8196E"/>
    <w:rsid w:val="00D86283"/>
    <w:rsid w:val="00D92768"/>
    <w:rsid w:val="00DA2ED3"/>
    <w:rsid w:val="00DA44F4"/>
    <w:rsid w:val="00DD35A5"/>
    <w:rsid w:val="00DD7C8D"/>
    <w:rsid w:val="00DE019C"/>
    <w:rsid w:val="00DE0D5A"/>
    <w:rsid w:val="00DF2FFA"/>
    <w:rsid w:val="00DF4714"/>
    <w:rsid w:val="00E0092B"/>
    <w:rsid w:val="00E107AC"/>
    <w:rsid w:val="00E10880"/>
    <w:rsid w:val="00E14CED"/>
    <w:rsid w:val="00E36156"/>
    <w:rsid w:val="00E41DC6"/>
    <w:rsid w:val="00E45C45"/>
    <w:rsid w:val="00E50699"/>
    <w:rsid w:val="00E63D9E"/>
    <w:rsid w:val="00E706A0"/>
    <w:rsid w:val="00E9057B"/>
    <w:rsid w:val="00EA0E9A"/>
    <w:rsid w:val="00EA6800"/>
    <w:rsid w:val="00EC16C8"/>
    <w:rsid w:val="00EC34A5"/>
    <w:rsid w:val="00EC6A53"/>
    <w:rsid w:val="00EE7EAD"/>
    <w:rsid w:val="00EF2DF3"/>
    <w:rsid w:val="00EF30FC"/>
    <w:rsid w:val="00EF5423"/>
    <w:rsid w:val="00EF6EB9"/>
    <w:rsid w:val="00F009F9"/>
    <w:rsid w:val="00F00F57"/>
    <w:rsid w:val="00F15C13"/>
    <w:rsid w:val="00F30C50"/>
    <w:rsid w:val="00F3254E"/>
    <w:rsid w:val="00F40F46"/>
    <w:rsid w:val="00F458CA"/>
    <w:rsid w:val="00F546C6"/>
    <w:rsid w:val="00F66DBD"/>
    <w:rsid w:val="00F70367"/>
    <w:rsid w:val="00F7355F"/>
    <w:rsid w:val="00FA26D7"/>
    <w:rsid w:val="00FA2F10"/>
    <w:rsid w:val="00FB3A3F"/>
    <w:rsid w:val="00FB4FDA"/>
    <w:rsid w:val="00FC44AA"/>
    <w:rsid w:val="00FD1B32"/>
    <w:rsid w:val="00FD1D51"/>
    <w:rsid w:val="00FD6F54"/>
    <w:rsid w:val="00FE2310"/>
    <w:rsid w:val="00FE7977"/>
    <w:rsid w:val="00FF4881"/>
    <w:rsid w:val="00FF5594"/>
    <w:rsid w:val="00FF7F02"/>
    <w:rsid w:val="01191C89"/>
    <w:rsid w:val="0152F2AF"/>
    <w:rsid w:val="01A64AB4"/>
    <w:rsid w:val="01CE2A74"/>
    <w:rsid w:val="01D151FA"/>
    <w:rsid w:val="0225E496"/>
    <w:rsid w:val="024CBFED"/>
    <w:rsid w:val="02655AB7"/>
    <w:rsid w:val="0287FEA0"/>
    <w:rsid w:val="02B26339"/>
    <w:rsid w:val="02D9A867"/>
    <w:rsid w:val="02DAC9E6"/>
    <w:rsid w:val="02F5A565"/>
    <w:rsid w:val="036630F4"/>
    <w:rsid w:val="03874C0B"/>
    <w:rsid w:val="039410A1"/>
    <w:rsid w:val="03E618D4"/>
    <w:rsid w:val="04121D1F"/>
    <w:rsid w:val="042B7AC2"/>
    <w:rsid w:val="0444DEA6"/>
    <w:rsid w:val="045473C4"/>
    <w:rsid w:val="048C3009"/>
    <w:rsid w:val="049DA582"/>
    <w:rsid w:val="04C70FDA"/>
    <w:rsid w:val="04DD6C12"/>
    <w:rsid w:val="04E067B1"/>
    <w:rsid w:val="04E715DA"/>
    <w:rsid w:val="051C6918"/>
    <w:rsid w:val="0523006E"/>
    <w:rsid w:val="05369B9E"/>
    <w:rsid w:val="05644304"/>
    <w:rsid w:val="05A23AD8"/>
    <w:rsid w:val="05BF6AC3"/>
    <w:rsid w:val="05C8C100"/>
    <w:rsid w:val="0629FDBD"/>
    <w:rsid w:val="065D9872"/>
    <w:rsid w:val="0673EA91"/>
    <w:rsid w:val="0680F891"/>
    <w:rsid w:val="0735A064"/>
    <w:rsid w:val="073AAA71"/>
    <w:rsid w:val="07A16327"/>
    <w:rsid w:val="07A557EE"/>
    <w:rsid w:val="07B73D18"/>
    <w:rsid w:val="0808D0EA"/>
    <w:rsid w:val="081CAD6E"/>
    <w:rsid w:val="08347AA7"/>
    <w:rsid w:val="084313B1"/>
    <w:rsid w:val="089402BC"/>
    <w:rsid w:val="08A6FFAA"/>
    <w:rsid w:val="08A77162"/>
    <w:rsid w:val="08ABD2DC"/>
    <w:rsid w:val="093B5C37"/>
    <w:rsid w:val="098AD120"/>
    <w:rsid w:val="0990ADB3"/>
    <w:rsid w:val="099E5251"/>
    <w:rsid w:val="09BAA154"/>
    <w:rsid w:val="0A12E062"/>
    <w:rsid w:val="0A3DA59F"/>
    <w:rsid w:val="0A9D2970"/>
    <w:rsid w:val="0AA80763"/>
    <w:rsid w:val="0AADEF3E"/>
    <w:rsid w:val="0B111474"/>
    <w:rsid w:val="0B42095F"/>
    <w:rsid w:val="0B903839"/>
    <w:rsid w:val="0BC93953"/>
    <w:rsid w:val="0C43D7C4"/>
    <w:rsid w:val="0C44A558"/>
    <w:rsid w:val="0C74D44A"/>
    <w:rsid w:val="0C913D7E"/>
    <w:rsid w:val="0CFAE300"/>
    <w:rsid w:val="0D1684D4"/>
    <w:rsid w:val="0D6D2C20"/>
    <w:rsid w:val="0DA783CA"/>
    <w:rsid w:val="0DAFEF49"/>
    <w:rsid w:val="0DC32C3E"/>
    <w:rsid w:val="0DC38F5B"/>
    <w:rsid w:val="0E0F3CF3"/>
    <w:rsid w:val="0E24F59D"/>
    <w:rsid w:val="0E26DC92"/>
    <w:rsid w:val="0E978E7E"/>
    <w:rsid w:val="0EC76C77"/>
    <w:rsid w:val="0F353227"/>
    <w:rsid w:val="0F60A043"/>
    <w:rsid w:val="0F6CC31F"/>
    <w:rsid w:val="0FA04F75"/>
    <w:rsid w:val="0FF7F382"/>
    <w:rsid w:val="100240AF"/>
    <w:rsid w:val="100DCA31"/>
    <w:rsid w:val="1048F55D"/>
    <w:rsid w:val="105900F8"/>
    <w:rsid w:val="107727AA"/>
    <w:rsid w:val="10C18A50"/>
    <w:rsid w:val="10F497A7"/>
    <w:rsid w:val="10F9F308"/>
    <w:rsid w:val="110F9B06"/>
    <w:rsid w:val="112A931D"/>
    <w:rsid w:val="113407B1"/>
    <w:rsid w:val="114D9904"/>
    <w:rsid w:val="117F8006"/>
    <w:rsid w:val="11D71D4A"/>
    <w:rsid w:val="124E0847"/>
    <w:rsid w:val="1270B4A7"/>
    <w:rsid w:val="128120F7"/>
    <w:rsid w:val="12ABCDFB"/>
    <w:rsid w:val="13119813"/>
    <w:rsid w:val="13A9AFBD"/>
    <w:rsid w:val="1408E8AB"/>
    <w:rsid w:val="14144EAE"/>
    <w:rsid w:val="144EE9A9"/>
    <w:rsid w:val="14B85737"/>
    <w:rsid w:val="14D094AB"/>
    <w:rsid w:val="14DC0449"/>
    <w:rsid w:val="14E1A120"/>
    <w:rsid w:val="15109793"/>
    <w:rsid w:val="15AC3C0A"/>
    <w:rsid w:val="15FD4B55"/>
    <w:rsid w:val="163DD2AA"/>
    <w:rsid w:val="1644F667"/>
    <w:rsid w:val="1673CF81"/>
    <w:rsid w:val="16D7D787"/>
    <w:rsid w:val="174EDC41"/>
    <w:rsid w:val="1775AABC"/>
    <w:rsid w:val="17A793A7"/>
    <w:rsid w:val="17B15A60"/>
    <w:rsid w:val="18005C76"/>
    <w:rsid w:val="1898E547"/>
    <w:rsid w:val="18D40F4D"/>
    <w:rsid w:val="18DC08EA"/>
    <w:rsid w:val="19197256"/>
    <w:rsid w:val="1944B573"/>
    <w:rsid w:val="1951ADD6"/>
    <w:rsid w:val="198C7FCA"/>
    <w:rsid w:val="19C678B4"/>
    <w:rsid w:val="19D8F61A"/>
    <w:rsid w:val="1A422D94"/>
    <w:rsid w:val="1A6B853C"/>
    <w:rsid w:val="1A7DD36B"/>
    <w:rsid w:val="1AB230FB"/>
    <w:rsid w:val="1AB7FDE0"/>
    <w:rsid w:val="1B22A39F"/>
    <w:rsid w:val="1B3C0485"/>
    <w:rsid w:val="1B977D63"/>
    <w:rsid w:val="1BF6BE64"/>
    <w:rsid w:val="1C209DC4"/>
    <w:rsid w:val="1C87FF68"/>
    <w:rsid w:val="1CACE88D"/>
    <w:rsid w:val="1CBCC808"/>
    <w:rsid w:val="1CFCEA86"/>
    <w:rsid w:val="1CFF54FD"/>
    <w:rsid w:val="1D56D4F0"/>
    <w:rsid w:val="1D582174"/>
    <w:rsid w:val="1D75F86A"/>
    <w:rsid w:val="1D82D365"/>
    <w:rsid w:val="1DF9F630"/>
    <w:rsid w:val="1E2EF67F"/>
    <w:rsid w:val="1E30F009"/>
    <w:rsid w:val="1EB4499E"/>
    <w:rsid w:val="1F1366AF"/>
    <w:rsid w:val="1F747EAF"/>
    <w:rsid w:val="1FB83186"/>
    <w:rsid w:val="20028878"/>
    <w:rsid w:val="206BD795"/>
    <w:rsid w:val="20ADA71E"/>
    <w:rsid w:val="20B633C0"/>
    <w:rsid w:val="20E6153E"/>
    <w:rsid w:val="21432EBA"/>
    <w:rsid w:val="2148AE7D"/>
    <w:rsid w:val="21C0D80D"/>
    <w:rsid w:val="21CFFE5E"/>
    <w:rsid w:val="21DECAEB"/>
    <w:rsid w:val="21EBEE7D"/>
    <w:rsid w:val="21EC5122"/>
    <w:rsid w:val="21EDE24F"/>
    <w:rsid w:val="221DE732"/>
    <w:rsid w:val="225D6EC4"/>
    <w:rsid w:val="225E17E8"/>
    <w:rsid w:val="22A1D3F9"/>
    <w:rsid w:val="22C43DCA"/>
    <w:rsid w:val="22DB841F"/>
    <w:rsid w:val="22E8FEC1"/>
    <w:rsid w:val="231ED908"/>
    <w:rsid w:val="23341B5C"/>
    <w:rsid w:val="2387BAC1"/>
    <w:rsid w:val="23C63CD7"/>
    <w:rsid w:val="23F4DD17"/>
    <w:rsid w:val="23F52ED9"/>
    <w:rsid w:val="23FA53F3"/>
    <w:rsid w:val="242C7329"/>
    <w:rsid w:val="24338508"/>
    <w:rsid w:val="24568772"/>
    <w:rsid w:val="245A67D1"/>
    <w:rsid w:val="247CBDE3"/>
    <w:rsid w:val="24A3D2C8"/>
    <w:rsid w:val="24E2D516"/>
    <w:rsid w:val="24E94437"/>
    <w:rsid w:val="250A62C5"/>
    <w:rsid w:val="253E2399"/>
    <w:rsid w:val="25642DF4"/>
    <w:rsid w:val="25697F58"/>
    <w:rsid w:val="257E36B6"/>
    <w:rsid w:val="2584F581"/>
    <w:rsid w:val="25E4C50A"/>
    <w:rsid w:val="26253C96"/>
    <w:rsid w:val="2640FA2E"/>
    <w:rsid w:val="26A25189"/>
    <w:rsid w:val="26AAACC7"/>
    <w:rsid w:val="26CFB2BE"/>
    <w:rsid w:val="26D305D6"/>
    <w:rsid w:val="27562E1A"/>
    <w:rsid w:val="27617DE7"/>
    <w:rsid w:val="27BD7796"/>
    <w:rsid w:val="2800DC3A"/>
    <w:rsid w:val="28420387"/>
    <w:rsid w:val="28643046"/>
    <w:rsid w:val="2873604D"/>
    <w:rsid w:val="28B85CCB"/>
    <w:rsid w:val="28C0C601"/>
    <w:rsid w:val="28CA9F97"/>
    <w:rsid w:val="2926CD1F"/>
    <w:rsid w:val="29734811"/>
    <w:rsid w:val="29F63852"/>
    <w:rsid w:val="2A78B97C"/>
    <w:rsid w:val="2A7934E0"/>
    <w:rsid w:val="2ACC6171"/>
    <w:rsid w:val="2AFB77CF"/>
    <w:rsid w:val="2B469236"/>
    <w:rsid w:val="2B583350"/>
    <w:rsid w:val="2B9BA9A3"/>
    <w:rsid w:val="2BA699E5"/>
    <w:rsid w:val="2BD01795"/>
    <w:rsid w:val="2BEE3129"/>
    <w:rsid w:val="2C15ED21"/>
    <w:rsid w:val="2C752976"/>
    <w:rsid w:val="2CDFD37E"/>
    <w:rsid w:val="2CE0E4D9"/>
    <w:rsid w:val="2CE599DC"/>
    <w:rsid w:val="2D411C79"/>
    <w:rsid w:val="2D8AC190"/>
    <w:rsid w:val="2E1BE2EA"/>
    <w:rsid w:val="2E291A43"/>
    <w:rsid w:val="2E50DB74"/>
    <w:rsid w:val="2E5B45B1"/>
    <w:rsid w:val="2E5C2CBF"/>
    <w:rsid w:val="2E5CC8E5"/>
    <w:rsid w:val="2E5E3E90"/>
    <w:rsid w:val="2ED01E0D"/>
    <w:rsid w:val="2EE7D884"/>
    <w:rsid w:val="2EE80DAA"/>
    <w:rsid w:val="2EEDD6C1"/>
    <w:rsid w:val="2F2D6285"/>
    <w:rsid w:val="2F408ECE"/>
    <w:rsid w:val="2F8AC4F5"/>
    <w:rsid w:val="2F8BA979"/>
    <w:rsid w:val="2FA0E4A5"/>
    <w:rsid w:val="304E5B73"/>
    <w:rsid w:val="30608B02"/>
    <w:rsid w:val="30C18F28"/>
    <w:rsid w:val="30D72BE5"/>
    <w:rsid w:val="311193A2"/>
    <w:rsid w:val="316FD814"/>
    <w:rsid w:val="318C9201"/>
    <w:rsid w:val="31D05A00"/>
    <w:rsid w:val="32663DFC"/>
    <w:rsid w:val="3274C638"/>
    <w:rsid w:val="327E5418"/>
    <w:rsid w:val="32DA994A"/>
    <w:rsid w:val="3308B0AC"/>
    <w:rsid w:val="33411B51"/>
    <w:rsid w:val="334D8C97"/>
    <w:rsid w:val="335F1019"/>
    <w:rsid w:val="33C9F089"/>
    <w:rsid w:val="33D0C006"/>
    <w:rsid w:val="33D70E6F"/>
    <w:rsid w:val="34EF0D36"/>
    <w:rsid w:val="354C4CF2"/>
    <w:rsid w:val="3592250E"/>
    <w:rsid w:val="3595720E"/>
    <w:rsid w:val="3595850F"/>
    <w:rsid w:val="35D38590"/>
    <w:rsid w:val="35DA86A8"/>
    <w:rsid w:val="35DC792C"/>
    <w:rsid w:val="35E25E04"/>
    <w:rsid w:val="360E095C"/>
    <w:rsid w:val="3650F594"/>
    <w:rsid w:val="36600866"/>
    <w:rsid w:val="36A5B0B4"/>
    <w:rsid w:val="36AFC7B2"/>
    <w:rsid w:val="36BD8B4F"/>
    <w:rsid w:val="36C54466"/>
    <w:rsid w:val="37495A25"/>
    <w:rsid w:val="374AE0EB"/>
    <w:rsid w:val="3781D273"/>
    <w:rsid w:val="3789A5AF"/>
    <w:rsid w:val="378BEB2F"/>
    <w:rsid w:val="37A2AD71"/>
    <w:rsid w:val="37CBD70D"/>
    <w:rsid w:val="37ECEA0E"/>
    <w:rsid w:val="37FDB894"/>
    <w:rsid w:val="385C9431"/>
    <w:rsid w:val="389B97F9"/>
    <w:rsid w:val="38CD88EF"/>
    <w:rsid w:val="38D55850"/>
    <w:rsid w:val="38EAC198"/>
    <w:rsid w:val="3986C139"/>
    <w:rsid w:val="39A63F84"/>
    <w:rsid w:val="39B6C5EE"/>
    <w:rsid w:val="39EDE2C7"/>
    <w:rsid w:val="3A0C8DB0"/>
    <w:rsid w:val="3A695950"/>
    <w:rsid w:val="3A6E0F59"/>
    <w:rsid w:val="3A88B092"/>
    <w:rsid w:val="3ADDA537"/>
    <w:rsid w:val="3AE7BAA5"/>
    <w:rsid w:val="3AE80DF1"/>
    <w:rsid w:val="3B05D1F0"/>
    <w:rsid w:val="3B26FCA4"/>
    <w:rsid w:val="3B48AB27"/>
    <w:rsid w:val="3B5E25D2"/>
    <w:rsid w:val="3B83008E"/>
    <w:rsid w:val="3B9D4AD5"/>
    <w:rsid w:val="3BA2BC16"/>
    <w:rsid w:val="3C42AA14"/>
    <w:rsid w:val="3C81D316"/>
    <w:rsid w:val="3D44432C"/>
    <w:rsid w:val="3D4E1A3D"/>
    <w:rsid w:val="3D9E1BEC"/>
    <w:rsid w:val="3DC44A45"/>
    <w:rsid w:val="3DCAF865"/>
    <w:rsid w:val="3E221383"/>
    <w:rsid w:val="3E3D2874"/>
    <w:rsid w:val="3E3EFBE6"/>
    <w:rsid w:val="3E3F37A6"/>
    <w:rsid w:val="3E64D849"/>
    <w:rsid w:val="3F10E89D"/>
    <w:rsid w:val="3F247B8F"/>
    <w:rsid w:val="3F371055"/>
    <w:rsid w:val="3F93222D"/>
    <w:rsid w:val="3FA2036B"/>
    <w:rsid w:val="3FFAFFDA"/>
    <w:rsid w:val="4008DBFD"/>
    <w:rsid w:val="4018E501"/>
    <w:rsid w:val="40553E1B"/>
    <w:rsid w:val="40810D60"/>
    <w:rsid w:val="40A871AB"/>
    <w:rsid w:val="40E6919A"/>
    <w:rsid w:val="4108EC84"/>
    <w:rsid w:val="417CC440"/>
    <w:rsid w:val="421E7E2F"/>
    <w:rsid w:val="422F3065"/>
    <w:rsid w:val="4244420C"/>
    <w:rsid w:val="424A3B49"/>
    <w:rsid w:val="4255183C"/>
    <w:rsid w:val="42705C25"/>
    <w:rsid w:val="42749987"/>
    <w:rsid w:val="42813BFC"/>
    <w:rsid w:val="42AAAC97"/>
    <w:rsid w:val="42B2DB58"/>
    <w:rsid w:val="431DA3CD"/>
    <w:rsid w:val="4380802E"/>
    <w:rsid w:val="43C347A5"/>
    <w:rsid w:val="43F0E89D"/>
    <w:rsid w:val="43F1F848"/>
    <w:rsid w:val="44112689"/>
    <w:rsid w:val="444A630F"/>
    <w:rsid w:val="447D6631"/>
    <w:rsid w:val="44AAB9D2"/>
    <w:rsid w:val="44C49E49"/>
    <w:rsid w:val="44C7BF1E"/>
    <w:rsid w:val="450C1139"/>
    <w:rsid w:val="452B667E"/>
    <w:rsid w:val="4534DCC6"/>
    <w:rsid w:val="45455C28"/>
    <w:rsid w:val="455CBD4F"/>
    <w:rsid w:val="458C4814"/>
    <w:rsid w:val="45B802AF"/>
    <w:rsid w:val="45EBB100"/>
    <w:rsid w:val="46248781"/>
    <w:rsid w:val="4644D751"/>
    <w:rsid w:val="464A8EBE"/>
    <w:rsid w:val="468761C5"/>
    <w:rsid w:val="46AEA283"/>
    <w:rsid w:val="46D2DD2C"/>
    <w:rsid w:val="46DC38A8"/>
    <w:rsid w:val="473BBA70"/>
    <w:rsid w:val="473EC990"/>
    <w:rsid w:val="47E25A94"/>
    <w:rsid w:val="47F6B50F"/>
    <w:rsid w:val="48059A4B"/>
    <w:rsid w:val="48686F1B"/>
    <w:rsid w:val="48A23CB4"/>
    <w:rsid w:val="48A296C7"/>
    <w:rsid w:val="491073EC"/>
    <w:rsid w:val="49457F9E"/>
    <w:rsid w:val="494B5328"/>
    <w:rsid w:val="49BF0287"/>
    <w:rsid w:val="49FA40AF"/>
    <w:rsid w:val="4A13DA0D"/>
    <w:rsid w:val="4A1969A2"/>
    <w:rsid w:val="4A5FB227"/>
    <w:rsid w:val="4A783FFB"/>
    <w:rsid w:val="4ACEAA1F"/>
    <w:rsid w:val="4B2D3F47"/>
    <w:rsid w:val="4B9A5F07"/>
    <w:rsid w:val="4BC52AB8"/>
    <w:rsid w:val="4BFA334A"/>
    <w:rsid w:val="4C03DE47"/>
    <w:rsid w:val="4C0AB29F"/>
    <w:rsid w:val="4C292F4E"/>
    <w:rsid w:val="4C60FC69"/>
    <w:rsid w:val="4C7F1A69"/>
    <w:rsid w:val="4C83680E"/>
    <w:rsid w:val="4CB0F9F0"/>
    <w:rsid w:val="4D048FB4"/>
    <w:rsid w:val="4D1D4161"/>
    <w:rsid w:val="4E068F47"/>
    <w:rsid w:val="4E210523"/>
    <w:rsid w:val="4E5F9E70"/>
    <w:rsid w:val="4E9D94AF"/>
    <w:rsid w:val="4EC846EE"/>
    <w:rsid w:val="4F1FC933"/>
    <w:rsid w:val="4F26A708"/>
    <w:rsid w:val="4F5A415D"/>
    <w:rsid w:val="4FF194F9"/>
    <w:rsid w:val="501A1216"/>
    <w:rsid w:val="501D1C5D"/>
    <w:rsid w:val="502D88D3"/>
    <w:rsid w:val="5057AFB1"/>
    <w:rsid w:val="50FB9FD9"/>
    <w:rsid w:val="51B93A95"/>
    <w:rsid w:val="51C5E948"/>
    <w:rsid w:val="51D3CB37"/>
    <w:rsid w:val="524E2B96"/>
    <w:rsid w:val="528B2B4E"/>
    <w:rsid w:val="52F139B7"/>
    <w:rsid w:val="5308716B"/>
    <w:rsid w:val="5326DBDD"/>
    <w:rsid w:val="534ECF59"/>
    <w:rsid w:val="5360D20F"/>
    <w:rsid w:val="545E5A50"/>
    <w:rsid w:val="548ACD9E"/>
    <w:rsid w:val="5500F9F6"/>
    <w:rsid w:val="55F2F159"/>
    <w:rsid w:val="5602FD14"/>
    <w:rsid w:val="5608E20B"/>
    <w:rsid w:val="56A46243"/>
    <w:rsid w:val="56B2013D"/>
    <w:rsid w:val="56DFB035"/>
    <w:rsid w:val="570A0278"/>
    <w:rsid w:val="5756D1DC"/>
    <w:rsid w:val="57FEC6E6"/>
    <w:rsid w:val="5808718F"/>
    <w:rsid w:val="581947BF"/>
    <w:rsid w:val="584AFD6E"/>
    <w:rsid w:val="584DD19E"/>
    <w:rsid w:val="58561F52"/>
    <w:rsid w:val="58713463"/>
    <w:rsid w:val="58BEAFFE"/>
    <w:rsid w:val="58D194E0"/>
    <w:rsid w:val="58DC76AD"/>
    <w:rsid w:val="58F1C1B2"/>
    <w:rsid w:val="58F5B450"/>
    <w:rsid w:val="593ACC6D"/>
    <w:rsid w:val="59499F95"/>
    <w:rsid w:val="59826E36"/>
    <w:rsid w:val="598313E8"/>
    <w:rsid w:val="59BBFDF4"/>
    <w:rsid w:val="59D11E29"/>
    <w:rsid w:val="59D46B19"/>
    <w:rsid w:val="5A0E64D1"/>
    <w:rsid w:val="5A5043C1"/>
    <w:rsid w:val="5ADF6482"/>
    <w:rsid w:val="5AFCDD1D"/>
    <w:rsid w:val="5B30C9AD"/>
    <w:rsid w:val="5B9DD969"/>
    <w:rsid w:val="5BD53C21"/>
    <w:rsid w:val="5BE45ECE"/>
    <w:rsid w:val="5C370266"/>
    <w:rsid w:val="5C487D13"/>
    <w:rsid w:val="5C958243"/>
    <w:rsid w:val="5D018B21"/>
    <w:rsid w:val="5D093141"/>
    <w:rsid w:val="5D13117F"/>
    <w:rsid w:val="5D49739C"/>
    <w:rsid w:val="5D731690"/>
    <w:rsid w:val="5E3F7F3A"/>
    <w:rsid w:val="5E52A52F"/>
    <w:rsid w:val="5E7CF10B"/>
    <w:rsid w:val="5E905F36"/>
    <w:rsid w:val="5EA0A9EE"/>
    <w:rsid w:val="5EDD61F5"/>
    <w:rsid w:val="5FD98FE5"/>
    <w:rsid w:val="5FF25A4B"/>
    <w:rsid w:val="600663D6"/>
    <w:rsid w:val="6047BCE9"/>
    <w:rsid w:val="605FBF45"/>
    <w:rsid w:val="607F05A3"/>
    <w:rsid w:val="60EBD803"/>
    <w:rsid w:val="60EED508"/>
    <w:rsid w:val="610BC6D6"/>
    <w:rsid w:val="61421C00"/>
    <w:rsid w:val="614290EE"/>
    <w:rsid w:val="6151BD4C"/>
    <w:rsid w:val="615E0FA5"/>
    <w:rsid w:val="61637381"/>
    <w:rsid w:val="61689DB2"/>
    <w:rsid w:val="61737310"/>
    <w:rsid w:val="618E25CD"/>
    <w:rsid w:val="61AC3865"/>
    <w:rsid w:val="61DEF4EB"/>
    <w:rsid w:val="61F33010"/>
    <w:rsid w:val="6265CFF6"/>
    <w:rsid w:val="62E77D83"/>
    <w:rsid w:val="62EDBD40"/>
    <w:rsid w:val="6305C239"/>
    <w:rsid w:val="63145761"/>
    <w:rsid w:val="63268EF3"/>
    <w:rsid w:val="6329F62E"/>
    <w:rsid w:val="638A9B72"/>
    <w:rsid w:val="63A2A3C1"/>
    <w:rsid w:val="63B0BE57"/>
    <w:rsid w:val="63ED23EF"/>
    <w:rsid w:val="6404E7FB"/>
    <w:rsid w:val="6410A24E"/>
    <w:rsid w:val="643794E1"/>
    <w:rsid w:val="64A6FF60"/>
    <w:rsid w:val="65FB1584"/>
    <w:rsid w:val="66016EC8"/>
    <w:rsid w:val="66457E26"/>
    <w:rsid w:val="666E2A16"/>
    <w:rsid w:val="667409AE"/>
    <w:rsid w:val="66A3B4E3"/>
    <w:rsid w:val="66EFBE0F"/>
    <w:rsid w:val="67039595"/>
    <w:rsid w:val="67280642"/>
    <w:rsid w:val="6736AF1C"/>
    <w:rsid w:val="673E8A2F"/>
    <w:rsid w:val="674D6C5D"/>
    <w:rsid w:val="67A35ADE"/>
    <w:rsid w:val="67BF3AA4"/>
    <w:rsid w:val="67F735EB"/>
    <w:rsid w:val="685F88B6"/>
    <w:rsid w:val="68743582"/>
    <w:rsid w:val="68BD7917"/>
    <w:rsid w:val="68C0AC7B"/>
    <w:rsid w:val="6910EBF3"/>
    <w:rsid w:val="69AE0254"/>
    <w:rsid w:val="69D438C4"/>
    <w:rsid w:val="6A06821A"/>
    <w:rsid w:val="6A0762E5"/>
    <w:rsid w:val="6A3F956E"/>
    <w:rsid w:val="6A49CD1A"/>
    <w:rsid w:val="6A553A63"/>
    <w:rsid w:val="6A57B561"/>
    <w:rsid w:val="6A585433"/>
    <w:rsid w:val="6A9C553F"/>
    <w:rsid w:val="6AE0B1DC"/>
    <w:rsid w:val="6AE538E5"/>
    <w:rsid w:val="6AFFA657"/>
    <w:rsid w:val="6B2A2A20"/>
    <w:rsid w:val="6B469D2B"/>
    <w:rsid w:val="6B598819"/>
    <w:rsid w:val="6BEB5FEB"/>
    <w:rsid w:val="6C261707"/>
    <w:rsid w:val="6C27A122"/>
    <w:rsid w:val="6CD0D874"/>
    <w:rsid w:val="6CD611FB"/>
    <w:rsid w:val="6CE07044"/>
    <w:rsid w:val="6D05391B"/>
    <w:rsid w:val="6D078189"/>
    <w:rsid w:val="6D30B26A"/>
    <w:rsid w:val="6D43D0DA"/>
    <w:rsid w:val="6E28658D"/>
    <w:rsid w:val="6E2B87D7"/>
    <w:rsid w:val="6E352E7E"/>
    <w:rsid w:val="6E8536FB"/>
    <w:rsid w:val="6EA1763D"/>
    <w:rsid w:val="6EB3F50C"/>
    <w:rsid w:val="6EC49C44"/>
    <w:rsid w:val="6F111E3A"/>
    <w:rsid w:val="6F23F0B9"/>
    <w:rsid w:val="6F3A93C8"/>
    <w:rsid w:val="6F5F6A33"/>
    <w:rsid w:val="6F64EF7F"/>
    <w:rsid w:val="6F91FF16"/>
    <w:rsid w:val="707D1778"/>
    <w:rsid w:val="708B4EC8"/>
    <w:rsid w:val="70A935F0"/>
    <w:rsid w:val="70CC1B28"/>
    <w:rsid w:val="70E313CC"/>
    <w:rsid w:val="70E446C9"/>
    <w:rsid w:val="717D3C36"/>
    <w:rsid w:val="719135C4"/>
    <w:rsid w:val="71AAA67B"/>
    <w:rsid w:val="71B1EB4D"/>
    <w:rsid w:val="71B7938C"/>
    <w:rsid w:val="71F6C4AA"/>
    <w:rsid w:val="7256C63C"/>
    <w:rsid w:val="728B7219"/>
    <w:rsid w:val="72AF0BD1"/>
    <w:rsid w:val="72C79331"/>
    <w:rsid w:val="733578D1"/>
    <w:rsid w:val="7340BDBC"/>
    <w:rsid w:val="737A0BB6"/>
    <w:rsid w:val="738612B6"/>
    <w:rsid w:val="73B3B6CD"/>
    <w:rsid w:val="743CFC04"/>
    <w:rsid w:val="745865E6"/>
    <w:rsid w:val="7503EC05"/>
    <w:rsid w:val="75147E0A"/>
    <w:rsid w:val="7524EBDF"/>
    <w:rsid w:val="754EB14E"/>
    <w:rsid w:val="754F9330"/>
    <w:rsid w:val="756AA008"/>
    <w:rsid w:val="757D075B"/>
    <w:rsid w:val="75813A3D"/>
    <w:rsid w:val="75E2328D"/>
    <w:rsid w:val="761CF6E3"/>
    <w:rsid w:val="762B55D1"/>
    <w:rsid w:val="768E2AFB"/>
    <w:rsid w:val="76A91297"/>
    <w:rsid w:val="7723590D"/>
    <w:rsid w:val="773E5B25"/>
    <w:rsid w:val="778472D0"/>
    <w:rsid w:val="77945751"/>
    <w:rsid w:val="780E6C41"/>
    <w:rsid w:val="7824CB1D"/>
    <w:rsid w:val="787FBBD9"/>
    <w:rsid w:val="78A98C91"/>
    <w:rsid w:val="78ACFA1E"/>
    <w:rsid w:val="78B0D33E"/>
    <w:rsid w:val="78D94D71"/>
    <w:rsid w:val="78DAEEF3"/>
    <w:rsid w:val="78EE25B1"/>
    <w:rsid w:val="79858FB4"/>
    <w:rsid w:val="7A0DA330"/>
    <w:rsid w:val="7A265497"/>
    <w:rsid w:val="7A2681B1"/>
    <w:rsid w:val="7A3E112B"/>
    <w:rsid w:val="7A567E2D"/>
    <w:rsid w:val="7AA54AC1"/>
    <w:rsid w:val="7AAB5DB8"/>
    <w:rsid w:val="7AAEB0EA"/>
    <w:rsid w:val="7AF133A8"/>
    <w:rsid w:val="7AF24F45"/>
    <w:rsid w:val="7AF4313D"/>
    <w:rsid w:val="7AF5778E"/>
    <w:rsid w:val="7B16B31E"/>
    <w:rsid w:val="7B506564"/>
    <w:rsid w:val="7B7E6B7B"/>
    <w:rsid w:val="7B83DED7"/>
    <w:rsid w:val="7BC48DC9"/>
    <w:rsid w:val="7BDEC09F"/>
    <w:rsid w:val="7BE6A378"/>
    <w:rsid w:val="7C3A961D"/>
    <w:rsid w:val="7CD26392"/>
    <w:rsid w:val="7CE37A48"/>
    <w:rsid w:val="7CE84C20"/>
    <w:rsid w:val="7CF0C202"/>
    <w:rsid w:val="7D04FF3D"/>
    <w:rsid w:val="7D08D597"/>
    <w:rsid w:val="7D0B0A75"/>
    <w:rsid w:val="7DACDBD1"/>
    <w:rsid w:val="7DC315CC"/>
    <w:rsid w:val="7DE65BD4"/>
    <w:rsid w:val="7DE69526"/>
    <w:rsid w:val="7E7DAE29"/>
    <w:rsid w:val="7E92BFD0"/>
    <w:rsid w:val="7E92C449"/>
    <w:rsid w:val="7EEE3DCE"/>
    <w:rsid w:val="7EF615F4"/>
    <w:rsid w:val="7EFC42A1"/>
    <w:rsid w:val="7FB5ADF1"/>
    <w:rsid w:val="7FFCC0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38D3BD"/>
  <w15:chartTrackingRefBased/>
  <w15:docId w15:val="{886F15EA-8B0E-4D71-9DFA-6ECD139F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F707F"/>
    <w:pPr>
      <w:spacing w:after="200" w:line="276" w:lineRule="auto"/>
    </w:pPr>
    <w:rPr>
      <w:rFonts w:ascii="Lucida Grande" w:hAnsi="Lucida Grande" w:eastAsia="ヒラギノ角ゴ Pro W3" w:cs="Times New Roman"/>
      <w:noProof/>
      <w:color w:val="000000"/>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semiHidden/>
    <w:unhideWhenUsed/>
    <w:rsid w:val="000F707F"/>
    <w:rPr>
      <w:sz w:val="16"/>
      <w:szCs w:val="16"/>
    </w:rPr>
  </w:style>
  <w:style w:type="paragraph" w:styleId="CommentText">
    <w:name w:val="annotation text"/>
    <w:basedOn w:val="Normal"/>
    <w:link w:val="CommentTextChar"/>
    <w:semiHidden/>
    <w:unhideWhenUsed/>
    <w:rsid w:val="000F707F"/>
    <w:rPr>
      <w:sz w:val="20"/>
      <w:szCs w:val="20"/>
    </w:rPr>
  </w:style>
  <w:style w:type="character" w:styleId="CommentTextChar" w:customStyle="1">
    <w:name w:val="Comment Text Char"/>
    <w:basedOn w:val="DefaultParagraphFont"/>
    <w:link w:val="CommentText"/>
    <w:semiHidden/>
    <w:rsid w:val="000F707F"/>
    <w:rPr>
      <w:rFonts w:ascii="Lucida Grande" w:hAnsi="Lucida Grande" w:eastAsia="ヒラギノ角ゴ Pro W3" w:cs="Times New Roman"/>
      <w:color w:val="000000"/>
      <w:sz w:val="20"/>
      <w:szCs w:val="20"/>
    </w:rPr>
  </w:style>
  <w:style w:type="paragraph" w:styleId="ColorfulList-Accent11" w:customStyle="1">
    <w:name w:val="Colorful List - Accent 11"/>
    <w:basedOn w:val="Normal"/>
    <w:uiPriority w:val="34"/>
    <w:qFormat/>
    <w:rsid w:val="000F707F"/>
    <w:pPr>
      <w:ind w:left="720"/>
      <w:contextualSpacing/>
    </w:pPr>
    <w:rPr>
      <w:rFonts w:ascii="Calibri" w:hAnsi="Calibri" w:eastAsia="Times New Roman"/>
      <w:color w:val="auto"/>
      <w:szCs w:val="22"/>
    </w:rPr>
  </w:style>
  <w:style w:type="paragraph" w:styleId="BalloonText">
    <w:name w:val="Balloon Text"/>
    <w:basedOn w:val="Normal"/>
    <w:link w:val="BalloonTextChar"/>
    <w:uiPriority w:val="99"/>
    <w:semiHidden/>
    <w:unhideWhenUsed/>
    <w:rsid w:val="000F707F"/>
    <w:pPr>
      <w:spacing w:after="0" w:line="240" w:lineRule="auto"/>
    </w:pPr>
    <w:rPr>
      <w:rFonts w:ascii="Times New Roman" w:hAnsi="Times New Roman"/>
      <w:sz w:val="18"/>
      <w:szCs w:val="18"/>
    </w:rPr>
  </w:style>
  <w:style w:type="character" w:styleId="BalloonTextChar" w:customStyle="1">
    <w:name w:val="Balloon Text Char"/>
    <w:basedOn w:val="DefaultParagraphFont"/>
    <w:link w:val="BalloonText"/>
    <w:uiPriority w:val="99"/>
    <w:semiHidden/>
    <w:rsid w:val="000F707F"/>
    <w:rPr>
      <w:rFonts w:ascii="Times New Roman" w:hAnsi="Times New Roman" w:eastAsia="ヒラギノ角ゴ Pro W3" w:cs="Times New Roman"/>
      <w:color w:val="000000"/>
      <w:sz w:val="18"/>
      <w:szCs w:val="18"/>
    </w:rPr>
  </w:style>
  <w:style w:type="paragraph" w:styleId="Header">
    <w:name w:val="header"/>
    <w:basedOn w:val="Normal"/>
    <w:link w:val="HeaderChar"/>
    <w:uiPriority w:val="99"/>
    <w:unhideWhenUsed/>
    <w:rsid w:val="000F707F"/>
    <w:pPr>
      <w:tabs>
        <w:tab w:val="center" w:pos="4680"/>
        <w:tab w:val="right" w:pos="9360"/>
      </w:tabs>
      <w:spacing w:after="0" w:line="240" w:lineRule="auto"/>
    </w:pPr>
  </w:style>
  <w:style w:type="character" w:styleId="HeaderChar" w:customStyle="1">
    <w:name w:val="Header Char"/>
    <w:basedOn w:val="DefaultParagraphFont"/>
    <w:link w:val="Header"/>
    <w:uiPriority w:val="99"/>
    <w:rsid w:val="000F707F"/>
    <w:rPr>
      <w:rFonts w:ascii="Lucida Grande" w:hAnsi="Lucida Grande" w:eastAsia="ヒラギノ角ゴ Pro W3" w:cs="Times New Roman"/>
      <w:color w:val="000000"/>
      <w:sz w:val="22"/>
    </w:rPr>
  </w:style>
  <w:style w:type="paragraph" w:styleId="Footer">
    <w:name w:val="footer"/>
    <w:basedOn w:val="Normal"/>
    <w:link w:val="FooterChar"/>
    <w:uiPriority w:val="99"/>
    <w:unhideWhenUsed/>
    <w:rsid w:val="000F707F"/>
    <w:pPr>
      <w:tabs>
        <w:tab w:val="center" w:pos="4680"/>
        <w:tab w:val="right" w:pos="9360"/>
      </w:tabs>
      <w:spacing w:after="0" w:line="240" w:lineRule="auto"/>
    </w:pPr>
  </w:style>
  <w:style w:type="character" w:styleId="FooterChar" w:customStyle="1">
    <w:name w:val="Footer Char"/>
    <w:basedOn w:val="DefaultParagraphFont"/>
    <w:link w:val="Footer"/>
    <w:uiPriority w:val="99"/>
    <w:rsid w:val="000F707F"/>
    <w:rPr>
      <w:rFonts w:ascii="Lucida Grande" w:hAnsi="Lucida Grande" w:eastAsia="ヒラギノ角ゴ Pro W3" w:cs="Times New Roman"/>
      <w:color w:val="000000"/>
      <w:sz w:val="22"/>
    </w:rPr>
  </w:style>
  <w:style w:type="paragraph" w:styleId="CommentSubject">
    <w:name w:val="annotation subject"/>
    <w:basedOn w:val="CommentText"/>
    <w:next w:val="CommentText"/>
    <w:link w:val="CommentSubjectChar"/>
    <w:uiPriority w:val="99"/>
    <w:semiHidden/>
    <w:unhideWhenUsed/>
    <w:rsid w:val="00320F6F"/>
    <w:pPr>
      <w:spacing w:line="240" w:lineRule="auto"/>
    </w:pPr>
    <w:rPr>
      <w:b/>
      <w:bCs/>
    </w:rPr>
  </w:style>
  <w:style w:type="character" w:styleId="CommentSubjectChar" w:customStyle="1">
    <w:name w:val="Comment Subject Char"/>
    <w:basedOn w:val="CommentTextChar"/>
    <w:link w:val="CommentSubject"/>
    <w:uiPriority w:val="99"/>
    <w:semiHidden/>
    <w:rsid w:val="00320F6F"/>
    <w:rPr>
      <w:rFonts w:ascii="Lucida Grande" w:hAnsi="Lucida Grande" w:eastAsia="ヒラギノ角ゴ Pro W3" w:cs="Times New Roman"/>
      <w:b/>
      <w:bCs/>
      <w:color w:val="000000"/>
      <w:sz w:val="20"/>
      <w:szCs w:val="20"/>
    </w:rPr>
  </w:style>
  <w:style w:type="table" w:styleId="TableGrid22" w:customStyle="1">
    <w:name w:val="Table Grid_22"/>
    <w:basedOn w:val="TableNormal"/>
    <w:uiPriority w:val="39"/>
    <w:rsid w:val="00320F6F"/>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320F6F"/>
    <w:rPr>
      <w:rFonts w:ascii="Lucida Grande" w:hAnsi="Lucida Grande" w:eastAsia="ヒラギノ角ゴ Pro W3" w:cs="Times New Roman"/>
      <w:color w:val="000000"/>
      <w:sz w:val="22"/>
    </w:rPr>
  </w:style>
  <w:style w:type="paragraph" w:styleId="ListParagraph">
    <w:name w:val="List Paragraph"/>
    <w:basedOn w:val="Normal"/>
    <w:uiPriority w:val="34"/>
    <w:qFormat/>
    <w:rsid w:val="00152A2D"/>
    <w:pPr>
      <w:spacing w:after="0" w:line="240" w:lineRule="auto"/>
      <w:ind w:left="720"/>
    </w:pPr>
    <w:rPr>
      <w:rFonts w:ascii="Calibri" w:hAnsi="Calibri" w:cs="Calibri" w:eastAsiaTheme="minorHAnsi"/>
      <w:color w:val="auto"/>
      <w:szCs w:val="22"/>
    </w:rPr>
  </w:style>
  <w:style w:type="character" w:styleId="FootnoteReference">
    <w:name w:val="footnote reference"/>
    <w:basedOn w:val="DefaultParagraphFont"/>
    <w:uiPriority w:val="99"/>
    <w:semiHidden/>
    <w:unhideWhenUsed/>
    <w:rPr>
      <w:vertAlign w:val="superscript"/>
    </w:rPr>
  </w:style>
  <w:style w:type="character" w:styleId="FootnoteTextChar" w:customStyle="1">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Mention">
    <w:name w:val="Mention"/>
    <w:basedOn w:val="DefaultParagraphFont"/>
    <w:uiPriority w:val="99"/>
    <w:unhideWhenUsed/>
    <w:rsid w:val="00E107AC"/>
    <w:rPr>
      <w:color w:val="2B579A"/>
      <w:shd w:val="clear" w:color="auto" w:fill="E6E6E6"/>
    </w:rPr>
  </w:style>
  <w:style w:type="character" w:styleId="Hyperlink">
    <w:name w:val="Hyperlink"/>
    <w:basedOn w:val="DefaultParagraphFont"/>
    <w:uiPriority w:val="99"/>
    <w:unhideWhenUsed/>
    <w:rsid w:val="00E107AC"/>
    <w:rPr>
      <w:color w:val="0563C1" w:themeColor="hyperlink"/>
      <w:u w:val="single"/>
    </w:rPr>
  </w:style>
  <w:style w:type="character" w:styleId="UnresolvedMention">
    <w:name w:val="Unresolved Mention"/>
    <w:basedOn w:val="DefaultParagraphFont"/>
    <w:uiPriority w:val="99"/>
    <w:semiHidden/>
    <w:unhideWhenUsed/>
    <w:rsid w:val="00E107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16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thegpsa.org/who-we-are/our-theory-of-action/" TargetMode="Externa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tyles" Target="styles.xml" Id="rId7"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2.xml" Id="rId15" /><Relationship Type="http://schemas.openxmlformats.org/officeDocument/2006/relationships/footnotes" Target="foot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 Type="http://schemas.openxmlformats.org/officeDocument/2006/relationships/glossaryDocument" Target="glossary/document.xml" Id="Rcf20dd033fdf4795" /><Relationship Type="http://schemas.openxmlformats.org/officeDocument/2006/relationships/hyperlink" Target="https://thegpsa.org/grant-making/grant-selection-process/" TargetMode="External" Id="R55c64861f68e4708"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f49c2c0-d4e5-469e-82b9-90a57e5fdf01}"/>
      </w:docPartPr>
      <w:docPartBody>
        <w:p w14:paraId="39B6082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WBDocument" ma:contentTypeID="0x010100F4C63C3BD852AE468EAEFD0E6C57C64F02004E10A8ED33574B41B8FC3070A8E8181E" ma:contentTypeVersion="34" ma:contentTypeDescription="" ma:contentTypeScope="" ma:versionID="b99fa1f09dad52852dc02364ad0b51a7">
  <xsd:schema xmlns:xsd="http://www.w3.org/2001/XMLSchema" xmlns:xs="http://www.w3.org/2001/XMLSchema" xmlns:p="http://schemas.microsoft.com/office/2006/metadata/properties" xmlns:ns3="3e02667f-0271-471b-bd6e-11a2e16def1d" targetNamespace="http://schemas.microsoft.com/office/2006/metadata/properties" ma:root="true" ma:fieldsID="53ccb6a9203af3af616cb402370a3ea7"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83c5667d-2420-4437-87ea-dfc46fb433d5}" ma:internalName="TaxCatchAll" ma:showField="CatchAllData" ma:web="2bb33ec7-7425-44a0-975f-a4b1a5b5a467">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83c5667d-2420-4437-87ea-dfc46fb433d5}" ma:internalName="TaxCatchAllLabel" ma:readOnly="true" ma:showField="CatchAllDataLabel" ma:web="2bb33ec7-7425-44a0-975f-a4b1a5b5a467">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1;#SSODR|26c4e443-224a-46a8-966a-7a1b7522d32a'"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a6c10d7-b926-4fc0-945e-3cbf5049f6bd" ContentTypeId="0x010100F4C63C3BD852AE468EAEFD0E6C57C64F02" PreviousValue="false"/>
</file>

<file path=customXml/item5.xml><?xml version="1.0" encoding="utf-8"?>
<p:properties xmlns:p="http://schemas.microsoft.com/office/2006/metadata/properties" xmlns:xsi="http://www.w3.org/2001/XMLSchema-instance" xmlns:pc="http://schemas.microsoft.com/office/infopath/2007/PartnerControls">
  <documentManagement>
    <o1cb080a3dca4eb8a0fd03c7cc8bf8f7 xmlns="3e02667f-0271-471b-bd6e-11a2e16def1d">
      <Terms xmlns="http://schemas.microsoft.com/office/infopath/2007/PartnerControls"/>
    </o1cb080a3dca4eb8a0fd03c7cc8bf8f7>
    <WBDocs_Access_To_Info_Exception xmlns="3e02667f-0271-471b-bd6e-11a2e16def1d">12. Not Assessed</WBDocs_Access_To_Info_Exception>
    <WBDocs_Document_Date xmlns="3e02667f-0271-471b-bd6e-11a2e16def1d">2020-01-23T12:02:53+00:00</WBDocs_Document_Date>
    <TaxCatchAll xmlns="3e02667f-0271-471b-bd6e-11a2e16def1d">
      <Value>6</Value>
      <Value>3</Value>
      <Value>9</Value>
      <Value>8</Value>
      <Value>7</Value>
    </TaxCatchAll>
    <i008215bacac45029ee8cafff4c8e93b xmlns="3e02667f-0271-471b-bd6e-11a2e16def1d">
      <Terms xmlns="http://schemas.microsoft.com/office/infopath/2007/PartnerControls">
        <TermInfo xmlns="http://schemas.microsoft.com/office/infopath/2007/PartnerControls">
          <TermName xmlns="http://schemas.microsoft.com/office/infopath/2007/PartnerControls">EA1G2</TermName>
          <TermId xmlns="http://schemas.microsoft.com/office/infopath/2007/PartnerControls">eccd389d-4f66-4494-8eaa-cd8e94c9963f</TermId>
        </TermInfo>
        <TermInfo xmlns="http://schemas.microsoft.com/office/infopath/2007/PartnerControls">
          <TermName xmlns="http://schemas.microsoft.com/office/infopath/2007/PartnerControls">EA2G2</TermName>
          <TermId xmlns="http://schemas.microsoft.com/office/infopath/2007/PartnerControls">c7b3c88d-0687-4992-ac30-380edcf2a407</TermId>
        </TermInfo>
        <TermInfo xmlns="http://schemas.microsoft.com/office/infopath/2007/PartnerControls">
          <TermName xmlns="http://schemas.microsoft.com/office/infopath/2007/PartnerControls">EA1G1</TermName>
          <TermId xmlns="http://schemas.microsoft.com/office/infopath/2007/PartnerControls">9401fb78-5417-4768-9943-d9a568d2a3e2</TermId>
        </TermInfo>
        <TermInfo xmlns="http://schemas.microsoft.com/office/infopath/2007/PartnerControls">
          <TermName xmlns="http://schemas.microsoft.com/office/infopath/2007/PartnerControls">EA2G1</TermName>
          <TermId xmlns="http://schemas.microsoft.com/office/infopath/2007/PartnerControls">f2c5176f-f21a-4370-bc65-cb08c1df243a</TermId>
        </TermInfo>
      </Terms>
    </i008215bacac45029ee8cafff4c8e93b>
    <WBDocs_Information_Classification xmlns="3e02667f-0271-471b-bd6e-11a2e16def1d">Official Use Only</WBDocs_Information_Classification>
    <Abstract xmlns="3e02667f-0271-471b-bd6e-11a2e16def1d" xsi:nil="true"/>
    <OneCMS_Subcategory xmlns="3e02667f-0271-471b-bd6e-11a2e16def1d" xsi:nil="true"/>
    <OneCMS_Category xmlns="3e02667f-0271-471b-bd6e-11a2e16def1d" xsi:nil="true"/>
  </documentManagement>
</p:properties>
</file>

<file path=customXml/itemProps1.xml><?xml version="1.0" encoding="utf-8"?>
<ds:datastoreItem xmlns:ds="http://schemas.openxmlformats.org/officeDocument/2006/customXml" ds:itemID="{79E48E21-514C-4E5F-8903-AC6D1EC4E0B4}">
  <ds:schemaRefs>
    <ds:schemaRef ds:uri="http://schemas.microsoft.com/sharepoint/v3/contenttype/forms"/>
  </ds:schemaRefs>
</ds:datastoreItem>
</file>

<file path=customXml/itemProps2.xml><?xml version="1.0" encoding="utf-8"?>
<ds:datastoreItem xmlns:ds="http://schemas.openxmlformats.org/officeDocument/2006/customXml" ds:itemID="{E81D6598-2F19-4E93-BFF6-B79675C4550B}">
  <ds:schemaRefs>
    <ds:schemaRef ds:uri="http://schemas.microsoft.com/sharepoint/events"/>
    <ds:schemaRef ds:uri="http://www.w3.org/2000/xmlns/"/>
  </ds:schemaRefs>
</ds:datastoreItem>
</file>

<file path=customXml/itemProps3.xml><?xml version="1.0" encoding="utf-8"?>
<ds:datastoreItem xmlns:ds="http://schemas.openxmlformats.org/officeDocument/2006/customXml" ds:itemID="{4D6662C0-B3BE-4247-A000-42DB48DEF000}">
  <ds:schemaRefs>
    <ds:schemaRef ds:uri="http://schemas.microsoft.com/office/2006/metadata/contentType"/>
    <ds:schemaRef ds:uri="http://schemas.microsoft.com/office/2006/metadata/properties/metaAttributes"/>
    <ds:schemaRef ds:uri="http://www.w3.org/2000/xmlns/"/>
    <ds:schemaRef ds:uri="http://www.w3.org/2001/XMLSchema"/>
    <ds:schemaRef ds:uri="3e02667f-0271-471b-bd6e-11a2e16def1d"/>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D126C4-EF3B-4A5F-A4F3-1EB3EB670C52}">
  <ds:schemaRefs>
    <ds:schemaRef ds:uri="Microsoft.SharePoint.Taxonomy.ContentTypeSync"/>
  </ds:schemaRefs>
</ds:datastoreItem>
</file>

<file path=customXml/itemProps5.xml><?xml version="1.0" encoding="utf-8"?>
<ds:datastoreItem xmlns:ds="http://schemas.openxmlformats.org/officeDocument/2006/customXml" ds:itemID="{B7873DD3-BDCB-415E-BB96-1460AEAA68D6}">
  <ds:schemaRefs>
    <ds:schemaRef ds:uri="http://schemas.microsoft.com/office/2006/metadata/properties"/>
    <ds:schemaRef ds:uri="http://www.w3.org/2000/xmlns/"/>
    <ds:schemaRef ds:uri="3e02667f-0271-471b-bd6e-11a2e16def1d"/>
    <ds:schemaRef ds:uri="http://schemas.microsoft.com/office/infopath/2007/PartnerControls"/>
    <ds:schemaRef ds:uri="http://www.w3.org/2001/XMLSchema-instan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Poli</dc:creator>
  <cp:keywords/>
  <dc:description/>
  <cp:lastModifiedBy>Ann-Sofie Jespersen</cp:lastModifiedBy>
  <cp:revision>25</cp:revision>
  <dcterms:created xsi:type="dcterms:W3CDTF">2023-03-01T17:18:00Z</dcterms:created>
  <dcterms:modified xsi:type="dcterms:W3CDTF">2023-04-25T17: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4E10A8ED33574B41B8FC3070A8E8181E</vt:lpwstr>
  </property>
  <property fmtid="{D5CDD505-2E9C-101B-9397-08002B2CF9AE}" pid="3" name="Order">
    <vt:r8>4400</vt:r8>
  </property>
  <property fmtid="{D5CDD505-2E9C-101B-9397-08002B2CF9AE}" pid="4" name="TaxKeyword">
    <vt:lpwstr/>
  </property>
  <property fmtid="{D5CDD505-2E9C-101B-9397-08002B2CF9AE}" pid="5" name="WBDocs_Country">
    <vt:lpwstr/>
  </property>
  <property fmtid="{D5CDD505-2E9C-101B-9397-08002B2CF9AE}" pid="6" name="WBDocs_Business_Function">
    <vt:lpwstr/>
  </property>
  <property fmtid="{D5CDD505-2E9C-101B-9397-08002B2CF9AE}" pid="7" name="WBDocs_Local_Document_Type">
    <vt:lpwstr/>
  </property>
  <property fmtid="{D5CDD505-2E9C-101B-9397-08002B2CF9AE}" pid="8" name="WBDocs_Topic">
    <vt:lpwstr/>
  </property>
  <property fmtid="{D5CDD505-2E9C-101B-9397-08002B2CF9AE}" pid="9" name="WBDocs_Originating_Unit">
    <vt:lpwstr>6;#EA1G2|eccd389d-4f66-4494-8eaa-cd8e94c9963f;#7;#EA2G2|c7b3c88d-0687-4992-ac30-380edcf2a407;#8;#EA1G1|9401fb78-5417-4768-9943-d9a568d2a3e2;#9;#EA2G1|f2c5176f-f21a-4370-bc65-cb08c1df243a</vt:lpwstr>
  </property>
  <property fmtid="{D5CDD505-2E9C-101B-9397-08002B2CF9AE}" pid="10" name="Organization">
    <vt:lpwstr>3;#World Bank|bc205cc9-8a56-48a3-9f30-b099e7707c1b</vt:lpwstr>
  </property>
  <property fmtid="{D5CDD505-2E9C-101B-9397-08002B2CF9AE}" pid="11" name="WBDocs_Language">
    <vt:lpwstr/>
  </property>
  <property fmtid="{D5CDD505-2E9C-101B-9397-08002B2CF9AE}" pid="12" name="WBDocs_Category">
    <vt:lpwstr/>
  </property>
  <property fmtid="{D5CDD505-2E9C-101B-9397-08002B2CF9AE}" pid="13" name="fbe16eaccf4749f086104f7c67297f76">
    <vt:lpwstr>World Bank|bc205cc9-8a56-48a3-9f30-b099e7707c1b</vt:lpwstr>
  </property>
  <property fmtid="{D5CDD505-2E9C-101B-9397-08002B2CF9AE}" pid="14" name="WBDocs_Wb_Created_By">
    <vt:lpwstr/>
  </property>
  <property fmtid="{D5CDD505-2E9C-101B-9397-08002B2CF9AE}" pid="15" name="WBDocs_Exception_Approver">
    <vt:lpwstr/>
  </property>
  <property fmtid="{D5CDD505-2E9C-101B-9397-08002B2CF9AE}" pid="16" name="WBDOCS_Wb_Modified_By">
    <vt:lpwstr/>
  </property>
  <property fmtid="{D5CDD505-2E9C-101B-9397-08002B2CF9AE}" pid="17" name="WBDocs_Public_Classification_Approver_Alternate">
    <vt:lpwstr/>
  </property>
  <property fmtid="{D5CDD505-2E9C-101B-9397-08002B2CF9AE}" pid="18" name="WBDocs_Public_Classification_Approver">
    <vt:lpwstr/>
  </property>
  <property fmtid="{D5CDD505-2E9C-101B-9397-08002B2CF9AE}" pid="19" name="WBDocs_Who_Has_Read_Access">
    <vt:lpwstr/>
  </property>
  <property fmtid="{D5CDD505-2E9C-101B-9397-08002B2CF9AE}" pid="20" name="WBDocs_Author_or_Sender">
    <vt:lpwstr/>
  </property>
  <property fmtid="{D5CDD505-2E9C-101B-9397-08002B2CF9AE}" pid="21" name="WBDocs_Who_Has_Edit_Access">
    <vt:lpwstr/>
  </property>
  <property fmtid="{D5CDD505-2E9C-101B-9397-08002B2CF9AE}" pid="22" name="WBDocs_Profile_Template">
    <vt:lpwstr>Admin</vt:lpwstr>
  </property>
  <property fmtid="{D5CDD505-2E9C-101B-9397-08002B2CF9AE}" pid="23" name="OneCMS_Abstract">
    <vt:lpwstr/>
  </property>
  <property fmtid="{D5CDD505-2E9C-101B-9397-08002B2CF9AE}" pid="24" name="hbe71f8dfd024405860d37e862f27a82">
    <vt:lpwstr/>
  </property>
  <property fmtid="{D5CDD505-2E9C-101B-9397-08002B2CF9AE}" pid="25" name="WBDocs_Fiscal_Year">
    <vt:lpwstr/>
  </property>
  <property fmtid="{D5CDD505-2E9C-101B-9397-08002B2CF9AE}" pid="26" name="WBDocs_Internal_Exception_Approver">
    <vt:lpwstr/>
  </property>
  <property fmtid="{D5CDD505-2E9C-101B-9397-08002B2CF9AE}" pid="27" name="JSONData">
    <vt:lpwstr/>
  </property>
  <property fmtid="{D5CDD505-2E9C-101B-9397-08002B2CF9AE}" pid="28" name="xd_ProgID">
    <vt:lpwstr/>
  </property>
  <property fmtid="{D5CDD505-2E9C-101B-9397-08002B2CF9AE}" pid="29" name="m23003d518f743f49dcbc82909afe93a">
    <vt:lpwstr/>
  </property>
  <property fmtid="{D5CDD505-2E9C-101B-9397-08002B2CF9AE}" pid="30" name="WBDocs_Team">
    <vt:lpwstr/>
  </property>
  <property fmtid="{D5CDD505-2E9C-101B-9397-08002B2CF9AE}" pid="31" name="DocumentSetDescription">
    <vt:lpwstr/>
  </property>
  <property fmtid="{D5CDD505-2E9C-101B-9397-08002B2CF9AE}" pid="32" name="d744a75525f04a8c9e54f4ed11bfe7c0">
    <vt:lpwstr/>
  </property>
  <property fmtid="{D5CDD505-2E9C-101B-9397-08002B2CF9AE}" pid="33" name="WBDocs_Int_Creator_Name">
    <vt:lpwstr/>
  </property>
  <property fmtid="{D5CDD505-2E9C-101B-9397-08002B2CF9AE}" pid="34" name="WBDocs_Int_Modifier">
    <vt:lpwstr/>
  </property>
  <property fmtid="{D5CDD505-2E9C-101B-9397-08002B2CF9AE}" pid="35" name="TaxKeywordTaxHTField">
    <vt:lpwstr/>
  </property>
  <property fmtid="{D5CDD505-2E9C-101B-9397-08002B2CF9AE}" pid="36" name="ComplianceAssetId">
    <vt:lpwstr/>
  </property>
  <property fmtid="{D5CDD505-2E9C-101B-9397-08002B2CF9AE}" pid="37" name="TemplateUrl">
    <vt:lpwstr/>
  </property>
  <property fmtid="{D5CDD505-2E9C-101B-9397-08002B2CF9AE}" pid="38" name="WBDocs_Int_Owner_Name">
    <vt:lpwstr/>
  </property>
  <property fmtid="{D5CDD505-2E9C-101B-9397-08002B2CF9AE}" pid="39" name="WBDocs_To">
    <vt:lpwstr/>
  </property>
  <property fmtid="{D5CDD505-2E9C-101B-9397-08002B2CF9AE}" pid="40" name="OneCMS_Subcategory">
    <vt:lpwstr/>
  </property>
  <property fmtid="{D5CDD505-2E9C-101B-9397-08002B2CF9AE}" pid="41" name="WBDocs_Actions">
    <vt:lpwstr/>
  </property>
  <property fmtid="{D5CDD505-2E9C-101B-9397-08002B2CF9AE}" pid="42" name="WBDocs_Archives_Box_No">
    <vt:lpwstr/>
  </property>
  <property fmtid="{D5CDD505-2E9C-101B-9397-08002B2CF9AE}" pid="43" name="WBDocs_Int_Public_Classification_Approver">
    <vt:lpwstr/>
  </property>
  <property fmtid="{D5CDD505-2E9C-101B-9397-08002B2CF9AE}" pid="44" name="WBDocs_Reference_No">
    <vt:lpwstr/>
  </property>
  <property fmtid="{D5CDD505-2E9C-101B-9397-08002B2CF9AE}" pid="45" name="WBDocs_Access_To_Info_Comments">
    <vt:lpwstr/>
  </property>
  <property fmtid="{D5CDD505-2E9C-101B-9397-08002B2CF9AE}" pid="46" name="WBDocs_Archives_Accession_No">
    <vt:lpwstr/>
  </property>
  <property fmtid="{D5CDD505-2E9C-101B-9397-08002B2CF9AE}" pid="47" name="WBDocs_Esignature_Code">
    <vt:lpwstr/>
  </property>
  <property fmtid="{D5CDD505-2E9C-101B-9397-08002B2CF9AE}" pid="48" name="WBDocs_Send_Email_To">
    <vt:lpwstr/>
  </property>
  <property fmtid="{D5CDD505-2E9C-101B-9397-08002B2CF9AE}" pid="49" name="WBDocs_Correspondence_Log_No">
    <vt:lpwstr/>
  </property>
  <property fmtid="{D5CDD505-2E9C-101B-9397-08002B2CF9AE}" pid="50" name="WBDocs_Keyword">
    <vt:lpwstr/>
  </property>
  <property fmtid="{D5CDD505-2E9C-101B-9397-08002B2CF9AE}" pid="51" name="WBDocs_Addressee">
    <vt:lpwstr/>
  </property>
  <property fmtid="{D5CDD505-2E9C-101B-9397-08002B2CF9AE}" pid="52" name="WBDocs_Wbdocsid">
    <vt:lpwstr/>
  </property>
  <property fmtid="{D5CDD505-2E9C-101B-9397-08002B2CF9AE}" pid="53" name="FullData">
    <vt:lpwstr/>
  </property>
  <property fmtid="{D5CDD505-2E9C-101B-9397-08002B2CF9AE}" pid="54" name="n51c50147e554be9a5479ee6e2785bf7">
    <vt:lpwstr/>
  </property>
  <property fmtid="{D5CDD505-2E9C-101B-9397-08002B2CF9AE}" pid="55" name="WBDocs_Subfolder">
    <vt:lpwstr/>
  </property>
  <property fmtid="{D5CDD505-2E9C-101B-9397-08002B2CF9AE}" pid="56" name="OneCMS_Category">
    <vt:lpwstr/>
  </property>
  <property fmtid="{D5CDD505-2E9C-101B-9397-08002B2CF9AE}" pid="57" name="pf1bc08d06b541998378c6b8090400d8">
    <vt:lpwstr/>
  </property>
  <property fmtid="{D5CDD505-2E9C-101B-9397-08002B2CF9AE}" pid="58" name="SystemData">
    <vt:lpwstr/>
  </property>
  <property fmtid="{D5CDD505-2E9C-101B-9397-08002B2CF9AE}" pid="59" name="WBDocs_Int_Public_Classification_Approver_Alternate">
    <vt:lpwstr/>
  </property>
  <property fmtid="{D5CDD505-2E9C-101B-9397-08002B2CF9AE}" pid="60" name="WBDocs_Cc">
    <vt:lpwstr/>
  </property>
  <property fmtid="{D5CDD505-2E9C-101B-9397-08002B2CF9AE}" pid="61" name="WBDocs_Emailid">
    <vt:lpwstr/>
  </property>
  <property fmtid="{D5CDD505-2E9C-101B-9397-08002B2CF9AE}" pid="62" name="xd_Signature">
    <vt:bool>false</vt:bool>
  </property>
  <property fmtid="{D5CDD505-2E9C-101B-9397-08002B2CF9AE}" pid="63" name="SharedWithUsers">
    <vt:lpwstr>815;#Nikolas Myint;#314;#Louise J. Cord</vt:lpwstr>
  </property>
  <property fmtid="{D5CDD505-2E9C-101B-9397-08002B2CF9AE}" pid="64" name="WBDocs_External_Web_Description">
    <vt:lpwstr/>
  </property>
  <property fmtid="{D5CDD505-2E9C-101B-9397-08002B2CF9AE}" pid="65" name="MediaServiceImageTags">
    <vt:lpwstr/>
  </property>
  <property fmtid="{D5CDD505-2E9C-101B-9397-08002B2CF9AE}" pid="66" name="lcf76f155ced4ddcb4097134ff3c332f">
    <vt:lpwstr/>
  </property>
</Properties>
</file>